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C807BB">
        <w:rPr>
          <w:rFonts w:ascii="黑体" w:eastAsia="黑体" w:hAnsi="黑体" w:hint="eastAsia"/>
          <w:spacing w:val="210"/>
          <w:kern w:val="0"/>
          <w:sz w:val="21"/>
          <w:szCs w:val="21"/>
          <w:fitText w:val="840" w:id="-2056766720"/>
        </w:rPr>
        <w:t>学</w:t>
      </w:r>
      <w:r w:rsidRPr="00C807BB">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F971BF">
        <w:rPr>
          <w:rFonts w:ascii="黑体" w:eastAsia="黑体" w:hAnsi="黑体" w:hint="eastAsia"/>
          <w:spacing w:val="50"/>
          <w:kern w:val="0"/>
          <w:sz w:val="21"/>
          <w:szCs w:val="21"/>
          <w:fitText w:val="840" w:id="-2056766719"/>
        </w:rPr>
        <w:t>分类</w:t>
      </w:r>
      <w:r w:rsidRPr="00F971BF">
        <w:rPr>
          <w:rFonts w:ascii="黑体" w:eastAsia="黑体" w:hAnsi="黑体" w:hint="eastAsia"/>
          <w:spacing w:val="5"/>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w:t>
      </w:r>
      <w:proofErr w:type="gramStart"/>
      <w:r w:rsidRPr="00892283">
        <w:rPr>
          <w:rFonts w:ascii="黑体" w:eastAsia="黑体" w:hAnsi="黑体" w:hint="eastAsia"/>
          <w:sz w:val="44"/>
          <w:szCs w:val="44"/>
        </w:rPr>
        <w:t>流控方案</w:t>
      </w:r>
      <w:proofErr w:type="gramEnd"/>
      <w:r w:rsidRPr="00892283">
        <w:rPr>
          <w:rFonts w:ascii="黑体" w:eastAsia="黑体" w:hAnsi="黑体" w:hint="eastAsia"/>
          <w:sz w:val="44"/>
          <w:szCs w:val="44"/>
        </w:rPr>
        <w:t>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7B665E3B" w14:textId="77777777" w:rsidR="005370BC" w:rsidRPr="00F971BF" w:rsidRDefault="005370BC" w:rsidP="005370BC">
      <w:pPr>
        <w:sectPr w:rsidR="005370BC" w:rsidRPr="00F971BF" w:rsidSect="007B1D4D">
          <w:pgSz w:w="11906" w:h="16838"/>
          <w:pgMar w:top="1701" w:right="1134" w:bottom="1418" w:left="1701" w:header="720" w:footer="720" w:gutter="0"/>
          <w:cols w:space="720"/>
          <w:docGrid w:type="lines" w:linePitch="312"/>
        </w:sectPr>
      </w:pPr>
    </w:p>
    <w:p w14:paraId="4EC5DC84" w14:textId="1F44B4B2" w:rsidR="00D80897" w:rsidRDefault="00EA26D1">
      <w:pPr>
        <w:pStyle w:val="af8"/>
      </w:pPr>
      <w:r w:rsidRPr="00EA26D1">
        <w:rPr>
          <w:rFonts w:hint="eastAsia"/>
        </w:rPr>
        <w:lastRenderedPageBreak/>
        <w:t>网站访客唯一性识别和智能</w:t>
      </w:r>
      <w:proofErr w:type="gramStart"/>
      <w:r w:rsidRPr="00EA26D1">
        <w:rPr>
          <w:rFonts w:hint="eastAsia"/>
        </w:rPr>
        <w:t>流控方案</w:t>
      </w:r>
      <w:proofErr w:type="gramEnd"/>
      <w:r w:rsidRPr="00EA26D1">
        <w:rPr>
          <w:rFonts w:hint="eastAsia"/>
        </w:rPr>
        <w:t>的设计与实现</w:t>
      </w:r>
    </w:p>
    <w:p w14:paraId="17A9857A" w14:textId="77777777" w:rsidR="00C02E29" w:rsidRPr="00FB6D1A" w:rsidRDefault="00C02E29" w:rsidP="00B47909">
      <w:pPr>
        <w:pStyle w:val="afa"/>
        <w:rPr>
          <w:vanish/>
          <w:specVanish/>
        </w:rPr>
      </w:pPr>
      <w:r>
        <w:tab/>
      </w:r>
      <w:r w:rsidRPr="00B47909">
        <w:rPr>
          <w:rFonts w:hint="eastAsia"/>
          <w:spacing w:val="240"/>
          <w:kern w:val="0"/>
          <w:fitText w:val="960" w:id="1821032448"/>
        </w:rPr>
        <w:t>学</w:t>
      </w:r>
      <w:r w:rsidRPr="00B47909">
        <w:rPr>
          <w:rFonts w:hint="eastAsia"/>
          <w:kern w:val="0"/>
          <w:fitText w:val="960" w:id="1821032448"/>
        </w:rPr>
        <w:t>生</w:t>
      </w:r>
      <w:r>
        <w:rPr>
          <w:rFonts w:hint="eastAsia"/>
        </w:rPr>
        <w:t>：</w:t>
      </w:r>
    </w:p>
    <w:p w14:paraId="5D7264C6" w14:textId="57BE280C" w:rsidR="00D80897" w:rsidRDefault="006B4325">
      <w:pPr>
        <w:pStyle w:val="afb"/>
      </w:pPr>
      <w:r>
        <w:rPr>
          <w:rFonts w:hint="eastAsia"/>
        </w:rPr>
        <w:t>江一帆</w:t>
      </w:r>
    </w:p>
    <w:p w14:paraId="0890D667" w14:textId="77777777" w:rsidR="00173584" w:rsidRPr="00A80C89" w:rsidRDefault="00FB6D1A" w:rsidP="00B47909">
      <w:pPr>
        <w:pStyle w:val="afc"/>
        <w:rPr>
          <w:vanish/>
          <w:specVanish/>
        </w:rPr>
      </w:pPr>
      <w:r>
        <w:tab/>
      </w:r>
      <w:r>
        <w:rPr>
          <w:rFonts w:hint="eastAsia"/>
        </w:rPr>
        <w:t>指导教师：</w:t>
      </w:r>
    </w:p>
    <w:p w14:paraId="377DD20F" w14:textId="3FF95CFF" w:rsidR="00D80897" w:rsidRDefault="006B4325">
      <w:pPr>
        <w:pStyle w:val="afd"/>
      </w:pPr>
      <w:r>
        <w:rPr>
          <w:rFonts w:hint="eastAsia"/>
        </w:rPr>
        <w:t>吕云翔</w:t>
      </w:r>
    </w:p>
    <w:p w14:paraId="70F05C78" w14:textId="77777777" w:rsidR="00BE70F0" w:rsidRDefault="00BE70F0" w:rsidP="00920278">
      <w:pPr>
        <w:pStyle w:val="afe"/>
      </w:pPr>
      <w:r w:rsidRPr="004335D2">
        <w:rPr>
          <w:spacing w:val="320"/>
        </w:rPr>
        <w:t>摘</w:t>
      </w:r>
      <w:r w:rsidRPr="004335D2">
        <w:t>要</w:t>
      </w:r>
    </w:p>
    <w:p w14:paraId="50184B53" w14:textId="53A47171" w:rsidR="00983C3D" w:rsidRDefault="00810CC4" w:rsidP="00983C3D">
      <w:pPr>
        <w:pStyle w:val="a3"/>
      </w:pPr>
      <w:r w:rsidRPr="00810CC4">
        <w:rPr>
          <w:rFonts w:hint="eastAsia"/>
        </w:rPr>
        <w:t>随着互联网的发展与移动设备的普及，</w:t>
      </w:r>
      <w:r w:rsidR="00AA23DF" w:rsidRPr="00AA23DF">
        <w:rPr>
          <w:rFonts w:hint="eastAsia"/>
        </w:rPr>
        <w:t>一位用户可能使用多台不同的设备或经由不同的浏览器访问相同的网站</w:t>
      </w:r>
      <w:r w:rsidRPr="00810CC4">
        <w:rPr>
          <w:rFonts w:hint="eastAsia"/>
        </w:rPr>
        <w:t>。</w:t>
      </w:r>
      <w:r w:rsidR="00707029">
        <w:rPr>
          <w:rFonts w:hint="eastAsia"/>
        </w:rPr>
        <w:t>同时</w:t>
      </w:r>
      <w:r w:rsidR="009A2F2B">
        <w:rPr>
          <w:rFonts w:hint="eastAsia"/>
        </w:rPr>
        <w:t>，</w:t>
      </w:r>
      <w:r w:rsidRPr="00810CC4">
        <w:rPr>
          <w:rFonts w:hint="eastAsia"/>
        </w:rPr>
        <w:t>网络爬虫也被</w:t>
      </w:r>
      <w:r w:rsidR="001C11ED">
        <w:rPr>
          <w:rFonts w:hint="eastAsia"/>
        </w:rPr>
        <w:t>频繁</w:t>
      </w:r>
      <w:r w:rsidRPr="00810CC4">
        <w:rPr>
          <w:rFonts w:hint="eastAsia"/>
        </w:rPr>
        <w:t>地用于获取网络数据</w:t>
      </w:r>
      <w:r w:rsidR="002D46A0">
        <w:rPr>
          <w:rFonts w:hint="eastAsia"/>
        </w:rPr>
        <w:t>，</w:t>
      </w:r>
      <w:r w:rsidR="00984E24" w:rsidRPr="00984E24">
        <w:rPr>
          <w:rFonts w:hint="eastAsia"/>
        </w:rPr>
        <w:t>可能导致网站核心内容被复制等问题。</w:t>
      </w:r>
      <w:r w:rsidR="00547F25" w:rsidRPr="00547F25">
        <w:rPr>
          <w:rFonts w:hint="eastAsia"/>
        </w:rPr>
        <w:t>清华大学出版社作为国内领先的综合性教育与专业出版机构，</w:t>
      </w:r>
      <w:r w:rsidR="00547F25">
        <w:rPr>
          <w:rFonts w:hint="eastAsia"/>
        </w:rPr>
        <w:t>其</w:t>
      </w:r>
      <w:r w:rsidR="00547F25" w:rsidRPr="00547F25">
        <w:rPr>
          <w:rFonts w:hint="eastAsia"/>
        </w:rPr>
        <w:t>网站在用户的唯一性识别以及反恶意爬虫等方面都有较高的需求。</w:t>
      </w:r>
      <w:r w:rsidR="002D46A0" w:rsidRPr="002D46A0">
        <w:rPr>
          <w:rFonts w:hint="eastAsia"/>
        </w:rPr>
        <w:t>本课题的目标是根据清华大学出版社的实际需求，设计并实现一个识别用户身份与爬虫，并进行网站流量控制的方案</w:t>
      </w:r>
      <w:r w:rsidR="002D46A0">
        <w:rPr>
          <w:rFonts w:hint="eastAsia"/>
        </w:rPr>
        <w:t>。</w:t>
      </w:r>
      <w:r w:rsidR="002D46A0" w:rsidRPr="002D46A0">
        <w:rPr>
          <w:rFonts w:hint="eastAsia"/>
        </w:rPr>
        <w:t>通过</w:t>
      </w:r>
      <w:r w:rsidR="00707029">
        <w:rPr>
          <w:rFonts w:hint="eastAsia"/>
        </w:rPr>
        <w:t>I</w:t>
      </w:r>
      <w:r w:rsidR="00707029">
        <w:t>P</w:t>
      </w:r>
      <w:r w:rsidR="00707029">
        <w:rPr>
          <w:rFonts w:hint="eastAsia"/>
        </w:rPr>
        <w:t>地址、浏览器</w:t>
      </w:r>
      <w:r w:rsidR="00707029">
        <w:rPr>
          <w:rFonts w:hint="eastAsia"/>
        </w:rPr>
        <w:t>Fingerprint</w:t>
      </w:r>
      <w:r w:rsidR="00707029">
        <w:rPr>
          <w:rFonts w:hint="eastAsia"/>
        </w:rPr>
        <w:t>等信息</w:t>
      </w:r>
      <w:r w:rsidR="002D46A0" w:rsidRPr="002D46A0">
        <w:rPr>
          <w:rFonts w:hint="eastAsia"/>
        </w:rPr>
        <w:t>对访客进行标记</w:t>
      </w:r>
      <w:r w:rsidR="00707029">
        <w:rPr>
          <w:rFonts w:hint="eastAsia"/>
        </w:rPr>
        <w:t>，通过接口请求频率以及身份标识一致性</w:t>
      </w:r>
      <w:r w:rsidR="002D46A0" w:rsidRPr="002D46A0">
        <w:rPr>
          <w:rFonts w:hint="eastAsia"/>
        </w:rPr>
        <w:t>对爬虫进行识别，</w:t>
      </w:r>
      <w:r w:rsidR="005B16B6">
        <w:rPr>
          <w:rFonts w:hint="eastAsia"/>
        </w:rPr>
        <w:t>将用户、爬虫、用户表示信息等存储在前后端数据库中。通过对访问频率过高的用户设置请求限制的方式</w:t>
      </w:r>
      <w:r w:rsidR="002D46A0" w:rsidRPr="002D46A0">
        <w:rPr>
          <w:rFonts w:hint="eastAsia"/>
        </w:rPr>
        <w:t>，达</w:t>
      </w:r>
      <w:r w:rsidR="006C3D42">
        <w:rPr>
          <w:rFonts w:hint="eastAsia"/>
        </w:rPr>
        <w:t>到网站</w:t>
      </w:r>
      <w:r w:rsidR="002D46A0" w:rsidRPr="002D46A0">
        <w:rPr>
          <w:rFonts w:hint="eastAsia"/>
        </w:rPr>
        <w:t>流量控制的目的。</w:t>
      </w:r>
    </w:p>
    <w:p w14:paraId="1DE1FF6D" w14:textId="52AD8E05" w:rsidR="00F84276" w:rsidRPr="00F84276" w:rsidRDefault="003E31E6" w:rsidP="00F84276">
      <w:pPr>
        <w:pStyle w:val="aff"/>
        <w:rPr>
          <w:vanish/>
          <w:specVanish/>
        </w:rPr>
      </w:pPr>
      <w:r>
        <w:br/>
      </w:r>
      <w:r w:rsidR="00BE70F0" w:rsidRPr="00527754">
        <w:t>关键词</w:t>
      </w:r>
      <w:r w:rsidR="00BE70F0" w:rsidRPr="00BE70F0">
        <w:t>：</w:t>
      </w:r>
      <w:r w:rsidR="00B215E3" w:rsidRPr="00B215E3">
        <w:rPr>
          <w:rFonts w:asciiTheme="minorHAnsi" w:eastAsiaTheme="minorEastAsia" w:hAnsiTheme="minorHAnsi" w:hint="eastAsia"/>
          <w:sz w:val="24"/>
          <w:szCs w:val="24"/>
        </w:rPr>
        <w:t>计算机</w:t>
      </w:r>
    </w:p>
    <w:p w14:paraId="0210C04F" w14:textId="6F5EF71E" w:rsidR="00D80897" w:rsidRDefault="004A7BEE">
      <w:r>
        <w:rPr>
          <w:rFonts w:hint="eastAsia"/>
        </w:rPr>
        <w:t>网站，反爬虫</w:t>
      </w:r>
      <w:r w:rsidR="00341DCA">
        <w:rPr>
          <w:rFonts w:hint="eastAsia"/>
        </w:rPr>
        <w:t>，访客识别</w:t>
      </w:r>
      <w:r>
        <w:rPr>
          <w:rFonts w:hint="eastAsia"/>
        </w:rPr>
        <w:t>，流量控制</w:t>
      </w:r>
      <w:r w:rsidR="006F4F01">
        <w:t xml:space="preserve"> </w:t>
      </w:r>
    </w:p>
    <w:p w14:paraId="57AE43A8" w14:textId="36C28F13" w:rsidR="00D80897" w:rsidRDefault="002B1D77">
      <w:pPr>
        <w:pStyle w:val="af9"/>
      </w:pPr>
      <w:r w:rsidRPr="002B1D77">
        <w:lastRenderedPageBreak/>
        <w:t xml:space="preserve">The </w:t>
      </w:r>
      <w:r>
        <w:t>D</w:t>
      </w:r>
      <w:r w:rsidRPr="002B1D77">
        <w:t xml:space="preserve">esign and </w:t>
      </w:r>
      <w:r>
        <w:t>R</w:t>
      </w:r>
      <w:r w:rsidRPr="002B1D77">
        <w:t>ealization of</w:t>
      </w:r>
      <w:r>
        <w:t xml:space="preserve"> </w:t>
      </w:r>
      <w:bookmarkStart w:id="0" w:name="OLE_LINK1"/>
      <w:bookmarkStart w:id="1" w:name="OLE_LINK2"/>
      <w:r>
        <w:t>W</w:t>
      </w:r>
      <w:r>
        <w:rPr>
          <w:rFonts w:hint="eastAsia"/>
        </w:rPr>
        <w:t>eb</w:t>
      </w:r>
      <w:r>
        <w:t>site Visitor Recognition and Smart Website Traffic Control</w:t>
      </w:r>
      <w:bookmarkEnd w:id="0"/>
      <w:bookmarkEnd w:id="1"/>
    </w:p>
    <w:p w14:paraId="53665D46" w14:textId="77777777" w:rsidR="00397283" w:rsidRPr="008D50AD" w:rsidRDefault="006C44C4" w:rsidP="00051F94">
      <w:pPr>
        <w:pStyle w:val="aff0"/>
        <w:rPr>
          <w:vanish/>
          <w:specVanish/>
        </w:rPr>
      </w:pPr>
      <w:r>
        <w:tab/>
      </w:r>
      <w:proofErr w:type="gramStart"/>
      <w:r>
        <w:t xml:space="preserve">Author </w:t>
      </w:r>
      <w:r w:rsidR="008D50AD">
        <w:t>:</w:t>
      </w:r>
      <w:proofErr w:type="gramEnd"/>
      <w:r w:rsidR="008D50AD">
        <w:t xml:space="preserve"> </w:t>
      </w:r>
    </w:p>
    <w:p w14:paraId="19151DB9" w14:textId="77447EB4" w:rsidR="00D80897" w:rsidRDefault="006B4325">
      <w:pPr>
        <w:pStyle w:val="aff1"/>
      </w:pPr>
      <w:r>
        <w:rPr>
          <w:rFonts w:hint="eastAsia"/>
        </w:rPr>
        <w:t>Jiang</w:t>
      </w:r>
      <w:r>
        <w:t xml:space="preserve"> Y</w:t>
      </w:r>
      <w:r>
        <w:rPr>
          <w:rFonts w:hint="eastAsia"/>
        </w:rPr>
        <w:t>i</w:t>
      </w:r>
      <w:r>
        <w:t>-</w:t>
      </w:r>
      <w:r>
        <w:rPr>
          <w:rFonts w:hint="eastAsia"/>
        </w:rPr>
        <w:t>fan</w:t>
      </w:r>
    </w:p>
    <w:p w14:paraId="5A220D22" w14:textId="77777777" w:rsidR="006C44C4" w:rsidRPr="00DE4AD8" w:rsidRDefault="006C44C4" w:rsidP="00051F94">
      <w:pPr>
        <w:pStyle w:val="aff2"/>
        <w:rPr>
          <w:vanish/>
          <w:specVanish/>
        </w:rPr>
      </w:pPr>
      <w:r>
        <w:tab/>
      </w:r>
      <w:proofErr w:type="gramStart"/>
      <w:r>
        <w:t>Tutor :</w:t>
      </w:r>
      <w:proofErr w:type="gramEnd"/>
      <w:r>
        <w:t xml:space="preserve"> </w:t>
      </w:r>
    </w:p>
    <w:p w14:paraId="675EC3C4" w14:textId="1722FBCC" w:rsidR="00D80897" w:rsidRDefault="006B4325">
      <w:pPr>
        <w:pStyle w:val="aff3"/>
      </w:pPr>
      <w:r>
        <w:rPr>
          <w:rFonts w:hint="eastAsia"/>
        </w:rPr>
        <w:t>Lu</w:t>
      </w:r>
      <w:r>
        <w:t xml:space="preserve"> Y</w:t>
      </w:r>
      <w:r>
        <w:rPr>
          <w:rFonts w:hint="eastAsia"/>
        </w:rPr>
        <w:t>un-</w:t>
      </w:r>
      <w:proofErr w:type="spellStart"/>
      <w:r>
        <w:rPr>
          <w:rFonts w:hint="eastAsia"/>
        </w:rPr>
        <w:t>xiang</w:t>
      </w:r>
      <w:proofErr w:type="spellEnd"/>
    </w:p>
    <w:p w14:paraId="39891E0E" w14:textId="77777777" w:rsidR="002D6F82" w:rsidRPr="00D47039" w:rsidRDefault="002D6F82" w:rsidP="00182951">
      <w:pPr>
        <w:pStyle w:val="aff4"/>
        <w:rPr>
          <w:szCs w:val="32"/>
        </w:rPr>
      </w:pPr>
      <w:r w:rsidRPr="00D47039">
        <w:t>Abstract</w:t>
      </w:r>
    </w:p>
    <w:p w14:paraId="3032B9BC" w14:textId="0B1F16EC" w:rsidR="00983C3D" w:rsidRPr="003335B0" w:rsidRDefault="00BA7ADB" w:rsidP="003D623C">
      <w:pPr>
        <w:pStyle w:val="a3"/>
      </w:pPr>
      <w:r w:rsidRPr="00BA7ADB">
        <w:t xml:space="preserve">With the development of the Internet and the </w:t>
      </w:r>
      <w:r w:rsidR="00F307D9" w:rsidRPr="00F307D9">
        <w:t>popularization</w:t>
      </w:r>
      <w:r w:rsidRPr="00BA7ADB">
        <w:t xml:space="preserve"> of mobile devices, a user may </w:t>
      </w:r>
      <w:r w:rsidR="00796E2C" w:rsidRPr="00BA7ADB">
        <w:t xml:space="preserve">visit </w:t>
      </w:r>
      <w:r w:rsidR="004740A4">
        <w:rPr>
          <w:rFonts w:hint="eastAsia"/>
        </w:rPr>
        <w:t>a</w:t>
      </w:r>
      <w:r w:rsidR="00796E2C" w:rsidRPr="00BA7ADB">
        <w:t xml:space="preserve"> same website </w:t>
      </w:r>
      <w:r w:rsidR="000B208E" w:rsidRPr="00BA7ADB">
        <w:t>through</w:t>
      </w:r>
      <w:r w:rsidRPr="00BA7ADB">
        <w:t xml:space="preserve"> several different devices or different browsers.</w:t>
      </w:r>
      <w:r w:rsidR="00001E16">
        <w:t xml:space="preserve"> </w:t>
      </w:r>
      <w:r w:rsidRPr="00BA7ADB">
        <w:t>At the same time, web crawlers are also frequently used to obtain</w:t>
      </w:r>
      <w:r w:rsidR="00093CEB">
        <w:t xml:space="preserve"> </w:t>
      </w:r>
      <w:r w:rsidRPr="00BA7ADB">
        <w:t>data</w:t>
      </w:r>
      <w:r w:rsidR="00093CEB">
        <w:t xml:space="preserve"> </w:t>
      </w:r>
      <w:r w:rsidR="00093CEB">
        <w:rPr>
          <w:rFonts w:hint="eastAsia"/>
        </w:rPr>
        <w:t>from</w:t>
      </w:r>
      <w:r w:rsidR="00093CEB">
        <w:t xml:space="preserve"> websites</w:t>
      </w:r>
      <w:r w:rsidRPr="00BA7ADB">
        <w:t xml:space="preserve">, which may cause problems such as </w:t>
      </w:r>
      <w:r w:rsidR="00093CEB" w:rsidRPr="00093CEB">
        <w:t>leakage</w:t>
      </w:r>
      <w:r w:rsidRPr="00BA7ADB">
        <w:t xml:space="preserve"> of the core content of the website.</w:t>
      </w:r>
      <w:r w:rsidR="00093CEB">
        <w:t xml:space="preserve"> </w:t>
      </w:r>
      <w:r w:rsidRPr="00BA7ADB">
        <w:t>As a leading comprehensive and professional publishing institution in China, Tsinghua University Press has a high demand in unique user identification and anti-</w:t>
      </w:r>
      <w:bookmarkStart w:id="2" w:name="OLE_LINK3"/>
      <w:bookmarkStart w:id="3" w:name="OLE_LINK4"/>
      <w:r w:rsidRPr="00BA7ADB">
        <w:t>malicious</w:t>
      </w:r>
      <w:bookmarkEnd w:id="2"/>
      <w:bookmarkEnd w:id="3"/>
      <w:r w:rsidR="00D71F1F">
        <w:t>-</w:t>
      </w:r>
      <w:r w:rsidRPr="00BA7ADB">
        <w:t>crawler.</w:t>
      </w:r>
      <w:r w:rsidR="00D71F1F">
        <w:t xml:space="preserve"> </w:t>
      </w:r>
      <w:r w:rsidRPr="00BA7ADB">
        <w:t>The</w:t>
      </w:r>
      <w:r w:rsidR="00655D98" w:rsidRPr="00655D98">
        <w:t xml:space="preserve"> purpose</w:t>
      </w:r>
      <w:r w:rsidRPr="00BA7ADB">
        <w:t xml:space="preserve"> of this project is to design and implement a scheme to identify user and crawler</w:t>
      </w:r>
      <w:r w:rsidR="000C47FB">
        <w:t xml:space="preserve">, as well as </w:t>
      </w:r>
      <w:r w:rsidRPr="00BA7ADB">
        <w:t>control</w:t>
      </w:r>
      <w:r w:rsidR="000C47FB">
        <w:t>ling</w:t>
      </w:r>
      <w:r w:rsidRPr="00BA7ADB">
        <w:t xml:space="preserve"> website </w:t>
      </w:r>
      <w:r w:rsidR="000C47FB">
        <w:t>traffic</w:t>
      </w:r>
      <w:r w:rsidRPr="00BA7ADB">
        <w:t xml:space="preserve"> according to the actual needs of Tsinghua University Press.</w:t>
      </w:r>
      <w:r w:rsidR="000C47FB">
        <w:t xml:space="preserve"> </w:t>
      </w:r>
      <w:r w:rsidR="0017784A">
        <w:t>User</w:t>
      </w:r>
      <w:r w:rsidRPr="00BA7ADB">
        <w:t>s are marked by IP address, browser Fingerprint and other information, crawlers are identified by interface request frequency and identity consistency</w:t>
      </w:r>
      <w:r w:rsidR="006B3C20">
        <w:t>. U</w:t>
      </w:r>
      <w:r w:rsidRPr="00BA7ADB">
        <w:t xml:space="preserve">ser, crawler and user </w:t>
      </w:r>
      <w:r w:rsidR="00303AAD" w:rsidRPr="00BA7ADB">
        <w:t>identity</w:t>
      </w:r>
      <w:r w:rsidRPr="00BA7ADB">
        <w:t xml:space="preserve"> information are stored in fron</w:t>
      </w:r>
      <w:r w:rsidR="0077213D">
        <w:t>t</w:t>
      </w:r>
      <w:r w:rsidR="00327728">
        <w:t>-</w:t>
      </w:r>
      <w:r w:rsidR="00FF228A">
        <w:t>end</w:t>
      </w:r>
      <w:r w:rsidRPr="00BA7ADB">
        <w:t xml:space="preserve"> and </w:t>
      </w:r>
      <w:r w:rsidR="00327728" w:rsidRPr="00BA7ADB">
        <w:t>back-end</w:t>
      </w:r>
      <w:r w:rsidRPr="00BA7ADB">
        <w:t xml:space="preserve"> database.</w:t>
      </w:r>
      <w:r w:rsidR="00F50C64">
        <w:t xml:space="preserve"> W</w:t>
      </w:r>
      <w:r w:rsidR="00F50C64">
        <w:rPr>
          <w:rFonts w:hint="eastAsia"/>
        </w:rPr>
        <w:t>ebsite</w:t>
      </w:r>
      <w:r w:rsidR="00F50C64">
        <w:t xml:space="preserve"> </w:t>
      </w:r>
      <w:r w:rsidR="00F50C64">
        <w:rPr>
          <w:rFonts w:hint="eastAsia"/>
        </w:rPr>
        <w:t>traffic</w:t>
      </w:r>
      <w:r w:rsidR="00F50C64">
        <w:t xml:space="preserve"> </w:t>
      </w:r>
      <w:r w:rsidRPr="00BA7ADB">
        <w:t>control is achieved by setting request limit</w:t>
      </w:r>
      <w:r w:rsidR="00FE40B3">
        <w:rPr>
          <w:rFonts w:hint="eastAsia"/>
        </w:rPr>
        <w:t>ation</w:t>
      </w:r>
      <w:r w:rsidRPr="00BA7ADB">
        <w:t xml:space="preserve"> for users with high </w:t>
      </w:r>
      <w:r w:rsidR="00446D0E">
        <w:t>request</w:t>
      </w:r>
      <w:r w:rsidRPr="00BA7ADB">
        <w:t xml:space="preserve"> frequency.</w:t>
      </w:r>
    </w:p>
    <w:p w14:paraId="250C26C2" w14:textId="77777777" w:rsidR="00DD0CDF" w:rsidRPr="002A07BF" w:rsidRDefault="006229B0" w:rsidP="006770D0">
      <w:pPr>
        <w:pStyle w:val="aff5"/>
        <w:rPr>
          <w:vanish/>
          <w:specVanish/>
        </w:rPr>
      </w:pPr>
      <w:r>
        <w:br/>
      </w:r>
      <w:r w:rsidR="00527754" w:rsidRPr="00527754">
        <w:t xml:space="preserve">Key words: </w:t>
      </w:r>
    </w:p>
    <w:p w14:paraId="5E37A290" w14:textId="405A3C22" w:rsidR="00D80897" w:rsidRDefault="00341DCA">
      <w:r>
        <w:rPr>
          <w:rFonts w:hint="eastAsia"/>
        </w:rPr>
        <w:t>C</w:t>
      </w:r>
      <w:r>
        <w:t xml:space="preserve">omputer Website, Anti-Crawler, </w:t>
      </w:r>
      <w:r w:rsidR="00A25E16" w:rsidRPr="00A25E16">
        <w:t>Website Visitor Recognition</w:t>
      </w:r>
      <w:r w:rsidR="00A25E16">
        <w:t xml:space="preserve">, </w:t>
      </w:r>
      <w:r w:rsidR="00A25E16" w:rsidRPr="00A25E16">
        <w:t>Website Traffic Control</w:t>
      </w:r>
      <w:r w:rsidR="00A25E16">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2220BD">
            <w:rPr>
              <w:spacing w:val="281"/>
              <w:fitText w:val="1124" w:id="1821030400"/>
            </w:rPr>
            <w:t>目</w:t>
          </w:r>
          <w:r w:rsidRPr="002220BD">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547F1418" w14:textId="2788EE9C" w:rsidR="00DF6C09" w:rsidRDefault="005D5948">
          <w:pPr>
            <w:pStyle w:val="TOC1"/>
            <w:tabs>
              <w:tab w:val="right" w:leader="dot" w:pos="9061"/>
            </w:tabs>
            <w:rPr>
              <w:rFonts w:eastAsiaTheme="minorEastAsia"/>
              <w:noProof/>
              <w:sz w:val="21"/>
              <w:szCs w:val="22"/>
            </w:rPr>
          </w:pPr>
          <w:r>
            <w:fldChar w:fldCharType="separate"/>
          </w:r>
          <w:hyperlink w:anchor="_Toc69416463" w:history="1">
            <w:r w:rsidR="00DF6C09" w:rsidRPr="0097103F">
              <w:rPr>
                <w:rStyle w:val="af7"/>
                <w:noProof/>
              </w:rPr>
              <w:t xml:space="preserve">1 </w:t>
            </w:r>
            <w:r w:rsidR="00DF6C09" w:rsidRPr="0097103F">
              <w:rPr>
                <w:rStyle w:val="af7"/>
                <w:noProof/>
              </w:rPr>
              <w:t>绪论</w:t>
            </w:r>
            <w:r w:rsidR="00DF6C09">
              <w:rPr>
                <w:noProof/>
                <w:webHidden/>
              </w:rPr>
              <w:tab/>
            </w:r>
            <w:r w:rsidR="00DF6C09">
              <w:rPr>
                <w:noProof/>
                <w:webHidden/>
              </w:rPr>
              <w:fldChar w:fldCharType="begin"/>
            </w:r>
            <w:r w:rsidR="00DF6C09">
              <w:rPr>
                <w:noProof/>
                <w:webHidden/>
              </w:rPr>
              <w:instrText xml:space="preserve"> PAGEREF _Toc69416463 \h </w:instrText>
            </w:r>
            <w:r w:rsidR="00DF6C09">
              <w:rPr>
                <w:noProof/>
                <w:webHidden/>
              </w:rPr>
            </w:r>
            <w:r w:rsidR="00DF6C09">
              <w:rPr>
                <w:noProof/>
                <w:webHidden/>
              </w:rPr>
              <w:fldChar w:fldCharType="separate"/>
            </w:r>
            <w:r w:rsidR="00DF6C09">
              <w:rPr>
                <w:noProof/>
                <w:webHidden/>
              </w:rPr>
              <w:t>1</w:t>
            </w:r>
            <w:r w:rsidR="00DF6C09">
              <w:rPr>
                <w:noProof/>
                <w:webHidden/>
              </w:rPr>
              <w:fldChar w:fldCharType="end"/>
            </w:r>
          </w:hyperlink>
        </w:p>
        <w:p w14:paraId="2A32BEA7" w14:textId="0837CC28" w:rsidR="00DF6C09" w:rsidRDefault="00DF6C09">
          <w:pPr>
            <w:pStyle w:val="TOC2"/>
            <w:tabs>
              <w:tab w:val="right" w:leader="dot" w:pos="9061"/>
            </w:tabs>
            <w:ind w:left="240"/>
            <w:rPr>
              <w:noProof/>
              <w:sz w:val="21"/>
              <w:szCs w:val="22"/>
            </w:rPr>
          </w:pPr>
          <w:hyperlink w:anchor="_Toc69416464" w:history="1">
            <w:r w:rsidRPr="0097103F">
              <w:rPr>
                <w:rStyle w:val="af7"/>
                <w:noProof/>
              </w:rPr>
              <w:t xml:space="preserve">1.1 </w:t>
            </w:r>
            <w:r w:rsidRPr="0097103F">
              <w:rPr>
                <w:rStyle w:val="af7"/>
                <w:noProof/>
              </w:rPr>
              <w:t>课题背景与意义</w:t>
            </w:r>
            <w:r>
              <w:rPr>
                <w:noProof/>
                <w:webHidden/>
              </w:rPr>
              <w:tab/>
            </w:r>
            <w:r>
              <w:rPr>
                <w:noProof/>
                <w:webHidden/>
              </w:rPr>
              <w:fldChar w:fldCharType="begin"/>
            </w:r>
            <w:r>
              <w:rPr>
                <w:noProof/>
                <w:webHidden/>
              </w:rPr>
              <w:instrText xml:space="preserve"> PAGEREF _Toc69416464 \h </w:instrText>
            </w:r>
            <w:r>
              <w:rPr>
                <w:noProof/>
                <w:webHidden/>
              </w:rPr>
            </w:r>
            <w:r>
              <w:rPr>
                <w:noProof/>
                <w:webHidden/>
              </w:rPr>
              <w:fldChar w:fldCharType="separate"/>
            </w:r>
            <w:r>
              <w:rPr>
                <w:noProof/>
                <w:webHidden/>
              </w:rPr>
              <w:t>1</w:t>
            </w:r>
            <w:r>
              <w:rPr>
                <w:noProof/>
                <w:webHidden/>
              </w:rPr>
              <w:fldChar w:fldCharType="end"/>
            </w:r>
          </w:hyperlink>
        </w:p>
        <w:p w14:paraId="77C8CFA7" w14:textId="2BC44BD7" w:rsidR="00DF6C09" w:rsidRDefault="00DF6C09">
          <w:pPr>
            <w:pStyle w:val="TOC2"/>
            <w:tabs>
              <w:tab w:val="right" w:leader="dot" w:pos="9061"/>
            </w:tabs>
            <w:ind w:left="240"/>
            <w:rPr>
              <w:noProof/>
              <w:sz w:val="21"/>
              <w:szCs w:val="22"/>
            </w:rPr>
          </w:pPr>
          <w:hyperlink w:anchor="_Toc69416465" w:history="1">
            <w:r w:rsidRPr="0097103F">
              <w:rPr>
                <w:rStyle w:val="af7"/>
                <w:noProof/>
              </w:rPr>
              <w:t xml:space="preserve">1.2 </w:t>
            </w:r>
            <w:r w:rsidRPr="0097103F">
              <w:rPr>
                <w:rStyle w:val="af7"/>
                <w:noProof/>
              </w:rPr>
              <w:t>国内外研究现状</w:t>
            </w:r>
            <w:r>
              <w:rPr>
                <w:noProof/>
                <w:webHidden/>
              </w:rPr>
              <w:tab/>
            </w:r>
            <w:r>
              <w:rPr>
                <w:noProof/>
                <w:webHidden/>
              </w:rPr>
              <w:fldChar w:fldCharType="begin"/>
            </w:r>
            <w:r>
              <w:rPr>
                <w:noProof/>
                <w:webHidden/>
              </w:rPr>
              <w:instrText xml:space="preserve"> PAGEREF _Toc69416465 \h </w:instrText>
            </w:r>
            <w:r>
              <w:rPr>
                <w:noProof/>
                <w:webHidden/>
              </w:rPr>
            </w:r>
            <w:r>
              <w:rPr>
                <w:noProof/>
                <w:webHidden/>
              </w:rPr>
              <w:fldChar w:fldCharType="separate"/>
            </w:r>
            <w:r>
              <w:rPr>
                <w:noProof/>
                <w:webHidden/>
              </w:rPr>
              <w:t>1</w:t>
            </w:r>
            <w:r>
              <w:rPr>
                <w:noProof/>
                <w:webHidden/>
              </w:rPr>
              <w:fldChar w:fldCharType="end"/>
            </w:r>
          </w:hyperlink>
        </w:p>
        <w:p w14:paraId="6DD32257" w14:textId="68DE77C0" w:rsidR="00DF6C09" w:rsidRDefault="00DF6C09">
          <w:pPr>
            <w:pStyle w:val="TOC1"/>
            <w:tabs>
              <w:tab w:val="right" w:leader="dot" w:pos="9061"/>
            </w:tabs>
            <w:rPr>
              <w:rFonts w:eastAsiaTheme="minorEastAsia"/>
              <w:noProof/>
              <w:sz w:val="21"/>
              <w:szCs w:val="22"/>
            </w:rPr>
          </w:pPr>
          <w:hyperlink w:anchor="_Toc69416466" w:history="1">
            <w:r w:rsidRPr="0097103F">
              <w:rPr>
                <w:rStyle w:val="af7"/>
                <w:noProof/>
              </w:rPr>
              <w:t xml:space="preserve">2 </w:t>
            </w:r>
            <w:r w:rsidRPr="0097103F">
              <w:rPr>
                <w:rStyle w:val="af7"/>
                <w:noProof/>
              </w:rPr>
              <w:t>系统设计与技术选型</w:t>
            </w:r>
            <w:r>
              <w:rPr>
                <w:noProof/>
                <w:webHidden/>
              </w:rPr>
              <w:tab/>
            </w:r>
            <w:r>
              <w:rPr>
                <w:noProof/>
                <w:webHidden/>
              </w:rPr>
              <w:fldChar w:fldCharType="begin"/>
            </w:r>
            <w:r>
              <w:rPr>
                <w:noProof/>
                <w:webHidden/>
              </w:rPr>
              <w:instrText xml:space="preserve"> PAGEREF _Toc69416466 \h </w:instrText>
            </w:r>
            <w:r>
              <w:rPr>
                <w:noProof/>
                <w:webHidden/>
              </w:rPr>
            </w:r>
            <w:r>
              <w:rPr>
                <w:noProof/>
                <w:webHidden/>
              </w:rPr>
              <w:fldChar w:fldCharType="separate"/>
            </w:r>
            <w:r>
              <w:rPr>
                <w:noProof/>
                <w:webHidden/>
              </w:rPr>
              <w:t>3</w:t>
            </w:r>
            <w:r>
              <w:rPr>
                <w:noProof/>
                <w:webHidden/>
              </w:rPr>
              <w:fldChar w:fldCharType="end"/>
            </w:r>
          </w:hyperlink>
        </w:p>
        <w:p w14:paraId="57D95A5E" w14:textId="77042FF8" w:rsidR="00DF6C09" w:rsidRDefault="00DF6C09">
          <w:pPr>
            <w:pStyle w:val="TOC2"/>
            <w:tabs>
              <w:tab w:val="right" w:leader="dot" w:pos="9061"/>
            </w:tabs>
            <w:ind w:left="240"/>
            <w:rPr>
              <w:noProof/>
              <w:sz w:val="21"/>
              <w:szCs w:val="22"/>
            </w:rPr>
          </w:pPr>
          <w:hyperlink w:anchor="_Toc69416467" w:history="1">
            <w:r w:rsidRPr="0097103F">
              <w:rPr>
                <w:rStyle w:val="af7"/>
                <w:noProof/>
              </w:rPr>
              <w:t xml:space="preserve">2.1 </w:t>
            </w:r>
            <w:r w:rsidRPr="0097103F">
              <w:rPr>
                <w:rStyle w:val="af7"/>
                <w:noProof/>
              </w:rPr>
              <w:t>系统设计</w:t>
            </w:r>
            <w:r>
              <w:rPr>
                <w:noProof/>
                <w:webHidden/>
              </w:rPr>
              <w:tab/>
            </w:r>
            <w:r>
              <w:rPr>
                <w:noProof/>
                <w:webHidden/>
              </w:rPr>
              <w:fldChar w:fldCharType="begin"/>
            </w:r>
            <w:r>
              <w:rPr>
                <w:noProof/>
                <w:webHidden/>
              </w:rPr>
              <w:instrText xml:space="preserve"> PAGEREF _Toc69416467 \h </w:instrText>
            </w:r>
            <w:r>
              <w:rPr>
                <w:noProof/>
                <w:webHidden/>
              </w:rPr>
            </w:r>
            <w:r>
              <w:rPr>
                <w:noProof/>
                <w:webHidden/>
              </w:rPr>
              <w:fldChar w:fldCharType="separate"/>
            </w:r>
            <w:r>
              <w:rPr>
                <w:noProof/>
                <w:webHidden/>
              </w:rPr>
              <w:t>3</w:t>
            </w:r>
            <w:r>
              <w:rPr>
                <w:noProof/>
                <w:webHidden/>
              </w:rPr>
              <w:fldChar w:fldCharType="end"/>
            </w:r>
          </w:hyperlink>
        </w:p>
        <w:p w14:paraId="486C9E3E" w14:textId="6321DAA3" w:rsidR="00DF6C09" w:rsidRDefault="00DF6C09">
          <w:pPr>
            <w:pStyle w:val="TOC3"/>
            <w:tabs>
              <w:tab w:val="right" w:leader="dot" w:pos="9061"/>
            </w:tabs>
            <w:ind w:left="648"/>
            <w:rPr>
              <w:noProof/>
              <w:sz w:val="21"/>
              <w:szCs w:val="22"/>
            </w:rPr>
          </w:pPr>
          <w:hyperlink w:anchor="_Toc69416468" w:history="1">
            <w:r w:rsidRPr="0097103F">
              <w:rPr>
                <w:rStyle w:val="af7"/>
                <w:noProof/>
              </w:rPr>
              <w:t xml:space="preserve">2.1.1 </w:t>
            </w:r>
            <w:r w:rsidRPr="0097103F">
              <w:rPr>
                <w:rStyle w:val="af7"/>
                <w:noProof/>
              </w:rPr>
              <w:t>需求分析</w:t>
            </w:r>
            <w:r>
              <w:rPr>
                <w:noProof/>
                <w:webHidden/>
              </w:rPr>
              <w:tab/>
            </w:r>
            <w:r>
              <w:rPr>
                <w:noProof/>
                <w:webHidden/>
              </w:rPr>
              <w:fldChar w:fldCharType="begin"/>
            </w:r>
            <w:r>
              <w:rPr>
                <w:noProof/>
                <w:webHidden/>
              </w:rPr>
              <w:instrText xml:space="preserve"> PAGEREF _Toc69416468 \h </w:instrText>
            </w:r>
            <w:r>
              <w:rPr>
                <w:noProof/>
                <w:webHidden/>
              </w:rPr>
            </w:r>
            <w:r>
              <w:rPr>
                <w:noProof/>
                <w:webHidden/>
              </w:rPr>
              <w:fldChar w:fldCharType="separate"/>
            </w:r>
            <w:r>
              <w:rPr>
                <w:noProof/>
                <w:webHidden/>
              </w:rPr>
              <w:t>3</w:t>
            </w:r>
            <w:r>
              <w:rPr>
                <w:noProof/>
                <w:webHidden/>
              </w:rPr>
              <w:fldChar w:fldCharType="end"/>
            </w:r>
          </w:hyperlink>
        </w:p>
        <w:p w14:paraId="09FF7F0D" w14:textId="10C6EA93" w:rsidR="00DF6C09" w:rsidRDefault="00DF6C09">
          <w:pPr>
            <w:pStyle w:val="TOC3"/>
            <w:tabs>
              <w:tab w:val="right" w:leader="dot" w:pos="9061"/>
            </w:tabs>
            <w:ind w:left="648"/>
            <w:rPr>
              <w:noProof/>
              <w:sz w:val="21"/>
              <w:szCs w:val="22"/>
            </w:rPr>
          </w:pPr>
          <w:hyperlink w:anchor="_Toc69416469" w:history="1">
            <w:r w:rsidRPr="0097103F">
              <w:rPr>
                <w:rStyle w:val="af7"/>
                <w:noProof/>
              </w:rPr>
              <w:t xml:space="preserve">2.1.2 </w:t>
            </w:r>
            <w:r w:rsidRPr="0097103F">
              <w:rPr>
                <w:rStyle w:val="af7"/>
                <w:noProof/>
              </w:rPr>
              <w:t>系统整体设计</w:t>
            </w:r>
            <w:r>
              <w:rPr>
                <w:noProof/>
                <w:webHidden/>
              </w:rPr>
              <w:tab/>
            </w:r>
            <w:r>
              <w:rPr>
                <w:noProof/>
                <w:webHidden/>
              </w:rPr>
              <w:fldChar w:fldCharType="begin"/>
            </w:r>
            <w:r>
              <w:rPr>
                <w:noProof/>
                <w:webHidden/>
              </w:rPr>
              <w:instrText xml:space="preserve"> PAGEREF _Toc69416469 \h </w:instrText>
            </w:r>
            <w:r>
              <w:rPr>
                <w:noProof/>
                <w:webHidden/>
              </w:rPr>
            </w:r>
            <w:r>
              <w:rPr>
                <w:noProof/>
                <w:webHidden/>
              </w:rPr>
              <w:fldChar w:fldCharType="separate"/>
            </w:r>
            <w:r>
              <w:rPr>
                <w:noProof/>
                <w:webHidden/>
              </w:rPr>
              <w:t>6</w:t>
            </w:r>
            <w:r>
              <w:rPr>
                <w:noProof/>
                <w:webHidden/>
              </w:rPr>
              <w:fldChar w:fldCharType="end"/>
            </w:r>
          </w:hyperlink>
        </w:p>
        <w:p w14:paraId="29B9D6FD" w14:textId="3B5EB0E4" w:rsidR="00DF6C09" w:rsidRDefault="00DF6C09">
          <w:pPr>
            <w:pStyle w:val="TOC2"/>
            <w:tabs>
              <w:tab w:val="right" w:leader="dot" w:pos="9061"/>
            </w:tabs>
            <w:ind w:left="240"/>
            <w:rPr>
              <w:noProof/>
              <w:sz w:val="21"/>
              <w:szCs w:val="22"/>
            </w:rPr>
          </w:pPr>
          <w:hyperlink w:anchor="_Toc69416470" w:history="1">
            <w:r w:rsidRPr="0097103F">
              <w:rPr>
                <w:rStyle w:val="af7"/>
                <w:noProof/>
              </w:rPr>
              <w:t xml:space="preserve">2.2 </w:t>
            </w:r>
            <w:r w:rsidRPr="0097103F">
              <w:rPr>
                <w:rStyle w:val="af7"/>
                <w:noProof/>
              </w:rPr>
              <w:t>技术选型</w:t>
            </w:r>
            <w:r>
              <w:rPr>
                <w:noProof/>
                <w:webHidden/>
              </w:rPr>
              <w:tab/>
            </w:r>
            <w:r>
              <w:rPr>
                <w:noProof/>
                <w:webHidden/>
              </w:rPr>
              <w:fldChar w:fldCharType="begin"/>
            </w:r>
            <w:r>
              <w:rPr>
                <w:noProof/>
                <w:webHidden/>
              </w:rPr>
              <w:instrText xml:space="preserve"> PAGEREF _Toc69416470 \h </w:instrText>
            </w:r>
            <w:r>
              <w:rPr>
                <w:noProof/>
                <w:webHidden/>
              </w:rPr>
            </w:r>
            <w:r>
              <w:rPr>
                <w:noProof/>
                <w:webHidden/>
              </w:rPr>
              <w:fldChar w:fldCharType="separate"/>
            </w:r>
            <w:r>
              <w:rPr>
                <w:noProof/>
                <w:webHidden/>
              </w:rPr>
              <w:t>8</w:t>
            </w:r>
            <w:r>
              <w:rPr>
                <w:noProof/>
                <w:webHidden/>
              </w:rPr>
              <w:fldChar w:fldCharType="end"/>
            </w:r>
          </w:hyperlink>
        </w:p>
        <w:p w14:paraId="59796367" w14:textId="0461FE6F" w:rsidR="00DF6C09" w:rsidRDefault="00DF6C09">
          <w:pPr>
            <w:pStyle w:val="TOC2"/>
            <w:tabs>
              <w:tab w:val="right" w:leader="dot" w:pos="9061"/>
            </w:tabs>
            <w:ind w:left="240"/>
            <w:rPr>
              <w:noProof/>
              <w:sz w:val="21"/>
              <w:szCs w:val="22"/>
            </w:rPr>
          </w:pPr>
          <w:hyperlink w:anchor="_Toc69416471" w:history="1">
            <w:r w:rsidRPr="0097103F">
              <w:rPr>
                <w:rStyle w:val="af7"/>
                <w:noProof/>
              </w:rPr>
              <w:t xml:space="preserve">2.3 </w:t>
            </w:r>
            <w:r w:rsidRPr="0097103F">
              <w:rPr>
                <w:rStyle w:val="af7"/>
                <w:noProof/>
              </w:rPr>
              <w:t>项目任务</w:t>
            </w:r>
            <w:r>
              <w:rPr>
                <w:noProof/>
                <w:webHidden/>
              </w:rPr>
              <w:tab/>
            </w:r>
            <w:r>
              <w:rPr>
                <w:noProof/>
                <w:webHidden/>
              </w:rPr>
              <w:fldChar w:fldCharType="begin"/>
            </w:r>
            <w:r>
              <w:rPr>
                <w:noProof/>
                <w:webHidden/>
              </w:rPr>
              <w:instrText xml:space="preserve"> PAGEREF _Toc69416471 \h </w:instrText>
            </w:r>
            <w:r>
              <w:rPr>
                <w:noProof/>
                <w:webHidden/>
              </w:rPr>
            </w:r>
            <w:r>
              <w:rPr>
                <w:noProof/>
                <w:webHidden/>
              </w:rPr>
              <w:fldChar w:fldCharType="separate"/>
            </w:r>
            <w:r>
              <w:rPr>
                <w:noProof/>
                <w:webHidden/>
              </w:rPr>
              <w:t>11</w:t>
            </w:r>
            <w:r>
              <w:rPr>
                <w:noProof/>
                <w:webHidden/>
              </w:rPr>
              <w:fldChar w:fldCharType="end"/>
            </w:r>
          </w:hyperlink>
        </w:p>
        <w:p w14:paraId="20E748CD" w14:textId="29E2B3C4" w:rsidR="00DF6C09" w:rsidRDefault="00DF6C09">
          <w:pPr>
            <w:pStyle w:val="TOC1"/>
            <w:tabs>
              <w:tab w:val="right" w:leader="dot" w:pos="9061"/>
            </w:tabs>
            <w:rPr>
              <w:rFonts w:eastAsiaTheme="minorEastAsia"/>
              <w:noProof/>
              <w:sz w:val="21"/>
              <w:szCs w:val="22"/>
            </w:rPr>
          </w:pPr>
          <w:hyperlink w:anchor="_Toc69416472" w:history="1">
            <w:r w:rsidRPr="0097103F">
              <w:rPr>
                <w:rStyle w:val="af7"/>
                <w:noProof/>
              </w:rPr>
              <w:t xml:space="preserve">3 </w:t>
            </w:r>
            <w:r w:rsidRPr="0097103F">
              <w:rPr>
                <w:rStyle w:val="af7"/>
                <w:noProof/>
              </w:rPr>
              <w:t>项目具体实现</w:t>
            </w:r>
            <w:r>
              <w:rPr>
                <w:noProof/>
                <w:webHidden/>
              </w:rPr>
              <w:tab/>
            </w:r>
            <w:r>
              <w:rPr>
                <w:noProof/>
                <w:webHidden/>
              </w:rPr>
              <w:fldChar w:fldCharType="begin"/>
            </w:r>
            <w:r>
              <w:rPr>
                <w:noProof/>
                <w:webHidden/>
              </w:rPr>
              <w:instrText xml:space="preserve"> PAGEREF _Toc69416472 \h </w:instrText>
            </w:r>
            <w:r>
              <w:rPr>
                <w:noProof/>
                <w:webHidden/>
              </w:rPr>
            </w:r>
            <w:r>
              <w:rPr>
                <w:noProof/>
                <w:webHidden/>
              </w:rPr>
              <w:fldChar w:fldCharType="separate"/>
            </w:r>
            <w:r>
              <w:rPr>
                <w:noProof/>
                <w:webHidden/>
              </w:rPr>
              <w:t>12</w:t>
            </w:r>
            <w:r>
              <w:rPr>
                <w:noProof/>
                <w:webHidden/>
              </w:rPr>
              <w:fldChar w:fldCharType="end"/>
            </w:r>
          </w:hyperlink>
        </w:p>
        <w:p w14:paraId="63E0A6E7" w14:textId="54F8105A" w:rsidR="00DF6C09" w:rsidRDefault="00DF6C09">
          <w:pPr>
            <w:pStyle w:val="TOC2"/>
            <w:tabs>
              <w:tab w:val="right" w:leader="dot" w:pos="9061"/>
            </w:tabs>
            <w:ind w:left="240"/>
            <w:rPr>
              <w:noProof/>
              <w:sz w:val="21"/>
              <w:szCs w:val="22"/>
            </w:rPr>
          </w:pPr>
          <w:hyperlink w:anchor="_Toc69416473" w:history="1">
            <w:r w:rsidRPr="0097103F">
              <w:rPr>
                <w:rStyle w:val="af7"/>
                <w:noProof/>
              </w:rPr>
              <w:t xml:space="preserve">3.1 </w:t>
            </w:r>
            <w:r w:rsidRPr="0097103F">
              <w:rPr>
                <w:rStyle w:val="af7"/>
                <w:noProof/>
              </w:rPr>
              <w:t>用户识别部分</w:t>
            </w:r>
            <w:r>
              <w:rPr>
                <w:noProof/>
                <w:webHidden/>
              </w:rPr>
              <w:tab/>
            </w:r>
            <w:r>
              <w:rPr>
                <w:noProof/>
                <w:webHidden/>
              </w:rPr>
              <w:fldChar w:fldCharType="begin"/>
            </w:r>
            <w:r>
              <w:rPr>
                <w:noProof/>
                <w:webHidden/>
              </w:rPr>
              <w:instrText xml:space="preserve"> PAGEREF _Toc69416473 \h </w:instrText>
            </w:r>
            <w:r>
              <w:rPr>
                <w:noProof/>
                <w:webHidden/>
              </w:rPr>
            </w:r>
            <w:r>
              <w:rPr>
                <w:noProof/>
                <w:webHidden/>
              </w:rPr>
              <w:fldChar w:fldCharType="separate"/>
            </w:r>
            <w:r>
              <w:rPr>
                <w:noProof/>
                <w:webHidden/>
              </w:rPr>
              <w:t>12</w:t>
            </w:r>
            <w:r>
              <w:rPr>
                <w:noProof/>
                <w:webHidden/>
              </w:rPr>
              <w:fldChar w:fldCharType="end"/>
            </w:r>
          </w:hyperlink>
        </w:p>
        <w:p w14:paraId="3C6FE23B" w14:textId="1A92A74B" w:rsidR="00DF6C09" w:rsidRDefault="00DF6C09">
          <w:pPr>
            <w:pStyle w:val="TOC2"/>
            <w:tabs>
              <w:tab w:val="right" w:leader="dot" w:pos="9061"/>
            </w:tabs>
            <w:ind w:left="240"/>
            <w:rPr>
              <w:noProof/>
              <w:sz w:val="21"/>
              <w:szCs w:val="22"/>
            </w:rPr>
          </w:pPr>
          <w:hyperlink w:anchor="_Toc69416474" w:history="1">
            <w:r w:rsidRPr="0097103F">
              <w:rPr>
                <w:rStyle w:val="af7"/>
                <w:noProof/>
              </w:rPr>
              <w:t xml:space="preserve">3.2 </w:t>
            </w:r>
            <w:r w:rsidRPr="0097103F">
              <w:rPr>
                <w:rStyle w:val="af7"/>
                <w:noProof/>
              </w:rPr>
              <w:t>爬虫识别部分</w:t>
            </w:r>
            <w:r>
              <w:rPr>
                <w:noProof/>
                <w:webHidden/>
              </w:rPr>
              <w:tab/>
            </w:r>
            <w:r>
              <w:rPr>
                <w:noProof/>
                <w:webHidden/>
              </w:rPr>
              <w:fldChar w:fldCharType="begin"/>
            </w:r>
            <w:r>
              <w:rPr>
                <w:noProof/>
                <w:webHidden/>
              </w:rPr>
              <w:instrText xml:space="preserve"> PAGEREF _Toc69416474 \h </w:instrText>
            </w:r>
            <w:r>
              <w:rPr>
                <w:noProof/>
                <w:webHidden/>
              </w:rPr>
            </w:r>
            <w:r>
              <w:rPr>
                <w:noProof/>
                <w:webHidden/>
              </w:rPr>
              <w:fldChar w:fldCharType="separate"/>
            </w:r>
            <w:r>
              <w:rPr>
                <w:noProof/>
                <w:webHidden/>
              </w:rPr>
              <w:t>14</w:t>
            </w:r>
            <w:r>
              <w:rPr>
                <w:noProof/>
                <w:webHidden/>
              </w:rPr>
              <w:fldChar w:fldCharType="end"/>
            </w:r>
          </w:hyperlink>
        </w:p>
        <w:p w14:paraId="2B46C402" w14:textId="0BD7C012" w:rsidR="00DF6C09" w:rsidRDefault="00DF6C09">
          <w:pPr>
            <w:pStyle w:val="TOC2"/>
            <w:tabs>
              <w:tab w:val="right" w:leader="dot" w:pos="9061"/>
            </w:tabs>
            <w:ind w:left="240"/>
            <w:rPr>
              <w:noProof/>
              <w:sz w:val="21"/>
              <w:szCs w:val="22"/>
            </w:rPr>
          </w:pPr>
          <w:hyperlink w:anchor="_Toc69416475" w:history="1">
            <w:r w:rsidRPr="0097103F">
              <w:rPr>
                <w:rStyle w:val="af7"/>
                <w:noProof/>
              </w:rPr>
              <w:t xml:space="preserve">3.3 </w:t>
            </w:r>
            <w:r w:rsidRPr="0097103F">
              <w:rPr>
                <w:rStyle w:val="af7"/>
                <w:noProof/>
              </w:rPr>
              <w:t>请求限制部分</w:t>
            </w:r>
            <w:r>
              <w:rPr>
                <w:noProof/>
                <w:webHidden/>
              </w:rPr>
              <w:tab/>
            </w:r>
            <w:r>
              <w:rPr>
                <w:noProof/>
                <w:webHidden/>
              </w:rPr>
              <w:fldChar w:fldCharType="begin"/>
            </w:r>
            <w:r>
              <w:rPr>
                <w:noProof/>
                <w:webHidden/>
              </w:rPr>
              <w:instrText xml:space="preserve"> PAGEREF _Toc69416475 \h </w:instrText>
            </w:r>
            <w:r>
              <w:rPr>
                <w:noProof/>
                <w:webHidden/>
              </w:rPr>
            </w:r>
            <w:r>
              <w:rPr>
                <w:noProof/>
                <w:webHidden/>
              </w:rPr>
              <w:fldChar w:fldCharType="separate"/>
            </w:r>
            <w:r>
              <w:rPr>
                <w:noProof/>
                <w:webHidden/>
              </w:rPr>
              <w:t>15</w:t>
            </w:r>
            <w:r>
              <w:rPr>
                <w:noProof/>
                <w:webHidden/>
              </w:rPr>
              <w:fldChar w:fldCharType="end"/>
            </w:r>
          </w:hyperlink>
        </w:p>
        <w:p w14:paraId="54DA3AA5" w14:textId="7D8272BD" w:rsidR="00DF6C09" w:rsidRDefault="00DF6C09">
          <w:pPr>
            <w:pStyle w:val="TOC1"/>
            <w:tabs>
              <w:tab w:val="right" w:leader="dot" w:pos="9061"/>
            </w:tabs>
            <w:rPr>
              <w:rFonts w:eastAsiaTheme="minorEastAsia"/>
              <w:noProof/>
              <w:sz w:val="21"/>
              <w:szCs w:val="22"/>
            </w:rPr>
          </w:pPr>
          <w:hyperlink w:anchor="_Toc69416476" w:history="1">
            <w:r w:rsidRPr="0097103F">
              <w:rPr>
                <w:rStyle w:val="af7"/>
                <w:noProof/>
              </w:rPr>
              <w:t>参考文献</w:t>
            </w:r>
            <w:r>
              <w:rPr>
                <w:noProof/>
                <w:webHidden/>
              </w:rPr>
              <w:tab/>
            </w:r>
            <w:r>
              <w:rPr>
                <w:noProof/>
                <w:webHidden/>
              </w:rPr>
              <w:fldChar w:fldCharType="begin"/>
            </w:r>
            <w:r>
              <w:rPr>
                <w:noProof/>
                <w:webHidden/>
              </w:rPr>
              <w:instrText xml:space="preserve"> PAGEREF _Toc69416476 \h </w:instrText>
            </w:r>
            <w:r>
              <w:rPr>
                <w:noProof/>
                <w:webHidden/>
              </w:rPr>
            </w:r>
            <w:r>
              <w:rPr>
                <w:noProof/>
                <w:webHidden/>
              </w:rPr>
              <w:fldChar w:fldCharType="separate"/>
            </w:r>
            <w:r>
              <w:rPr>
                <w:noProof/>
                <w:webHidden/>
              </w:rPr>
              <w:t>16</w:t>
            </w:r>
            <w:r>
              <w:rPr>
                <w:noProof/>
                <w:webHidden/>
              </w:rPr>
              <w:fldChar w:fldCharType="end"/>
            </w:r>
          </w:hyperlink>
        </w:p>
        <w:p w14:paraId="19FAC8E3" w14:textId="5308B571"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p>
      </w:sdtContent>
    </w:sdt>
    <w:p w14:paraId="44F97BE4" w14:textId="77777777" w:rsidR="00D80897" w:rsidRDefault="00D81304">
      <w:pPr>
        <w:pStyle w:val="1"/>
        <w:spacing w:before="240" w:after="240"/>
      </w:pPr>
      <w:bookmarkStart w:id="4" w:name="_Toc69416463"/>
      <w:r>
        <w:lastRenderedPageBreak/>
        <w:t>绪论</w:t>
      </w:r>
      <w:bookmarkEnd w:id="4"/>
    </w:p>
    <w:p w14:paraId="3212A1FC" w14:textId="77777777" w:rsidR="00D80897" w:rsidRDefault="00D81304">
      <w:pPr>
        <w:pStyle w:val="2"/>
      </w:pPr>
      <w:bookmarkStart w:id="5" w:name="_Toc69416464"/>
      <w:r>
        <w:t>课题背景与意义</w:t>
      </w:r>
      <w:bookmarkEnd w:id="5"/>
    </w:p>
    <w:p w14:paraId="738DE2DC" w14:textId="77777777" w:rsidR="004D0C82" w:rsidRDefault="004D0C82" w:rsidP="004D0C82">
      <w:pPr>
        <w:pStyle w:val="a3"/>
      </w:pPr>
      <w:r>
        <w:rPr>
          <w:rFonts w:hint="eastAsia"/>
        </w:rPr>
        <w:t>随着互联网的发展与移动设备的普及，互联网用户及终端设备数量呈现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35119F1D" w:rsidR="004D0C82" w:rsidRDefault="006E4724" w:rsidP="004D0C82">
      <w:pPr>
        <w:pStyle w:val="a3"/>
      </w:pPr>
      <w:r w:rsidRPr="006E4724">
        <w:rPr>
          <w:rFonts w:hint="eastAsia"/>
        </w:rPr>
        <w:t>论文课题由北京航空航天大学软件学院吕云翔老师提出，来源于吕老师于清华大学出版社联系到的对于识别用户唯一性、</w:t>
      </w:r>
      <w:r w:rsidR="00AF5AA0">
        <w:rPr>
          <w:rFonts w:hint="eastAsia"/>
        </w:rPr>
        <w:t>识别爬虫并进行接口请求限制</w:t>
      </w:r>
      <w:r w:rsidRPr="006E4724">
        <w:rPr>
          <w:rFonts w:hint="eastAsia"/>
        </w:rPr>
        <w:t>的实际需求。</w:t>
      </w:r>
      <w:r w:rsidR="004D0C82">
        <w:rPr>
          <w:rFonts w:hint="eastAsia"/>
        </w:rPr>
        <w:t>清华大学出版社</w:t>
      </w:r>
      <w:r w:rsidR="00332A8E" w:rsidRPr="00332A8E">
        <w:rPr>
          <w:rFonts w:hint="eastAsia"/>
        </w:rPr>
        <w:t>成立于</w:t>
      </w:r>
      <w:r w:rsidR="00332A8E" w:rsidRPr="00332A8E">
        <w:rPr>
          <w:rFonts w:hint="eastAsia"/>
        </w:rPr>
        <w:t>1980</w:t>
      </w:r>
      <w:r w:rsidR="00332A8E" w:rsidRPr="00332A8E">
        <w:rPr>
          <w:rFonts w:hint="eastAsia"/>
        </w:rPr>
        <w:t>年</w:t>
      </w:r>
      <w:r w:rsidR="00332A8E" w:rsidRPr="00332A8E">
        <w:rPr>
          <w:rFonts w:hint="eastAsia"/>
        </w:rPr>
        <w:t>6</w:t>
      </w:r>
      <w:r w:rsidR="00332A8E" w:rsidRPr="00332A8E">
        <w:rPr>
          <w:rFonts w:hint="eastAsia"/>
        </w:rPr>
        <w:t>月，</w:t>
      </w:r>
      <w:r w:rsidR="004D0C82">
        <w:rPr>
          <w:rFonts w:hint="eastAsia"/>
        </w:rPr>
        <w:t>是教育部主管、清华大学主办的综合性大学出版社，现年出版图书、音像制品、电子出版物等近</w:t>
      </w:r>
      <w:r w:rsidR="004D0C82">
        <w:rPr>
          <w:rFonts w:hint="eastAsia"/>
        </w:rPr>
        <w:t>3000</w:t>
      </w:r>
      <w:r w:rsidR="004D0C82">
        <w:rPr>
          <w:rFonts w:hint="eastAsia"/>
        </w:rPr>
        <w:t>种。作为国内领先的综合性教育与专业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6" w:name="_Toc69416465"/>
      <w:r>
        <w:t>国内外研究现状</w:t>
      </w:r>
      <w:bookmarkEnd w:id="6"/>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77777777" w:rsidR="004B442C" w:rsidRDefault="007B6D9F" w:rsidP="004B442C">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sidR="004B442C">
        <w:rPr>
          <w:rFonts w:ascii="Times New Roman" w:hint="eastAsia"/>
        </w:rPr>
        <w:t>本课题所涉及到的需求主要可以分为三部分，分别是访客唯一性识别、恶意爬虫识别以及网站流</w:t>
      </w:r>
      <w:r w:rsidR="004B442C">
        <w:rPr>
          <w:rFonts w:ascii="Times New Roman" w:hint="eastAsia"/>
        </w:rPr>
        <w:lastRenderedPageBreak/>
        <w:t>量调控。</w:t>
      </w:r>
    </w:p>
    <w:p w14:paraId="2DEE7C7B" w14:textId="77777777" w:rsidR="004B442C" w:rsidRDefault="004B442C" w:rsidP="004B442C">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Pr="006518D7">
        <w:rPr>
          <w:vertAlign w:val="superscript"/>
        </w:rPr>
        <w:t>[</w:t>
      </w:r>
      <w:r>
        <w:rPr>
          <w:vertAlign w:val="superscript"/>
        </w:rPr>
        <w:t>2</w:t>
      </w:r>
      <w:r w:rsidRPr="006518D7">
        <w:rPr>
          <w:vertAlign w:val="superscript"/>
        </w:rPr>
        <w:t>]</w:t>
      </w:r>
      <w:r>
        <w:rPr>
          <w:rFonts w:ascii="Times New Roman" w:hint="eastAsia"/>
        </w:rPr>
        <w:t>。</w:t>
      </w:r>
    </w:p>
    <w:p w14:paraId="312A471D" w14:textId="78A60321"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w:t>
      </w:r>
      <w:proofErr w:type="gramStart"/>
      <w:r>
        <w:rPr>
          <w:rFonts w:ascii="Times New Roman" w:hint="eastAsia"/>
        </w:rPr>
        <w:t>的爬取规则</w:t>
      </w:r>
      <w:proofErr w:type="gramEnd"/>
      <w:r w:rsidRPr="006518D7">
        <w:rPr>
          <w:vertAlign w:val="superscript"/>
        </w:rPr>
        <w:t>[</w:t>
      </w:r>
      <w:r>
        <w:rPr>
          <w:vertAlign w:val="superscript"/>
        </w:rPr>
        <w:t>3</w:t>
      </w:r>
      <w:r w:rsidRPr="006518D7">
        <w:rPr>
          <w:vertAlign w:val="superscript"/>
        </w:rPr>
        <w:t>]</w:t>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Pr="006518D7">
        <w:rPr>
          <w:vertAlign w:val="superscript"/>
        </w:rPr>
        <w:t>[</w:t>
      </w:r>
      <w:r>
        <w:rPr>
          <w:vertAlign w:val="superscript"/>
        </w:rPr>
        <w:t>4</w:t>
      </w:r>
      <w:r w:rsidRPr="006518D7">
        <w:rPr>
          <w:vertAlign w:val="superscript"/>
        </w:rPr>
        <w:t>]</w:t>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Pr="006518D7">
        <w:rPr>
          <w:vertAlign w:val="superscript"/>
        </w:rPr>
        <w:t>[</w:t>
      </w:r>
      <w:r>
        <w:rPr>
          <w:vertAlign w:val="superscript"/>
        </w:rPr>
        <w:t>6</w:t>
      </w:r>
      <w:r w:rsidRPr="006518D7">
        <w:rPr>
          <w:vertAlign w:val="superscript"/>
        </w:rPr>
        <w:t>]</w:t>
      </w:r>
      <w:r>
        <w:rPr>
          <w:rFonts w:ascii="Times New Roman" w:hint="eastAsia"/>
        </w:rPr>
        <w:t>。</w:t>
      </w:r>
    </w:p>
    <w:p w14:paraId="35C10FE5" w14:textId="2783F471" w:rsidR="007B6D9F" w:rsidRDefault="004B442C" w:rsidP="004B442C">
      <w:pPr>
        <w:pStyle w:val="a3"/>
      </w:pPr>
      <w:r>
        <w:rPr>
          <w:rFonts w:ascii="Times New Roman" w:hint="eastAsia"/>
        </w:rPr>
        <w:t>在</w:t>
      </w:r>
      <w:proofErr w:type="gramStart"/>
      <w:r>
        <w:rPr>
          <w:rFonts w:ascii="Times New Roman" w:hint="eastAsia"/>
        </w:rPr>
        <w:t>智能流控方面</w:t>
      </w:r>
      <w:proofErr w:type="gramEnd"/>
      <w:r>
        <w:rPr>
          <w:rFonts w:ascii="Times New Roman" w:hint="eastAsia"/>
        </w:rPr>
        <w:t>，许多爬虫可能会通过使用代理的方式来避开</w:t>
      </w:r>
      <w:r>
        <w:rPr>
          <w:rFonts w:ascii="Times New Roman"/>
        </w:rPr>
        <w:t>IP</w:t>
      </w:r>
      <w:r>
        <w:rPr>
          <w:rFonts w:ascii="Times New Roman" w:hint="eastAsia"/>
        </w:rPr>
        <w:t>识别</w:t>
      </w:r>
      <w:r w:rsidRPr="006518D7">
        <w:rPr>
          <w:vertAlign w:val="superscript"/>
        </w:rPr>
        <w:t>[</w:t>
      </w:r>
      <w:r>
        <w:rPr>
          <w:vertAlign w:val="superscript"/>
        </w:rPr>
        <w:t>7</w:t>
      </w:r>
      <w:r w:rsidRPr="006518D7">
        <w:rPr>
          <w:vertAlign w:val="superscript"/>
        </w:rPr>
        <w:t>]</w:t>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Pr="006518D7">
        <w:rPr>
          <w:vertAlign w:val="superscript"/>
        </w:rPr>
        <w:t>[</w:t>
      </w:r>
      <w:r>
        <w:rPr>
          <w:vertAlign w:val="superscript"/>
        </w:rPr>
        <w:t>8</w:t>
      </w:r>
      <w:r w:rsidRPr="006518D7">
        <w:rPr>
          <w:vertAlign w:val="superscript"/>
        </w:rPr>
        <w:t>]</w:t>
      </w:r>
      <w:r w:rsidR="007B6D9F">
        <w:rPr>
          <w:rFonts w:hint="eastAsia"/>
        </w:rPr>
        <w:t>。</w:t>
      </w:r>
    </w:p>
    <w:p w14:paraId="108521ED" w14:textId="4476EB1B" w:rsidR="00501DD2" w:rsidRDefault="00501DD2" w:rsidP="004B442C">
      <w:pPr>
        <w:pStyle w:val="a3"/>
      </w:pPr>
      <w:r>
        <w:t>(</w:t>
      </w:r>
      <w:r>
        <w:rPr>
          <w:rFonts w:hint="eastAsia"/>
        </w:rPr>
        <w:t>u</w:t>
      </w:r>
      <w:r>
        <w:t>ndone,</w:t>
      </w:r>
      <w:r>
        <w:rPr>
          <w:rFonts w:hint="eastAsia"/>
        </w:rPr>
        <w:t>待扩展</w:t>
      </w:r>
    </w:p>
    <w:p w14:paraId="196904D0" w14:textId="1841382B" w:rsidR="00D80897" w:rsidRDefault="00501DD2">
      <w:pPr>
        <w:pStyle w:val="1"/>
        <w:spacing w:before="240" w:after="240"/>
      </w:pPr>
      <w:bookmarkStart w:id="7" w:name="_Toc69416466"/>
      <w:r>
        <w:rPr>
          <w:rFonts w:hint="eastAsia"/>
        </w:rPr>
        <w:lastRenderedPageBreak/>
        <w:t>系统设计与技术选型</w:t>
      </w:r>
      <w:bookmarkEnd w:id="7"/>
    </w:p>
    <w:p w14:paraId="6CEA6ED6" w14:textId="691CADCF" w:rsidR="00D80897" w:rsidRDefault="006956F1">
      <w:pPr>
        <w:pStyle w:val="2"/>
      </w:pPr>
      <w:bookmarkStart w:id="8" w:name="_Toc69416467"/>
      <w:r>
        <w:rPr>
          <w:rFonts w:hint="eastAsia"/>
        </w:rPr>
        <w:t>系统设计</w:t>
      </w:r>
      <w:bookmarkEnd w:id="8"/>
    </w:p>
    <w:p w14:paraId="78AAE852" w14:textId="6AE911AA" w:rsidR="00D80897" w:rsidRDefault="00EC653A">
      <w:pPr>
        <w:pStyle w:val="3"/>
      </w:pPr>
      <w:bookmarkStart w:id="9" w:name="_Toc69416468"/>
      <w:r>
        <w:rPr>
          <w:rFonts w:hint="eastAsia"/>
        </w:rPr>
        <w:t>需求分析</w:t>
      </w:r>
      <w:bookmarkEnd w:id="9"/>
    </w:p>
    <w:p w14:paraId="12F543E1" w14:textId="51A20BEB" w:rsidR="009907D3" w:rsidRDefault="003C4704" w:rsidP="009907D3">
      <w:pPr>
        <w:pStyle w:val="a3"/>
      </w:pPr>
      <w:r w:rsidRPr="003C4704">
        <w:rPr>
          <w:rFonts w:hint="eastAsia"/>
        </w:rPr>
        <w:t>本项目的需求主要集中在数据的收取与处理方面，可分为如下几部分：记录用户</w:t>
      </w:r>
      <w:r w:rsidR="008F24DF">
        <w:rPr>
          <w:rFonts w:hint="eastAsia"/>
        </w:rPr>
        <w:t>标识</w:t>
      </w:r>
      <w:r w:rsidRPr="003C4704">
        <w:rPr>
          <w:rFonts w:hint="eastAsia"/>
        </w:rPr>
        <w:t>数据、标记用户、记录用户请求数据、标记爬虫以及</w:t>
      </w:r>
      <w:r w:rsidR="008F24DF">
        <w:rPr>
          <w:rFonts w:hint="eastAsia"/>
        </w:rPr>
        <w:t>设置</w:t>
      </w:r>
      <w:r w:rsidRPr="003C4704">
        <w:rPr>
          <w:rFonts w:hint="eastAsia"/>
        </w:rPr>
        <w:t>接口访问限制。项目的用例图</w:t>
      </w:r>
      <w:r w:rsidR="009907D3" w:rsidRPr="00EA594B">
        <w:t>如</w:t>
      </w:r>
      <w:r w:rsidR="00E04D06">
        <w:fldChar w:fldCharType="begin"/>
      </w:r>
      <w:r w:rsidR="00E04D06">
        <w:instrText xml:space="preserve"> REF _Ref69253817 \h </w:instrText>
      </w:r>
      <w:r w:rsidR="00E04D06">
        <w:fldChar w:fldCharType="separate"/>
      </w:r>
      <w:r w:rsidR="00E04D06">
        <w:rPr>
          <w:rFonts w:hint="eastAsia"/>
        </w:rPr>
        <w:t>图</w:t>
      </w:r>
      <w:r w:rsidR="00E04D06">
        <w:rPr>
          <w:noProof/>
        </w:rPr>
        <w:t>2</w:t>
      </w:r>
      <w:r w:rsidR="00E04D06">
        <w:t>.</w:t>
      </w:r>
      <w:r w:rsidR="00E04D06">
        <w:rPr>
          <w:noProof/>
        </w:rPr>
        <w:t>1</w:t>
      </w:r>
      <w:r w:rsidR="00E04D06">
        <w:fldChar w:fldCharType="end"/>
      </w:r>
      <w:r w:rsidR="009907D3" w:rsidRPr="00EA594B">
        <w:t>所示。</w:t>
      </w:r>
    </w:p>
    <w:p w14:paraId="256950D7" w14:textId="6185F0D1" w:rsidR="000F6835" w:rsidRDefault="000F6835" w:rsidP="009907D3">
      <w:pPr>
        <w:pStyle w:val="a3"/>
      </w:pPr>
      <w:r>
        <w:rPr>
          <w:rFonts w:hint="eastAsia"/>
        </w:rPr>
        <w:t>（</w:t>
      </w:r>
      <w:r>
        <w:rPr>
          <w:rFonts w:hint="eastAsia"/>
        </w:rPr>
        <w:t>undone</w:t>
      </w:r>
      <w:r>
        <w:rPr>
          <w:rFonts w:hint="eastAsia"/>
        </w:rPr>
        <w:t>，具体说明用例）</w:t>
      </w:r>
    </w:p>
    <w:p w14:paraId="58624103" w14:textId="0A8C07C8" w:rsidR="00875499" w:rsidRDefault="008F24DF" w:rsidP="00875499">
      <w:pPr>
        <w:pStyle w:val="ab"/>
      </w:pPr>
      <w:r w:rsidRPr="008F24DF">
        <w:drawing>
          <wp:inline distT="0" distB="0" distL="0" distR="0" wp14:anchorId="39133615" wp14:editId="310EA6D6">
            <wp:extent cx="4050614" cy="5718514"/>
            <wp:effectExtent l="0" t="0" r="7620" b="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4050614" cy="5718514"/>
                    </a:xfrm>
                    <a:prstGeom prst="rect">
                      <a:avLst/>
                    </a:prstGeom>
                  </pic:spPr>
                </pic:pic>
              </a:graphicData>
            </a:graphic>
          </wp:inline>
        </w:drawing>
      </w:r>
    </w:p>
    <w:p w14:paraId="7AF877A3" w14:textId="1637AC5F" w:rsidR="00BF48A0" w:rsidRDefault="00875499" w:rsidP="00875499">
      <w:pPr>
        <w:pStyle w:val="ae"/>
      </w:pPr>
      <w:bookmarkStart w:id="10" w:name="_Ref69253817"/>
      <w:bookmarkStart w:id="11" w:name="_Ref69253810"/>
      <w:r>
        <w:rPr>
          <w:rFonts w:hint="eastAsia"/>
        </w:rPr>
        <w:t>图</w:t>
      </w:r>
      <w:r w:rsidR="00124213">
        <w:fldChar w:fldCharType="begin"/>
      </w:r>
      <w:r w:rsidR="00124213">
        <w:instrText xml:space="preserve"> </w:instrText>
      </w:r>
      <w:r w:rsidR="00124213">
        <w:rPr>
          <w:rFonts w:hint="eastAsia"/>
        </w:rPr>
        <w:instrText>STYLEREF 1 \s</w:instrText>
      </w:r>
      <w:r w:rsidR="00124213">
        <w:instrText xml:space="preserve"> </w:instrText>
      </w:r>
      <w:r w:rsidR="00124213">
        <w:fldChar w:fldCharType="separate"/>
      </w:r>
      <w:r w:rsidR="00124213">
        <w:rPr>
          <w:noProof/>
        </w:rPr>
        <w:t>2</w:t>
      </w:r>
      <w:r w:rsidR="00124213">
        <w:fldChar w:fldCharType="end"/>
      </w:r>
      <w:r w:rsidR="00124213">
        <w:t>.</w:t>
      </w:r>
      <w:r w:rsidR="00124213">
        <w:fldChar w:fldCharType="begin"/>
      </w:r>
      <w:r w:rsidR="00124213">
        <w:instrText xml:space="preserve"> </w:instrText>
      </w:r>
      <w:r w:rsidR="00124213">
        <w:rPr>
          <w:rFonts w:hint="eastAsia"/>
        </w:rPr>
        <w:instrText xml:space="preserve">SEQ </w:instrText>
      </w:r>
      <w:r w:rsidR="00124213">
        <w:rPr>
          <w:rFonts w:hint="eastAsia"/>
        </w:rPr>
        <w:instrText>图</w:instrText>
      </w:r>
      <w:r w:rsidR="00124213">
        <w:rPr>
          <w:rFonts w:hint="eastAsia"/>
        </w:rPr>
        <w:instrText xml:space="preserve"> \* ARABIC \s 1</w:instrText>
      </w:r>
      <w:r w:rsidR="00124213">
        <w:instrText xml:space="preserve"> </w:instrText>
      </w:r>
      <w:r w:rsidR="00124213">
        <w:fldChar w:fldCharType="separate"/>
      </w:r>
      <w:r w:rsidR="00124213">
        <w:rPr>
          <w:noProof/>
        </w:rPr>
        <w:t>1</w:t>
      </w:r>
      <w:r w:rsidR="00124213">
        <w:fldChar w:fldCharType="end"/>
      </w:r>
      <w:bookmarkEnd w:id="10"/>
      <w:r>
        <w:t xml:space="preserve"> </w:t>
      </w:r>
      <w:r w:rsidRPr="001F004F">
        <w:t>项目用例图</w:t>
      </w:r>
      <w:bookmarkEnd w:id="11"/>
      <w:r>
        <w:t xml:space="preserve"> </w:t>
      </w:r>
    </w:p>
    <w:p w14:paraId="1EFFD4E6" w14:textId="5ECD3885" w:rsidR="003B754C" w:rsidRDefault="003B754C" w:rsidP="003B754C">
      <w:pPr>
        <w:pStyle w:val="a3"/>
      </w:pPr>
      <w:r w:rsidRPr="003B754C">
        <w:rPr>
          <w:rFonts w:hint="eastAsia"/>
        </w:rPr>
        <w:lastRenderedPageBreak/>
        <w:t>记录用户浏览器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0CAB83AB" w:rsidR="00FA6D87" w:rsidRDefault="00FA6D87" w:rsidP="00FA6D87">
      <w:pPr>
        <w:pStyle w:val="af2"/>
      </w:pPr>
      <w:bookmarkStart w:id="12" w:name="_Ref69255387"/>
      <w:bookmarkStart w:id="13" w:name="_Ref69255380"/>
      <w:r>
        <w:rPr>
          <w:rFonts w:hint="eastAsia"/>
        </w:rPr>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1</w:t>
      </w:r>
      <w:r w:rsidR="00330E28">
        <w:fldChar w:fldCharType="end"/>
      </w:r>
      <w:bookmarkEnd w:id="12"/>
      <w:r>
        <w:t xml:space="preserve"> </w:t>
      </w:r>
      <w:r>
        <w:rPr>
          <w:rFonts w:hint="eastAsia"/>
        </w:rPr>
        <w:t>记录用户身份数据</w:t>
      </w:r>
      <w:bookmarkEnd w:id="13"/>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E50E8D">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6E7B18B0" w:rsidR="00BA3753" w:rsidRDefault="00BA3753" w:rsidP="00000831">
            <w:pPr>
              <w:pStyle w:val="af1"/>
              <w:framePr w:wrap="around"/>
              <w:jc w:val="left"/>
              <w:rPr>
                <w:bCs/>
              </w:rPr>
            </w:pPr>
            <w:r w:rsidRPr="0096178E">
              <w:rPr>
                <w:rFonts w:hint="eastAsia"/>
                <w:bCs/>
              </w:rPr>
              <w:t>记录用户</w:t>
            </w:r>
            <w:r w:rsidR="00F03EFB">
              <w:rPr>
                <w:rFonts w:hint="eastAsia"/>
                <w:bCs/>
              </w:rPr>
              <w:t>身份</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E50E8D">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342E5D0D"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F03EFB">
              <w:rPr>
                <w:rFonts w:hint="eastAsia"/>
                <w:bCs/>
              </w:rPr>
              <w:t>身份</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E50E8D">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E50E8D">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E50E8D">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E50E8D">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E50E8D">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FA6D87">
            <w:pPr>
              <w:pStyle w:val="af1"/>
              <w:framePr w:wrap="around"/>
              <w:numPr>
                <w:ilvl w:val="0"/>
                <w:numId w:val="16"/>
              </w:numPr>
              <w:jc w:val="left"/>
            </w:pPr>
            <w:r>
              <w:rPr>
                <w:rFonts w:hint="eastAsia"/>
              </w:rPr>
              <w:t>用户进入网站</w:t>
            </w:r>
          </w:p>
          <w:p w14:paraId="67CAE435" w14:textId="3567E32E" w:rsidR="00D0245C" w:rsidRPr="00D0245C" w:rsidRDefault="00FA6D87" w:rsidP="00000831">
            <w:pPr>
              <w:pStyle w:val="af1"/>
              <w:framePr w:wrap="around"/>
              <w:numPr>
                <w:ilvl w:val="0"/>
                <w:numId w:val="16"/>
              </w:numPr>
              <w:jc w:val="left"/>
            </w:pPr>
            <w:r>
              <w:rPr>
                <w:rFonts w:hint="eastAsia"/>
              </w:rPr>
              <w:t>系统收集</w:t>
            </w:r>
            <w:r w:rsidRPr="00D01F1C">
              <w:rPr>
                <w:rFonts w:hint="eastAsia"/>
                <w:bCs/>
              </w:rPr>
              <w:t>用户</w:t>
            </w:r>
            <w:r w:rsidR="00F03EFB">
              <w:rPr>
                <w:rFonts w:hint="eastAsia"/>
                <w:bCs/>
              </w:rPr>
              <w:t>身份</w:t>
            </w:r>
            <w:r>
              <w:rPr>
                <w:rFonts w:hint="eastAsia"/>
                <w:bCs/>
              </w:rPr>
              <w:t>数据，包括</w:t>
            </w:r>
            <w:proofErr w:type="spellStart"/>
            <w:r>
              <w:rPr>
                <w:rFonts w:hint="eastAsia"/>
                <w:bCs/>
              </w:rPr>
              <w:t>useragent</w:t>
            </w:r>
            <w:proofErr w:type="spellEnd"/>
            <w:r>
              <w:rPr>
                <w:rFonts w:hint="eastAsia"/>
                <w:bCs/>
              </w:rPr>
              <w:t>、</w:t>
            </w:r>
            <w:proofErr w:type="spellStart"/>
            <w:r>
              <w:rPr>
                <w:rFonts w:hint="eastAsia"/>
                <w:bCs/>
              </w:rPr>
              <w:t>ip</w:t>
            </w:r>
            <w:proofErr w:type="spellEnd"/>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E50E8D">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DF3473">
            <w:pPr>
              <w:pStyle w:val="af1"/>
              <w:framePr w:wrap="around"/>
              <w:numPr>
                <w:ilvl w:val="0"/>
                <w:numId w:val="20"/>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E50E8D">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E50E8D">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1D3BA723" w14:textId="77777777" w:rsidR="005C0DE0" w:rsidRDefault="005C0DE0" w:rsidP="005C0DE0">
      <w:pPr>
        <w:pStyle w:val="afff2"/>
        <w:spacing w:line="360" w:lineRule="auto"/>
        <w:ind w:firstLineChars="200" w:firstLine="480"/>
        <w:rPr>
          <w:rFonts w:ascii="Times New Roman"/>
        </w:rPr>
      </w:pP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FF339C6" w:rsidR="00A56D55" w:rsidRDefault="00A56D55" w:rsidP="00A56D55">
      <w:pPr>
        <w:pStyle w:val="af2"/>
      </w:pPr>
      <w:bookmarkStart w:id="14" w:name="_Ref69302721"/>
      <w:r>
        <w:rPr>
          <w:rFonts w:hint="eastAsia"/>
        </w:rPr>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2</w:t>
      </w:r>
      <w:r w:rsidR="00330E28">
        <w:fldChar w:fldCharType="end"/>
      </w:r>
      <w:bookmarkEnd w:id="14"/>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04793D">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04793D">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04793D">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04793D">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04793D">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315060F9" w:rsidR="0004793D" w:rsidRDefault="0004793D" w:rsidP="0004793D">
            <w:pPr>
              <w:pStyle w:val="af1"/>
              <w:framePr w:wrap="around"/>
              <w:jc w:val="left"/>
              <w:rPr>
                <w:bCs/>
              </w:rPr>
            </w:pPr>
            <w:r w:rsidRPr="001E419F">
              <w:rPr>
                <w:rFonts w:hint="eastAsia"/>
              </w:rPr>
              <w:t>已经获得用户</w:t>
            </w:r>
            <w:r w:rsidR="00A52D7B">
              <w:rPr>
                <w:rFonts w:hint="eastAsia"/>
              </w:rPr>
              <w:t>身份</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04793D">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F03EFB">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77777777" w:rsidR="008440EF" w:rsidRPr="008440EF" w:rsidRDefault="008440EF" w:rsidP="008440EF">
            <w:pPr>
              <w:pStyle w:val="af6"/>
              <w:framePr w:hSpace="181" w:wrap="around" w:vAnchor="text" w:hAnchor="text" w:xAlign="center" w:y="1"/>
              <w:numPr>
                <w:ilvl w:val="0"/>
                <w:numId w:val="17"/>
              </w:numPr>
              <w:ind w:firstLineChars="0"/>
              <w:suppressOverlap/>
              <w:rPr>
                <w:szCs w:val="24"/>
              </w:rPr>
            </w:pPr>
            <w:r w:rsidRPr="008440EF">
              <w:rPr>
                <w:rFonts w:hint="eastAsia"/>
                <w:szCs w:val="24"/>
              </w:rPr>
              <w:t>传入收集到的用户浏览器等信息</w:t>
            </w:r>
          </w:p>
          <w:p w14:paraId="29277C15" w14:textId="179D5975" w:rsidR="00F03EFB" w:rsidRPr="00D0245C" w:rsidRDefault="008440EF" w:rsidP="008440EF">
            <w:pPr>
              <w:pStyle w:val="af1"/>
              <w:framePr w:wrap="around"/>
              <w:numPr>
                <w:ilvl w:val="0"/>
                <w:numId w:val="17"/>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F03EFB">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947B91">
            <w:pPr>
              <w:pStyle w:val="af1"/>
              <w:framePr w:wrap="around"/>
              <w:numPr>
                <w:ilvl w:val="0"/>
                <w:numId w:val="19"/>
              </w:numPr>
              <w:jc w:val="left"/>
              <w:rPr>
                <w:bCs/>
              </w:rPr>
            </w:pPr>
            <w:r w:rsidRPr="00090C2F">
              <w:rPr>
                <w:rFonts w:hint="eastAsia"/>
                <w:bCs/>
              </w:rPr>
              <w:t>检查数据是否重复</w:t>
            </w:r>
          </w:p>
          <w:p w14:paraId="545BF171" w14:textId="03498CBF" w:rsidR="00F03EFB" w:rsidRPr="00947B91" w:rsidRDefault="00947B91" w:rsidP="00090C2F">
            <w:pPr>
              <w:pStyle w:val="af1"/>
              <w:framePr w:wrap="around"/>
              <w:numPr>
                <w:ilvl w:val="0"/>
                <w:numId w:val="19"/>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F03EFB">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F03EFB">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8D39C88" w14:textId="2928EEF7" w:rsidR="003B754C" w:rsidRPr="005C0DE0" w:rsidRDefault="003B754C" w:rsidP="003B754C">
      <w:pPr>
        <w:pStyle w:val="a3"/>
      </w:pPr>
    </w:p>
    <w:p w14:paraId="2264403D" w14:textId="445DD457"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2255DBFF" w:rsidR="00290AB4" w:rsidRDefault="00290AB4" w:rsidP="00290AB4">
      <w:pPr>
        <w:pStyle w:val="af2"/>
      </w:pPr>
      <w:bookmarkStart w:id="15" w:name="_Ref69302876"/>
      <w:r>
        <w:rPr>
          <w:rFonts w:hint="eastAsia"/>
        </w:rPr>
        <w:lastRenderedPageBreak/>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3</w:t>
      </w:r>
      <w:r w:rsidR="00330E28">
        <w:fldChar w:fldCharType="end"/>
      </w:r>
      <w:bookmarkEnd w:id="15"/>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9B3C9C">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9B3C9C">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9B3C9C">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9B3C9C">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9B3C9C">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9B3C9C">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9B3C9C">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277C76">
            <w:pPr>
              <w:pStyle w:val="af6"/>
              <w:framePr w:hSpace="181" w:wrap="around" w:vAnchor="text" w:hAnchor="text" w:xAlign="center" w:y="1"/>
              <w:numPr>
                <w:ilvl w:val="0"/>
                <w:numId w:val="21"/>
              </w:numPr>
              <w:ind w:firstLineChars="0"/>
              <w:suppressOverlap/>
              <w:rPr>
                <w:szCs w:val="24"/>
              </w:rPr>
            </w:pPr>
            <w:r w:rsidRPr="00277C76">
              <w:rPr>
                <w:rFonts w:hint="eastAsia"/>
                <w:szCs w:val="24"/>
              </w:rPr>
              <w:t>用户进入网站</w:t>
            </w:r>
          </w:p>
          <w:p w14:paraId="7358A50E" w14:textId="77777777" w:rsidR="00277C76" w:rsidRPr="00277C76" w:rsidRDefault="00277C76" w:rsidP="00277C76">
            <w:pPr>
              <w:pStyle w:val="af6"/>
              <w:framePr w:hSpace="181" w:wrap="around" w:vAnchor="text" w:hAnchor="text" w:xAlign="center" w:y="1"/>
              <w:numPr>
                <w:ilvl w:val="0"/>
                <w:numId w:val="21"/>
              </w:numPr>
              <w:ind w:firstLineChars="0"/>
              <w:suppressOverlap/>
              <w:rPr>
                <w:szCs w:val="24"/>
              </w:rPr>
            </w:pPr>
            <w:r w:rsidRPr="00277C76">
              <w:rPr>
                <w:rFonts w:hint="eastAsia"/>
                <w:szCs w:val="24"/>
              </w:rPr>
              <w:t>系统收集用户请求数据，包括请求的</w:t>
            </w:r>
            <w:r w:rsidRPr="00277C76">
              <w:rPr>
                <w:rFonts w:hint="eastAsia"/>
                <w:szCs w:val="24"/>
              </w:rPr>
              <w:t>header</w:t>
            </w:r>
            <w:r w:rsidRPr="00277C76">
              <w:rPr>
                <w:rFonts w:hint="eastAsia"/>
                <w:szCs w:val="24"/>
              </w:rPr>
              <w:t>、请求的频率等。（</w:t>
            </w:r>
            <w:r w:rsidRPr="00277C76">
              <w:rPr>
                <w:rFonts w:hint="eastAsia"/>
                <w:szCs w:val="24"/>
              </w:rPr>
              <w:t>C-2</w:t>
            </w:r>
            <w:r w:rsidRPr="00277C76">
              <w:rPr>
                <w:rFonts w:hint="eastAsia"/>
                <w:szCs w:val="24"/>
              </w:rPr>
              <w:t>）</w:t>
            </w:r>
          </w:p>
          <w:p w14:paraId="6A5EACB0" w14:textId="3F83F5E3" w:rsidR="009B3C9C" w:rsidRPr="00D0245C" w:rsidRDefault="00277C76" w:rsidP="009B3C9C">
            <w:pPr>
              <w:pStyle w:val="af1"/>
              <w:framePr w:wrap="around"/>
              <w:numPr>
                <w:ilvl w:val="0"/>
                <w:numId w:val="21"/>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9B3C9C">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9B3C9C">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9B3C9C">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79443CB6" w14:textId="1B80A23B" w:rsidR="003B754C" w:rsidRDefault="003B754C" w:rsidP="003B754C">
      <w:pPr>
        <w:pStyle w:val="a3"/>
      </w:pPr>
    </w:p>
    <w:p w14:paraId="30DC6715" w14:textId="284A5A64"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4C05CF7A" w:rsidR="00C45404" w:rsidRDefault="00C45404" w:rsidP="00C45404">
      <w:pPr>
        <w:pStyle w:val="af2"/>
      </w:pPr>
      <w:bookmarkStart w:id="16" w:name="_Ref69303032"/>
      <w:r>
        <w:rPr>
          <w:rFonts w:hint="eastAsia"/>
        </w:rPr>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4</w:t>
      </w:r>
      <w:r w:rsidR="00330E28">
        <w:fldChar w:fldCharType="end"/>
      </w:r>
      <w:bookmarkEnd w:id="16"/>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C81709">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C81709">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C81709">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C81709">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C81709">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C81709">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C81709"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C81709" w:rsidRPr="00E50E8D" w:rsidRDefault="00C81709" w:rsidP="00C81709">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21A36BCE" w14:textId="77777777" w:rsidR="00821EA6" w:rsidRPr="00821EA6" w:rsidRDefault="00821EA6" w:rsidP="00821EA6">
            <w:pPr>
              <w:pStyle w:val="af6"/>
              <w:framePr w:hSpace="181" w:wrap="around" w:vAnchor="text" w:hAnchor="text" w:xAlign="center" w:y="1"/>
              <w:numPr>
                <w:ilvl w:val="0"/>
                <w:numId w:val="23"/>
              </w:numPr>
              <w:ind w:firstLineChars="0"/>
              <w:suppressOverlap/>
              <w:rPr>
                <w:szCs w:val="24"/>
              </w:rPr>
            </w:pPr>
            <w:r w:rsidRPr="00821EA6">
              <w:rPr>
                <w:rFonts w:hint="eastAsia"/>
                <w:szCs w:val="24"/>
              </w:rPr>
              <w:t>传入收集到的用户请求信息</w:t>
            </w:r>
          </w:p>
          <w:p w14:paraId="156B8180" w14:textId="77777777" w:rsidR="00821EA6" w:rsidRPr="00821EA6" w:rsidRDefault="00821EA6" w:rsidP="00821EA6">
            <w:pPr>
              <w:pStyle w:val="af6"/>
              <w:framePr w:hSpace="181" w:wrap="around" w:vAnchor="text" w:hAnchor="text" w:xAlign="center" w:y="1"/>
              <w:numPr>
                <w:ilvl w:val="0"/>
                <w:numId w:val="23"/>
              </w:numPr>
              <w:ind w:firstLineChars="0"/>
              <w:suppressOverlap/>
              <w:rPr>
                <w:szCs w:val="24"/>
              </w:rPr>
            </w:pPr>
            <w:r w:rsidRPr="00821EA6">
              <w:rPr>
                <w:rFonts w:hint="eastAsia"/>
                <w:szCs w:val="24"/>
              </w:rPr>
              <w:t>根据信息进行频率、合法性等检查以区分爬虫</w:t>
            </w:r>
          </w:p>
          <w:p w14:paraId="47DADC22" w14:textId="5853BFCC" w:rsidR="00C81709" w:rsidRPr="00D0245C" w:rsidRDefault="00821EA6" w:rsidP="00821EA6">
            <w:pPr>
              <w:pStyle w:val="af1"/>
              <w:framePr w:wrap="around"/>
              <w:numPr>
                <w:ilvl w:val="0"/>
                <w:numId w:val="23"/>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C81709"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C81709" w:rsidRPr="00E50E8D" w:rsidRDefault="00C81709" w:rsidP="00C81709">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68F346D2" w14:textId="518819EE" w:rsidR="00C81709" w:rsidRDefault="00DB5FB4" w:rsidP="00C81709">
            <w:pPr>
              <w:pStyle w:val="af1"/>
              <w:framePr w:wrap="around"/>
              <w:jc w:val="left"/>
              <w:rPr>
                <w:bCs/>
              </w:rPr>
            </w:pPr>
            <w:r>
              <w:rPr>
                <w:bCs/>
              </w:rPr>
              <w:t>D</w:t>
            </w:r>
            <w:r w:rsidR="00C81709">
              <w:rPr>
                <w:bCs/>
              </w:rPr>
              <w:t xml:space="preserve">-2 </w:t>
            </w:r>
            <w:r w:rsidR="00C81709" w:rsidRPr="00090C2F">
              <w:rPr>
                <w:rFonts w:hint="eastAsia"/>
                <w:bCs/>
              </w:rPr>
              <w:t>同一用户已存在</w:t>
            </w:r>
          </w:p>
          <w:p w14:paraId="57F0E84A" w14:textId="77777777" w:rsidR="00C81709" w:rsidRDefault="00C81709" w:rsidP="00DB5FB4">
            <w:pPr>
              <w:pStyle w:val="af1"/>
              <w:framePr w:wrap="around"/>
              <w:numPr>
                <w:ilvl w:val="0"/>
                <w:numId w:val="24"/>
              </w:numPr>
              <w:jc w:val="left"/>
              <w:rPr>
                <w:bCs/>
              </w:rPr>
            </w:pPr>
            <w:r w:rsidRPr="00090C2F">
              <w:rPr>
                <w:rFonts w:hint="eastAsia"/>
                <w:bCs/>
              </w:rPr>
              <w:t>检查数据是否重复</w:t>
            </w:r>
          </w:p>
          <w:p w14:paraId="500C3E57" w14:textId="476BC52B" w:rsidR="00C81709" w:rsidRPr="00947B91" w:rsidRDefault="00DB5FB4" w:rsidP="00DB5FB4">
            <w:pPr>
              <w:pStyle w:val="af1"/>
              <w:framePr w:wrap="around"/>
              <w:numPr>
                <w:ilvl w:val="0"/>
                <w:numId w:val="24"/>
              </w:numPr>
              <w:jc w:val="left"/>
              <w:rPr>
                <w:bCs/>
              </w:rPr>
            </w:pPr>
            <w:r w:rsidRPr="00DB5FB4">
              <w:rPr>
                <w:rFonts w:hint="eastAsia"/>
                <w:bCs/>
              </w:rPr>
              <w:tab/>
            </w:r>
            <w:r w:rsidRPr="00DB5FB4">
              <w:rPr>
                <w:rFonts w:hint="eastAsia"/>
                <w:bCs/>
              </w:rPr>
              <w:t>更新请求频率、访问限制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C81709">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C81709">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27B4AF71" w14:textId="77777777" w:rsidR="00CC0ECA" w:rsidRDefault="00CC0ECA" w:rsidP="003B754C">
      <w:pPr>
        <w:pStyle w:val="a3"/>
      </w:pPr>
    </w:p>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0438FD27" w:rsidR="00645D6C" w:rsidRDefault="00645D6C" w:rsidP="00645D6C">
      <w:pPr>
        <w:pStyle w:val="af2"/>
      </w:pPr>
      <w:bookmarkStart w:id="17" w:name="_Ref69303183"/>
      <w:r>
        <w:rPr>
          <w:rFonts w:hint="eastAsia"/>
        </w:rPr>
        <w:lastRenderedPageBreak/>
        <w:t>表</w:t>
      </w:r>
      <w:r w:rsidR="00330E28">
        <w:fldChar w:fldCharType="begin"/>
      </w:r>
      <w:r w:rsidR="00330E28">
        <w:instrText xml:space="preserve"> </w:instrText>
      </w:r>
      <w:r w:rsidR="00330E28">
        <w:rPr>
          <w:rFonts w:hint="eastAsia"/>
        </w:rPr>
        <w:instrText>STYLEREF 1 \s</w:instrText>
      </w:r>
      <w:r w:rsidR="00330E28">
        <w:instrText xml:space="preserve"> </w:instrText>
      </w:r>
      <w:r w:rsidR="00330E28">
        <w:fldChar w:fldCharType="separate"/>
      </w:r>
      <w:r w:rsidR="00330E28">
        <w:rPr>
          <w:noProof/>
        </w:rPr>
        <w:t>2</w:t>
      </w:r>
      <w:r w:rsidR="00330E28">
        <w:fldChar w:fldCharType="end"/>
      </w:r>
      <w:r w:rsidR="00330E28">
        <w:t>.</w:t>
      </w:r>
      <w:r w:rsidR="00330E28">
        <w:fldChar w:fldCharType="begin"/>
      </w:r>
      <w:r w:rsidR="00330E28">
        <w:instrText xml:space="preserve"> </w:instrText>
      </w:r>
      <w:r w:rsidR="00330E28">
        <w:rPr>
          <w:rFonts w:hint="eastAsia"/>
        </w:rPr>
        <w:instrText xml:space="preserve">SEQ </w:instrText>
      </w:r>
      <w:r w:rsidR="00330E28">
        <w:rPr>
          <w:rFonts w:hint="eastAsia"/>
        </w:rPr>
        <w:instrText>表</w:instrText>
      </w:r>
      <w:r w:rsidR="00330E28">
        <w:rPr>
          <w:rFonts w:hint="eastAsia"/>
        </w:rPr>
        <w:instrText xml:space="preserve"> \* ARABIC \s 1</w:instrText>
      </w:r>
      <w:r w:rsidR="00330E28">
        <w:instrText xml:space="preserve"> </w:instrText>
      </w:r>
      <w:r w:rsidR="00330E28">
        <w:fldChar w:fldCharType="separate"/>
      </w:r>
      <w:r w:rsidR="00330E28">
        <w:rPr>
          <w:noProof/>
        </w:rPr>
        <w:t>5</w:t>
      </w:r>
      <w:r w:rsidR="00330E28">
        <w:fldChar w:fldCharType="end"/>
      </w:r>
      <w:bookmarkEnd w:id="17"/>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2207FE">
            <w:pPr>
              <w:pStyle w:val="af1"/>
              <w:framePr w:wrap="around"/>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2207FE"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2207FE" w:rsidRPr="00E50E8D" w:rsidRDefault="002207FE" w:rsidP="002207FE">
            <w:pPr>
              <w:pStyle w:val="af1"/>
              <w:framePr w:wrap="around"/>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651F6081" w:rsidR="002207FE" w:rsidRDefault="002207FE" w:rsidP="002207FE">
            <w:pPr>
              <w:pStyle w:val="af1"/>
              <w:framePr w:wrap="around"/>
              <w:jc w:val="left"/>
              <w:rPr>
                <w:bCs/>
              </w:rPr>
            </w:pPr>
            <w:r w:rsidRPr="00DC5B2B">
              <w:rPr>
                <w:rFonts w:hint="eastAsia"/>
              </w:rPr>
              <w:t>该用例描述了系统根据爬虫标记限制访问的过程</w:t>
            </w:r>
          </w:p>
        </w:tc>
      </w:tr>
      <w:tr w:rsidR="002207FE"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2207FE" w:rsidRPr="00E50E8D" w:rsidRDefault="002207FE" w:rsidP="002207FE">
            <w:pPr>
              <w:pStyle w:val="af1"/>
              <w:framePr w:wrap="around"/>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6CA79BA1" w:rsidR="002207FE" w:rsidRDefault="002207FE" w:rsidP="002207FE">
            <w:pPr>
              <w:pStyle w:val="af1"/>
              <w:framePr w:wrap="around"/>
              <w:jc w:val="left"/>
              <w:rPr>
                <w:bCs/>
              </w:rPr>
            </w:pPr>
            <w:r w:rsidRPr="00DC5B2B">
              <w:rPr>
                <w:rFonts w:hint="eastAsia"/>
              </w:rPr>
              <w:t>网站管理员</w:t>
            </w:r>
          </w:p>
        </w:tc>
      </w:tr>
      <w:tr w:rsidR="002207FE"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2207FE" w:rsidRPr="00E50E8D" w:rsidRDefault="002207FE" w:rsidP="002207FE">
            <w:pPr>
              <w:pStyle w:val="af1"/>
              <w:framePr w:wrap="around"/>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9694DB5" w:rsidR="002207FE" w:rsidRDefault="002207FE" w:rsidP="002207FE">
            <w:pPr>
              <w:pStyle w:val="af1"/>
              <w:framePr w:wrap="around"/>
              <w:jc w:val="left"/>
              <w:rPr>
                <w:bCs/>
              </w:rPr>
            </w:pPr>
            <w:r w:rsidRPr="00DC5B2B">
              <w:rPr>
                <w:rFonts w:hint="eastAsia"/>
              </w:rPr>
              <w:t>无</w:t>
            </w:r>
          </w:p>
        </w:tc>
      </w:tr>
      <w:tr w:rsidR="002207FE"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2207FE" w:rsidRPr="00E50E8D" w:rsidRDefault="002207FE" w:rsidP="002207FE">
            <w:pPr>
              <w:pStyle w:val="af1"/>
              <w:framePr w:wrap="around"/>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1BEC057B" w:rsidR="002207FE" w:rsidRDefault="002207FE" w:rsidP="002207FE">
            <w:pPr>
              <w:pStyle w:val="af1"/>
              <w:framePr w:wrap="around"/>
              <w:jc w:val="left"/>
              <w:rPr>
                <w:bCs/>
              </w:rPr>
            </w:pPr>
            <w:r w:rsidRPr="00DC5B2B">
              <w:rPr>
                <w:rFonts w:hint="eastAsia"/>
              </w:rPr>
              <w:t>已经完成爬虫标记</w:t>
            </w:r>
          </w:p>
        </w:tc>
      </w:tr>
      <w:tr w:rsidR="002207FE"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2207FE" w:rsidRPr="00E50E8D" w:rsidRDefault="002207FE" w:rsidP="002207FE">
            <w:pPr>
              <w:pStyle w:val="af1"/>
              <w:framePr w:wrap="around"/>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7C387483" w:rsidR="002207FE" w:rsidRDefault="002207FE" w:rsidP="002207FE">
            <w:pPr>
              <w:pStyle w:val="af1"/>
              <w:framePr w:wrap="around"/>
              <w:jc w:val="left"/>
              <w:rPr>
                <w:bCs/>
              </w:rPr>
            </w:pPr>
            <w:r w:rsidRPr="00DC5B2B">
              <w:rPr>
                <w:rFonts w:hint="eastAsia"/>
              </w:rPr>
              <w:t>无</w:t>
            </w:r>
          </w:p>
        </w:tc>
      </w:tr>
      <w:tr w:rsidR="002207FE"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2207FE" w:rsidRPr="00E50E8D" w:rsidRDefault="002207FE" w:rsidP="002207FE">
            <w:pPr>
              <w:pStyle w:val="af1"/>
              <w:framePr w:wrap="around"/>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405A7558" w14:textId="77777777" w:rsidR="002207FE" w:rsidRPr="002207FE" w:rsidRDefault="002207FE" w:rsidP="002207FE">
            <w:pPr>
              <w:pStyle w:val="af6"/>
              <w:framePr w:hSpace="181" w:wrap="around" w:vAnchor="text" w:hAnchor="text" w:xAlign="center" w:y="1"/>
              <w:numPr>
                <w:ilvl w:val="0"/>
                <w:numId w:val="25"/>
              </w:numPr>
              <w:ind w:firstLineChars="0"/>
              <w:suppressOverlap/>
              <w:rPr>
                <w:szCs w:val="24"/>
              </w:rPr>
            </w:pPr>
            <w:r w:rsidRPr="002207FE">
              <w:rPr>
                <w:rFonts w:hint="eastAsia"/>
                <w:szCs w:val="24"/>
              </w:rPr>
              <w:t>传入需要限制的用户数据。</w:t>
            </w:r>
          </w:p>
          <w:p w14:paraId="052838DC" w14:textId="6B0A9C9F" w:rsidR="002207FE" w:rsidRPr="00D0245C" w:rsidRDefault="002207FE" w:rsidP="002207FE">
            <w:pPr>
              <w:pStyle w:val="af1"/>
              <w:framePr w:wrap="around"/>
              <w:numPr>
                <w:ilvl w:val="0"/>
                <w:numId w:val="25"/>
              </w:numPr>
              <w:jc w:val="left"/>
            </w:pPr>
            <w:r w:rsidRPr="002207FE">
              <w:rPr>
                <w:rFonts w:hint="eastAsia"/>
              </w:rPr>
              <w:t>根据数据对请求进行限制。（</w:t>
            </w:r>
            <w:r w:rsidRPr="002207FE">
              <w:rPr>
                <w:rFonts w:hint="eastAsia"/>
              </w:rPr>
              <w:t>E-2</w:t>
            </w:r>
            <w:r w:rsidRPr="002207FE">
              <w:rPr>
                <w:rFonts w:hint="eastAsia"/>
              </w:rPr>
              <w:t>）</w:t>
            </w:r>
          </w:p>
        </w:tc>
      </w:tr>
      <w:tr w:rsidR="002207FE"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2207FE" w:rsidRPr="00E50E8D" w:rsidRDefault="002207FE" w:rsidP="002207FE">
            <w:pPr>
              <w:pStyle w:val="af1"/>
              <w:framePr w:wrap="around"/>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03ADE5E" w14:textId="13DAB23F" w:rsidR="00A7166F" w:rsidRDefault="00A7166F" w:rsidP="00A7166F">
            <w:pPr>
              <w:pStyle w:val="af1"/>
              <w:framePr w:wrap="around"/>
              <w:jc w:val="left"/>
              <w:rPr>
                <w:bCs/>
              </w:rPr>
            </w:pPr>
            <w:r>
              <w:rPr>
                <w:bCs/>
              </w:rPr>
              <w:t xml:space="preserve">E-2 </w:t>
            </w:r>
            <w:r w:rsidRPr="00090C2F">
              <w:rPr>
                <w:rFonts w:hint="eastAsia"/>
                <w:bCs/>
              </w:rPr>
              <w:t>同一用户已存在</w:t>
            </w:r>
          </w:p>
          <w:p w14:paraId="4F1303BE" w14:textId="56D88B04" w:rsidR="002207FE" w:rsidRPr="00947B91" w:rsidRDefault="00A7166F" w:rsidP="00A7166F">
            <w:pPr>
              <w:pStyle w:val="af1"/>
              <w:framePr w:wrap="around"/>
              <w:numPr>
                <w:ilvl w:val="0"/>
                <w:numId w:val="26"/>
              </w:numPr>
              <w:jc w:val="left"/>
              <w:rPr>
                <w:bCs/>
              </w:rPr>
            </w:pPr>
            <w:r w:rsidRPr="00A7166F">
              <w:rPr>
                <w:rFonts w:hint="eastAsia"/>
                <w:bCs/>
              </w:rPr>
              <w:t>更新限制信息</w:t>
            </w:r>
            <w:r w:rsidRPr="00DB5FB4">
              <w:rPr>
                <w:rFonts w:hint="eastAsia"/>
                <w:bCs/>
              </w:rPr>
              <w:tab/>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2207FE">
            <w:pPr>
              <w:pStyle w:val="af1"/>
              <w:framePr w:wrap="around"/>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2207FE">
            <w:pPr>
              <w:pStyle w:val="af1"/>
              <w:framePr w:wrap="around"/>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53A82B4A" w14:textId="77777777" w:rsidR="009B3C9C" w:rsidRPr="003B754C" w:rsidRDefault="009B3C9C" w:rsidP="003B754C">
      <w:pPr>
        <w:pStyle w:val="a3"/>
      </w:pPr>
    </w:p>
    <w:p w14:paraId="32AC8786" w14:textId="421562C8" w:rsidR="00D80897" w:rsidRDefault="00DC5E5A">
      <w:pPr>
        <w:pStyle w:val="3"/>
      </w:pPr>
      <w:bookmarkStart w:id="18" w:name="_Toc69416469"/>
      <w:r>
        <w:rPr>
          <w:rFonts w:hint="eastAsia"/>
        </w:rPr>
        <w:t>系统整体设计</w:t>
      </w:r>
      <w:bookmarkEnd w:id="18"/>
    </w:p>
    <w:p w14:paraId="375EE519" w14:textId="56851D27" w:rsidR="00983C3D" w:rsidRDefault="004214D7" w:rsidP="001A0C2D">
      <w:pPr>
        <w:pStyle w:val="a3"/>
      </w:pPr>
      <w:r w:rsidRPr="004214D7">
        <w:rPr>
          <w:rFonts w:hint="eastAsia"/>
        </w:rPr>
        <w:t>用户识别部分采用</w:t>
      </w:r>
      <w:r w:rsidRPr="004214D7">
        <w:rPr>
          <w:rFonts w:hint="eastAsia"/>
        </w:rPr>
        <w:t>IP</w:t>
      </w:r>
      <w:r w:rsidRPr="004214D7">
        <w:rPr>
          <w:rFonts w:hint="eastAsia"/>
        </w:rPr>
        <w:t>地址与浏览器</w:t>
      </w:r>
      <w:r w:rsidR="00C36575">
        <w:t>F</w:t>
      </w:r>
      <w:r w:rsidRPr="004214D7">
        <w:rPr>
          <w:rFonts w:hint="eastAsia"/>
        </w:rPr>
        <w:t>ingerprint</w:t>
      </w:r>
      <w:r w:rsidRPr="004214D7">
        <w:rPr>
          <w:rFonts w:hint="eastAsia"/>
        </w:rPr>
        <w:t>相结合的方式</w:t>
      </w:r>
      <w:r>
        <w:rPr>
          <w:rFonts w:hint="eastAsia"/>
        </w:rPr>
        <w:t>。</w:t>
      </w:r>
      <w:r w:rsidR="00A44B48" w:rsidRPr="00A44B48">
        <w:rPr>
          <w:rFonts w:hint="eastAsia"/>
        </w:rPr>
        <w:t>将同</w:t>
      </w:r>
      <w:r w:rsidR="008833E4">
        <w:t>F</w:t>
      </w:r>
      <w:r w:rsidR="00A44B48" w:rsidRPr="00A44B48">
        <w:rPr>
          <w:rFonts w:hint="eastAsia"/>
        </w:rPr>
        <w:t>ingerprint</w:t>
      </w:r>
      <w:r w:rsidR="00A44B48" w:rsidRPr="00A44B48">
        <w:rPr>
          <w:rFonts w:hint="eastAsia"/>
        </w:rPr>
        <w:t>不同</w:t>
      </w:r>
      <w:r w:rsidR="00664EE3">
        <w:t>IP</w:t>
      </w:r>
      <w:r w:rsidR="00664EE3">
        <w:rPr>
          <w:rFonts w:hint="eastAsia"/>
        </w:rPr>
        <w:t>地址</w:t>
      </w:r>
      <w:r w:rsidR="00A44B48" w:rsidRPr="00A44B48">
        <w:rPr>
          <w:rFonts w:hint="eastAsia"/>
        </w:rPr>
        <w:t>的字段进行整合，看作是同一用户</w:t>
      </w:r>
      <w:r w:rsidR="00664EE3">
        <w:rPr>
          <w:rFonts w:hint="eastAsia"/>
        </w:rPr>
        <w:t>，用以解决</w:t>
      </w:r>
      <w:r w:rsidR="00664EE3">
        <w:rPr>
          <w:rFonts w:hint="eastAsia"/>
        </w:rPr>
        <w:t>I</w:t>
      </w:r>
      <w:r w:rsidR="00664EE3">
        <w:t>P</w:t>
      </w:r>
      <w:r w:rsidR="00664EE3">
        <w:rPr>
          <w:rFonts w:hint="eastAsia"/>
        </w:rPr>
        <w:t>池的问题</w:t>
      </w:r>
      <w:r w:rsidR="00A44B48" w:rsidRPr="00A44B48">
        <w:rPr>
          <w:rFonts w:hint="eastAsia"/>
        </w:rPr>
        <w:t>。通过</w:t>
      </w:r>
      <w:proofErr w:type="spellStart"/>
      <w:r w:rsidR="00A44B48" w:rsidRPr="00A44B48">
        <w:rPr>
          <w:rFonts w:hint="eastAsia"/>
        </w:rPr>
        <w:t>timezone</w:t>
      </w:r>
      <w:proofErr w:type="spellEnd"/>
      <w:r w:rsidR="00A44B48" w:rsidRPr="00A44B48">
        <w:rPr>
          <w:rFonts w:hint="eastAsia"/>
        </w:rPr>
        <w:t>、</w:t>
      </w:r>
      <w:r w:rsidR="00A44B48" w:rsidRPr="00A44B48">
        <w:rPr>
          <w:rFonts w:hint="eastAsia"/>
        </w:rPr>
        <w:t>fonts</w:t>
      </w:r>
      <w:r w:rsidR="00A44B48" w:rsidRPr="00A44B48">
        <w:rPr>
          <w:rFonts w:hint="eastAsia"/>
        </w:rPr>
        <w:t>等其他信息可以做更精确的</w:t>
      </w:r>
      <w:r w:rsidR="005820A3">
        <w:rPr>
          <w:rFonts w:hint="eastAsia"/>
        </w:rPr>
        <w:t>用户</w:t>
      </w:r>
      <w:r w:rsidR="00A44B48" w:rsidRPr="00A44B48">
        <w:rPr>
          <w:rFonts w:hint="eastAsia"/>
        </w:rPr>
        <w:t>区分。</w:t>
      </w:r>
    </w:p>
    <w:p w14:paraId="5D686F9D" w14:textId="77777777" w:rsidR="004220A1" w:rsidRDefault="004220A1" w:rsidP="004220A1">
      <w:pPr>
        <w:pStyle w:val="a3"/>
      </w:pPr>
      <w:r>
        <w:rPr>
          <w:rFonts w:hint="eastAsia"/>
        </w:rPr>
        <w:t>数据以</w:t>
      </w:r>
      <w:r>
        <w:rPr>
          <w:rFonts w:hint="eastAsia"/>
        </w:rPr>
        <w:t>JSON</w:t>
      </w:r>
      <w:r>
        <w:rPr>
          <w:rFonts w:hint="eastAsia"/>
        </w:rPr>
        <w:t>的形式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6DB4359D" w14:textId="62385F0A" w:rsidR="004220A1" w:rsidRDefault="004220A1" w:rsidP="004220A1">
      <w:pPr>
        <w:pStyle w:val="a3"/>
      </w:pPr>
      <w:r>
        <w:rPr>
          <w:rFonts w:hint="eastAsia"/>
        </w:rPr>
        <w:t>在后端采用</w:t>
      </w:r>
      <w:r>
        <w:rPr>
          <w:rFonts w:hint="eastAsia"/>
        </w:rPr>
        <w:t>Node.js</w:t>
      </w:r>
      <w:r>
        <w:rPr>
          <w:rFonts w:hint="eastAsia"/>
        </w:rPr>
        <w:t>，对</w:t>
      </w:r>
      <w:r>
        <w:rPr>
          <w:rFonts w:hint="eastAsia"/>
        </w:rPr>
        <w:t>MongoDB</w:t>
      </w:r>
      <w:r>
        <w:rPr>
          <w:rFonts w:hint="eastAsia"/>
        </w:rPr>
        <w:t>的增删</w:t>
      </w:r>
      <w:proofErr w:type="gramStart"/>
      <w:r>
        <w:rPr>
          <w:rFonts w:hint="eastAsia"/>
        </w:rPr>
        <w:t>改查操作</w:t>
      </w:r>
      <w:proofErr w:type="gramEnd"/>
      <w:r>
        <w:rPr>
          <w:rFonts w:hint="eastAsia"/>
        </w:rPr>
        <w:t>进行了封装，便于数据的整理。</w:t>
      </w:r>
    </w:p>
    <w:p w14:paraId="4100343F" w14:textId="77777777" w:rsidR="00C36575" w:rsidRDefault="00C36575" w:rsidP="00C36575">
      <w:pPr>
        <w:pStyle w:val="a3"/>
      </w:pPr>
      <w:r>
        <w:rPr>
          <w:rFonts w:hint="eastAsia"/>
        </w:rPr>
        <w:t>对于爬虫检测的部分，采用设置阈值、</w:t>
      </w:r>
      <w:r>
        <w:rPr>
          <w:rFonts w:hint="eastAsia"/>
        </w:rPr>
        <w:t>HTTP</w:t>
      </w:r>
      <w:r>
        <w:rPr>
          <w:rFonts w:hint="eastAsia"/>
        </w:rPr>
        <w:t>请求检测的方式。在</w:t>
      </w:r>
      <w:r>
        <w:rPr>
          <w:rFonts w:hint="eastAsia"/>
        </w:rPr>
        <w:t>Node.js</w:t>
      </w:r>
      <w:r>
        <w:rPr>
          <w:rFonts w:hint="eastAsia"/>
        </w:rPr>
        <w:t>端对容易被频繁起请求的接口处接入爬虫检测。通过记录时间段内的请求次数以及最近的访问时间，将访问过于频繁的用户进行标记。对于请求中</w:t>
      </w:r>
      <w:r>
        <w:rPr>
          <w:rFonts w:hint="eastAsia"/>
        </w:rPr>
        <w:t>User Agent</w:t>
      </w:r>
      <w:r>
        <w:rPr>
          <w:rFonts w:hint="eastAsia"/>
        </w:rPr>
        <w:t>、</w:t>
      </w:r>
      <w:r>
        <w:rPr>
          <w:rFonts w:hint="eastAsia"/>
        </w:rPr>
        <w:t>platform</w:t>
      </w:r>
      <w:r>
        <w:rPr>
          <w:rFonts w:hint="eastAsia"/>
        </w:rPr>
        <w:t>等信息与记录不匹配的用户也进行标记。将受标记的用户与白名单用户进行匹配，去除需要放行的用户后，对于其他受标记的用户进行频率与流量速率限制。</w:t>
      </w:r>
    </w:p>
    <w:p w14:paraId="3FE12CA1" w14:textId="4969B4AC" w:rsidR="00C36575" w:rsidRDefault="00C36575" w:rsidP="00C36575">
      <w:pPr>
        <w:pStyle w:val="a3"/>
      </w:pPr>
      <w:r>
        <w:rPr>
          <w:rFonts w:hint="eastAsia"/>
        </w:rPr>
        <w:t>为了加快请求响应速度与访问限制的灵活性，将影响严重的用户加入</w:t>
      </w:r>
      <w:r w:rsidR="00E86E76">
        <w:t>N</w:t>
      </w:r>
      <w:r>
        <w:rPr>
          <w:rFonts w:hint="eastAsia"/>
        </w:rPr>
        <w:t>ginx</w:t>
      </w:r>
      <w:r>
        <w:rPr>
          <w:rFonts w:hint="eastAsia"/>
        </w:rPr>
        <w:t>的</w:t>
      </w:r>
      <w:proofErr w:type="spellStart"/>
      <w:r>
        <w:rPr>
          <w:rFonts w:hint="eastAsia"/>
        </w:rPr>
        <w:t>blockip</w:t>
      </w:r>
      <w:proofErr w:type="spellEnd"/>
      <w:r>
        <w:rPr>
          <w:rFonts w:hint="eastAsia"/>
        </w:rPr>
        <w:t>配置文件中，并适时进行更新。</w:t>
      </w:r>
    </w:p>
    <w:p w14:paraId="27A2F174" w14:textId="41DF94EA" w:rsidR="00C36575" w:rsidRDefault="00C36575" w:rsidP="00C36575">
      <w:pPr>
        <w:pStyle w:val="a3"/>
      </w:pPr>
      <w:r>
        <w:rPr>
          <w:rFonts w:hint="eastAsia"/>
        </w:rPr>
        <w:t>在访问限制部分，过时的用户代理、过时的浏览器版本、不合理的海外</w:t>
      </w:r>
      <w:r>
        <w:rPr>
          <w:rFonts w:hint="eastAsia"/>
        </w:rPr>
        <w:t>IP</w:t>
      </w:r>
      <w:r>
        <w:rPr>
          <w:rFonts w:hint="eastAsia"/>
        </w:rPr>
        <w:t>、不合理的</w:t>
      </w:r>
      <w:proofErr w:type="spellStart"/>
      <w:r>
        <w:rPr>
          <w:rFonts w:hint="eastAsia"/>
        </w:rPr>
        <w:t>Referer</w:t>
      </w:r>
      <w:proofErr w:type="spellEnd"/>
      <w:r w:rsidR="004D0FD9">
        <w:rPr>
          <w:rFonts w:hint="eastAsia"/>
        </w:rPr>
        <w:t>等</w:t>
      </w:r>
      <w:r>
        <w:rPr>
          <w:rFonts w:hint="eastAsia"/>
        </w:rPr>
        <w:t>会被特别标记，在需要时可以在这些方面设置更为严格的限制策略。</w:t>
      </w:r>
    </w:p>
    <w:p w14:paraId="3960A2A2" w14:textId="24AA81DA" w:rsidR="000F6835" w:rsidRDefault="000F6835" w:rsidP="00C36575">
      <w:pPr>
        <w:pStyle w:val="a3"/>
      </w:pPr>
      <w:r>
        <w:rPr>
          <w:rFonts w:hint="eastAsia"/>
        </w:rPr>
        <w:t>（</w:t>
      </w:r>
      <w:r>
        <w:rPr>
          <w:rFonts w:hint="eastAsia"/>
        </w:rPr>
        <w:t>undone</w:t>
      </w:r>
      <w:r>
        <w:rPr>
          <w:rFonts w:hint="eastAsia"/>
        </w:rPr>
        <w:t>，细化）</w:t>
      </w:r>
    </w:p>
    <w:p w14:paraId="58B36E08" w14:textId="4901546C" w:rsidR="00DD77A7" w:rsidRDefault="00DD77A7" w:rsidP="00C36575">
      <w:pPr>
        <w:pStyle w:val="a3"/>
      </w:pPr>
      <w:r>
        <w:rPr>
          <w:rFonts w:hint="eastAsia"/>
        </w:rPr>
        <w:lastRenderedPageBreak/>
        <w:t>系统</w:t>
      </w:r>
      <w:r w:rsidR="00406433">
        <w:rPr>
          <w:rFonts w:hint="eastAsia"/>
        </w:rPr>
        <w:t>整体</w:t>
      </w:r>
      <w:r>
        <w:rPr>
          <w:rFonts w:hint="eastAsia"/>
        </w:rPr>
        <w:t>的流程图如</w:t>
      </w:r>
      <w:r w:rsidR="00034478">
        <w:fldChar w:fldCharType="begin"/>
      </w:r>
      <w:r w:rsidR="00034478">
        <w:instrText xml:space="preserve"> </w:instrText>
      </w:r>
      <w:r w:rsidR="00034478">
        <w:rPr>
          <w:rFonts w:hint="eastAsia"/>
        </w:rPr>
        <w:instrText>REF _Ref69303710 \h</w:instrText>
      </w:r>
      <w:r w:rsidR="00034478">
        <w:instrText xml:space="preserve"> </w:instrText>
      </w:r>
      <w:r w:rsidR="00034478">
        <w:fldChar w:fldCharType="separate"/>
      </w:r>
      <w:r w:rsidR="00034478">
        <w:rPr>
          <w:rFonts w:hint="eastAsia"/>
        </w:rPr>
        <w:t>图</w:t>
      </w:r>
      <w:r w:rsidR="00034478">
        <w:rPr>
          <w:noProof/>
        </w:rPr>
        <w:t>2</w:t>
      </w:r>
      <w:r w:rsidR="00034478">
        <w:t>.</w:t>
      </w:r>
      <w:r w:rsidR="00034478">
        <w:rPr>
          <w:noProof/>
        </w:rPr>
        <w:t>2</w:t>
      </w:r>
      <w:r w:rsidR="00034478">
        <w:fldChar w:fldCharType="end"/>
      </w:r>
      <w:r>
        <w:rPr>
          <w:rFonts w:hint="eastAsia"/>
        </w:rPr>
        <w:t>所示。</w:t>
      </w:r>
    </w:p>
    <w:p w14:paraId="0D68193C" w14:textId="033EB598" w:rsidR="00034478" w:rsidRDefault="000126EF" w:rsidP="00034478">
      <w:pPr>
        <w:pStyle w:val="ab"/>
      </w:pPr>
      <w:r>
        <w:drawing>
          <wp:inline distT="0" distB="0" distL="0" distR="0" wp14:anchorId="17C9340E" wp14:editId="43123328">
            <wp:extent cx="5760085" cy="2880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2880360"/>
                    </a:xfrm>
                    <a:prstGeom prst="rect">
                      <a:avLst/>
                    </a:prstGeom>
                  </pic:spPr>
                </pic:pic>
              </a:graphicData>
            </a:graphic>
          </wp:inline>
        </w:drawing>
      </w:r>
    </w:p>
    <w:p w14:paraId="6F94986A" w14:textId="03E94F5C" w:rsidR="00034478" w:rsidRDefault="00034478" w:rsidP="00034478">
      <w:pPr>
        <w:pStyle w:val="ae"/>
      </w:pPr>
      <w:bookmarkStart w:id="19" w:name="_Ref69303710"/>
      <w:r>
        <w:rPr>
          <w:rFonts w:hint="eastAsia"/>
        </w:rPr>
        <w:t>图</w:t>
      </w:r>
      <w:r w:rsidR="00124213">
        <w:fldChar w:fldCharType="begin"/>
      </w:r>
      <w:r w:rsidR="00124213">
        <w:instrText xml:space="preserve"> </w:instrText>
      </w:r>
      <w:r w:rsidR="00124213">
        <w:rPr>
          <w:rFonts w:hint="eastAsia"/>
        </w:rPr>
        <w:instrText>STYLEREF 1 \s</w:instrText>
      </w:r>
      <w:r w:rsidR="00124213">
        <w:instrText xml:space="preserve"> </w:instrText>
      </w:r>
      <w:r w:rsidR="00124213">
        <w:fldChar w:fldCharType="separate"/>
      </w:r>
      <w:r w:rsidR="00124213">
        <w:rPr>
          <w:noProof/>
        </w:rPr>
        <w:t>2</w:t>
      </w:r>
      <w:r w:rsidR="00124213">
        <w:fldChar w:fldCharType="end"/>
      </w:r>
      <w:r w:rsidR="00124213">
        <w:t>.</w:t>
      </w:r>
      <w:r w:rsidR="00124213">
        <w:fldChar w:fldCharType="begin"/>
      </w:r>
      <w:r w:rsidR="00124213">
        <w:instrText xml:space="preserve"> </w:instrText>
      </w:r>
      <w:r w:rsidR="00124213">
        <w:rPr>
          <w:rFonts w:hint="eastAsia"/>
        </w:rPr>
        <w:instrText xml:space="preserve">SEQ </w:instrText>
      </w:r>
      <w:r w:rsidR="00124213">
        <w:rPr>
          <w:rFonts w:hint="eastAsia"/>
        </w:rPr>
        <w:instrText>图</w:instrText>
      </w:r>
      <w:r w:rsidR="00124213">
        <w:rPr>
          <w:rFonts w:hint="eastAsia"/>
        </w:rPr>
        <w:instrText xml:space="preserve"> \* ARABIC \s 1</w:instrText>
      </w:r>
      <w:r w:rsidR="00124213">
        <w:instrText xml:space="preserve"> </w:instrText>
      </w:r>
      <w:r w:rsidR="00124213">
        <w:fldChar w:fldCharType="separate"/>
      </w:r>
      <w:r w:rsidR="00124213">
        <w:rPr>
          <w:noProof/>
        </w:rPr>
        <w:t>2</w:t>
      </w:r>
      <w:r w:rsidR="00124213">
        <w:fldChar w:fldCharType="end"/>
      </w:r>
      <w:bookmarkEnd w:id="19"/>
      <w:r>
        <w:t xml:space="preserve"> </w:t>
      </w:r>
      <w:r w:rsidR="00406433">
        <w:rPr>
          <w:rFonts w:hint="eastAsia"/>
        </w:rPr>
        <w:t>系统</w:t>
      </w:r>
      <w:r w:rsidRPr="00694C08">
        <w:rPr>
          <w:rFonts w:hint="eastAsia"/>
        </w:rPr>
        <w:t>流程图</w:t>
      </w:r>
    </w:p>
    <w:p w14:paraId="1F10ED10" w14:textId="77777777" w:rsidR="00373416" w:rsidRPr="00373416" w:rsidRDefault="00373416" w:rsidP="00373416">
      <w:pPr>
        <w:pStyle w:val="a3"/>
      </w:pPr>
    </w:p>
    <w:p w14:paraId="641FABF5" w14:textId="16C0F5CB" w:rsidR="00373416" w:rsidRDefault="001A2679" w:rsidP="00373416">
      <w:pPr>
        <w:pStyle w:val="a3"/>
      </w:pPr>
      <w:r w:rsidRPr="001A2679">
        <w:rPr>
          <w:rFonts w:hint="eastAsia"/>
        </w:rPr>
        <w:t>系统架构图如</w:t>
      </w:r>
      <w:r w:rsidR="003C6DD1">
        <w:fldChar w:fldCharType="begin"/>
      </w:r>
      <w:r w:rsidR="003C6DD1">
        <w:instrText xml:space="preserve"> </w:instrText>
      </w:r>
      <w:r w:rsidR="003C6DD1">
        <w:rPr>
          <w:rFonts w:hint="eastAsia"/>
        </w:rPr>
        <w:instrText>REF _Ref69303871 \h</w:instrText>
      </w:r>
      <w:r w:rsidR="003C6DD1">
        <w:instrText xml:space="preserve"> </w:instrText>
      </w:r>
      <w:r w:rsidR="003C6DD1">
        <w:fldChar w:fldCharType="separate"/>
      </w:r>
      <w:r w:rsidR="003C6DD1">
        <w:rPr>
          <w:rFonts w:hint="eastAsia"/>
        </w:rPr>
        <w:t>图</w:t>
      </w:r>
      <w:r w:rsidR="003C6DD1">
        <w:rPr>
          <w:noProof/>
        </w:rPr>
        <w:t>2</w:t>
      </w:r>
      <w:r w:rsidR="003C6DD1">
        <w:t>.</w:t>
      </w:r>
      <w:r w:rsidR="003C6DD1">
        <w:rPr>
          <w:noProof/>
        </w:rPr>
        <w:t>3</w:t>
      </w:r>
      <w:r w:rsidR="003C6DD1">
        <w:fldChar w:fldCharType="end"/>
      </w:r>
      <w:r w:rsidRPr="001A2679">
        <w:rPr>
          <w:rFonts w:hint="eastAsia"/>
        </w:rPr>
        <w:t>所示。</w:t>
      </w:r>
    </w:p>
    <w:p w14:paraId="21B7342D" w14:textId="77777777" w:rsidR="00D918CC" w:rsidRDefault="00D918CC" w:rsidP="00D918CC">
      <w:pPr>
        <w:pStyle w:val="ab"/>
      </w:pPr>
      <w:r>
        <w:lastRenderedPageBreak/>
        <w:drawing>
          <wp:inline distT="0" distB="0" distL="0" distR="0" wp14:anchorId="56C866DC" wp14:editId="7E2F4584">
            <wp:extent cx="5640220" cy="6375400"/>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45697" cy="6381591"/>
                    </a:xfrm>
                    <a:prstGeom prst="rect">
                      <a:avLst/>
                    </a:prstGeom>
                    <a:noFill/>
                  </pic:spPr>
                </pic:pic>
              </a:graphicData>
            </a:graphic>
          </wp:inline>
        </w:drawing>
      </w:r>
    </w:p>
    <w:p w14:paraId="7AE985A1" w14:textId="5A3EF7BB" w:rsidR="00DB3D53" w:rsidRDefault="00D918CC" w:rsidP="00D918CC">
      <w:pPr>
        <w:pStyle w:val="ae"/>
      </w:pPr>
      <w:bookmarkStart w:id="20" w:name="_Ref69303871"/>
      <w:r>
        <w:rPr>
          <w:rFonts w:hint="eastAsia"/>
        </w:rPr>
        <w:t>图</w:t>
      </w:r>
      <w:r w:rsidR="00124213">
        <w:fldChar w:fldCharType="begin"/>
      </w:r>
      <w:r w:rsidR="00124213">
        <w:instrText xml:space="preserve"> </w:instrText>
      </w:r>
      <w:r w:rsidR="00124213">
        <w:rPr>
          <w:rFonts w:hint="eastAsia"/>
        </w:rPr>
        <w:instrText>STYLEREF 1 \s</w:instrText>
      </w:r>
      <w:r w:rsidR="00124213">
        <w:instrText xml:space="preserve"> </w:instrText>
      </w:r>
      <w:r w:rsidR="00124213">
        <w:fldChar w:fldCharType="separate"/>
      </w:r>
      <w:r w:rsidR="00124213">
        <w:rPr>
          <w:noProof/>
        </w:rPr>
        <w:t>2</w:t>
      </w:r>
      <w:r w:rsidR="00124213">
        <w:fldChar w:fldCharType="end"/>
      </w:r>
      <w:r w:rsidR="00124213">
        <w:t>.</w:t>
      </w:r>
      <w:r w:rsidR="00124213">
        <w:fldChar w:fldCharType="begin"/>
      </w:r>
      <w:r w:rsidR="00124213">
        <w:instrText xml:space="preserve"> </w:instrText>
      </w:r>
      <w:r w:rsidR="00124213">
        <w:rPr>
          <w:rFonts w:hint="eastAsia"/>
        </w:rPr>
        <w:instrText xml:space="preserve">SEQ </w:instrText>
      </w:r>
      <w:r w:rsidR="00124213">
        <w:rPr>
          <w:rFonts w:hint="eastAsia"/>
        </w:rPr>
        <w:instrText>图</w:instrText>
      </w:r>
      <w:r w:rsidR="00124213">
        <w:rPr>
          <w:rFonts w:hint="eastAsia"/>
        </w:rPr>
        <w:instrText xml:space="preserve"> \* ARABIC \s 1</w:instrText>
      </w:r>
      <w:r w:rsidR="00124213">
        <w:instrText xml:space="preserve"> </w:instrText>
      </w:r>
      <w:r w:rsidR="00124213">
        <w:fldChar w:fldCharType="separate"/>
      </w:r>
      <w:r w:rsidR="00124213">
        <w:rPr>
          <w:noProof/>
        </w:rPr>
        <w:t>3</w:t>
      </w:r>
      <w:r w:rsidR="00124213">
        <w:fldChar w:fldCharType="end"/>
      </w:r>
      <w:bookmarkEnd w:id="20"/>
      <w:r>
        <w:t xml:space="preserve"> </w:t>
      </w:r>
      <w:r w:rsidRPr="001E2AE2">
        <w:rPr>
          <w:rFonts w:hint="eastAsia"/>
        </w:rPr>
        <w:t>系统架构图</w:t>
      </w:r>
    </w:p>
    <w:p w14:paraId="383B6A3E" w14:textId="673C5D0E" w:rsidR="00DB3D53" w:rsidRDefault="00DB3D53" w:rsidP="00373416">
      <w:pPr>
        <w:pStyle w:val="a3"/>
      </w:pPr>
    </w:p>
    <w:p w14:paraId="11CACC6A" w14:textId="4DC21E2E" w:rsidR="007B46FC" w:rsidRDefault="007B46FC" w:rsidP="007B46FC">
      <w:pPr>
        <w:pStyle w:val="2"/>
      </w:pPr>
      <w:bookmarkStart w:id="21" w:name="_Toc69416470"/>
      <w:r>
        <w:rPr>
          <w:rFonts w:hint="eastAsia"/>
        </w:rPr>
        <w:t>技术选型</w:t>
      </w:r>
      <w:bookmarkEnd w:id="21"/>
    </w:p>
    <w:p w14:paraId="29FC25B9" w14:textId="77777777" w:rsidR="003631D4" w:rsidRDefault="003631D4" w:rsidP="003631D4">
      <w:pPr>
        <w:pStyle w:val="a3"/>
      </w:pPr>
      <w:r>
        <w:rPr>
          <w:rFonts w:hint="eastAsia"/>
        </w:rPr>
        <w:t>（</w:t>
      </w:r>
      <w:r>
        <w:rPr>
          <w:rFonts w:hint="eastAsia"/>
        </w:rPr>
        <w:t>undone</w:t>
      </w:r>
      <w:r>
        <w:rPr>
          <w:rFonts w:hint="eastAsia"/>
        </w:rPr>
        <w:t>，去重）</w:t>
      </w:r>
    </w:p>
    <w:p w14:paraId="4770E79E" w14:textId="0F651D2F" w:rsidR="00DF32B0" w:rsidRDefault="00DF32B0" w:rsidP="00FB3DDF">
      <w:pPr>
        <w:pStyle w:val="a3"/>
      </w:pPr>
      <w:r>
        <w:rPr>
          <w:rFonts w:hint="eastAsia"/>
        </w:rPr>
        <w:t>在项目过程中使用了一些第三方库，包括</w:t>
      </w:r>
      <w:proofErr w:type="spellStart"/>
      <w:r w:rsidRPr="00DF32B0">
        <w:t>ClientJS</w:t>
      </w:r>
      <w:proofErr w:type="spellEnd"/>
      <w:r>
        <w:rPr>
          <w:rFonts w:hint="eastAsia"/>
        </w:rPr>
        <w:t>、</w:t>
      </w:r>
      <w:proofErr w:type="spellStart"/>
      <w:r>
        <w:rPr>
          <w:rFonts w:hint="eastAsia"/>
        </w:rPr>
        <w:t>Dexie</w:t>
      </w:r>
      <w:proofErr w:type="spellEnd"/>
      <w:r>
        <w:rPr>
          <w:rFonts w:hint="eastAsia"/>
        </w:rPr>
        <w:t>等。主要通过</w:t>
      </w:r>
      <w:r>
        <w:rPr>
          <w:rFonts w:hint="eastAsia"/>
        </w:rPr>
        <w:t>C</w:t>
      </w:r>
      <w:r>
        <w:t>DN</w:t>
      </w:r>
      <w:r>
        <w:rPr>
          <w:rFonts w:hint="eastAsia"/>
        </w:rPr>
        <w:t>与</w:t>
      </w:r>
      <w:r>
        <w:rPr>
          <w:rFonts w:hint="eastAsia"/>
        </w:rPr>
        <w:t>N</w:t>
      </w:r>
      <w:r>
        <w:t>PM</w:t>
      </w:r>
      <w:r>
        <w:rPr>
          <w:rFonts w:hint="eastAsia"/>
        </w:rPr>
        <w:t>的方式引入和管理依赖。</w:t>
      </w:r>
    </w:p>
    <w:p w14:paraId="0CC6BBED" w14:textId="1CACF6DD" w:rsidR="008E6EF9" w:rsidRDefault="008E6EF9" w:rsidP="008E6EF9">
      <w:pPr>
        <w:pStyle w:val="a3"/>
      </w:pPr>
      <w:r>
        <w:rPr>
          <w:rFonts w:hint="eastAsia"/>
        </w:rPr>
        <w:lastRenderedPageBreak/>
        <w:t xml:space="preserve">CDN </w:t>
      </w:r>
      <w:r>
        <w:rPr>
          <w:rFonts w:hint="eastAsia"/>
        </w:rPr>
        <w:t>的全称是</w:t>
      </w:r>
      <w:r>
        <w:rPr>
          <w:rFonts w:hint="eastAsia"/>
        </w:rPr>
        <w:t xml:space="preserve"> Content Delivery Network</w:t>
      </w:r>
      <w:r>
        <w:rPr>
          <w:rFonts w:hint="eastAsia"/>
        </w:rPr>
        <w:t>，即内容分发网络。使用</w:t>
      </w:r>
      <w:r>
        <w:rPr>
          <w:rFonts w:hint="eastAsia"/>
        </w:rPr>
        <w:t>CDN</w:t>
      </w:r>
      <w:r>
        <w:rPr>
          <w:rFonts w:hint="eastAsia"/>
        </w:rPr>
        <w:t>引用的一个好处是可以从缓存中加载</w:t>
      </w:r>
      <w:r>
        <w:rPr>
          <w:rFonts w:hint="eastAsia"/>
        </w:rPr>
        <w:t xml:space="preserve"> </w:t>
      </w:r>
      <w:proofErr w:type="spellStart"/>
      <w:r>
        <w:t>J</w:t>
      </w:r>
      <w:r>
        <w:rPr>
          <w:rFonts w:hint="eastAsia"/>
        </w:rPr>
        <w:t>Query</w:t>
      </w:r>
      <w:proofErr w:type="spellEnd"/>
      <w:r>
        <w:rPr>
          <w:rFonts w:hint="eastAsia"/>
        </w:rPr>
        <w:t>，减少加载时间。同时，大多数</w:t>
      </w:r>
      <w:r>
        <w:rPr>
          <w:rFonts w:hint="eastAsia"/>
        </w:rPr>
        <w:t xml:space="preserve"> CDN </w:t>
      </w:r>
      <w:r>
        <w:rPr>
          <w:rFonts w:hint="eastAsia"/>
        </w:rPr>
        <w:t>都可以确保当用户请求文件时，会从离用户最近的服务器上返回响应，这样也可以提高加载速度。</w:t>
      </w:r>
    </w:p>
    <w:p w14:paraId="351D465A" w14:textId="487DD6B6" w:rsidR="008E6EF9" w:rsidRDefault="008E6EF9" w:rsidP="008E6EF9">
      <w:pPr>
        <w:pStyle w:val="a3"/>
      </w:pPr>
      <w:r>
        <w:t>NPM</w:t>
      </w:r>
      <w:r>
        <w:rPr>
          <w:rFonts w:hint="eastAsia"/>
        </w:rPr>
        <w:t>全称为</w:t>
      </w:r>
      <w:r>
        <w:rPr>
          <w:rFonts w:hint="eastAsia"/>
        </w:rPr>
        <w:t xml:space="preserve"> Node Package Manager</w:t>
      </w:r>
      <w:r>
        <w:rPr>
          <w:rFonts w:hint="eastAsia"/>
        </w:rPr>
        <w:t>，是随同</w:t>
      </w:r>
      <w:r>
        <w:rPr>
          <w:rFonts w:hint="eastAsia"/>
        </w:rPr>
        <w:t>Node.js</w:t>
      </w:r>
      <w:r>
        <w:rPr>
          <w:rFonts w:hint="eastAsia"/>
        </w:rPr>
        <w:t>一起安装的包管理工具，能解决</w:t>
      </w:r>
      <w:r>
        <w:rPr>
          <w:rFonts w:hint="eastAsia"/>
        </w:rPr>
        <w:t>Node.js</w:t>
      </w:r>
      <w:r>
        <w:rPr>
          <w:rFonts w:hint="eastAsia"/>
        </w:rPr>
        <w:t>代码部署上的很多问题。最初用来作为</w:t>
      </w:r>
      <w:r>
        <w:rPr>
          <w:rFonts w:hint="eastAsia"/>
        </w:rPr>
        <w:t>Node.js</w:t>
      </w:r>
      <w:r>
        <w:rPr>
          <w:rFonts w:hint="eastAsia"/>
        </w:rPr>
        <w:t>的包管理器，但是随着其它构建工具的发展，</w:t>
      </w:r>
      <w:r w:rsidR="00D72AC7">
        <w:t>NPM</w:t>
      </w:r>
      <w:r>
        <w:rPr>
          <w:rFonts w:hint="eastAsia"/>
        </w:rPr>
        <w:t>已经可以用来安装、管理和分享</w:t>
      </w:r>
      <w:r>
        <w:rPr>
          <w:rFonts w:hint="eastAsia"/>
        </w:rPr>
        <w:t>JavaScript</w:t>
      </w:r>
      <w:r>
        <w:rPr>
          <w:rFonts w:hint="eastAsia"/>
        </w:rPr>
        <w:t>包，同时会自动处理多个</w:t>
      </w:r>
      <w:proofErr w:type="gramStart"/>
      <w:r>
        <w:rPr>
          <w:rFonts w:hint="eastAsia"/>
        </w:rPr>
        <w:t>包之间</w:t>
      </w:r>
      <w:proofErr w:type="gramEnd"/>
      <w:r>
        <w:rPr>
          <w:rFonts w:hint="eastAsia"/>
        </w:rPr>
        <w:t>的依赖。</w:t>
      </w:r>
    </w:p>
    <w:p w14:paraId="14FB0B55" w14:textId="77777777" w:rsidR="005377C4" w:rsidRDefault="00A87A28" w:rsidP="0006508B">
      <w:pPr>
        <w:pStyle w:val="a3"/>
      </w:pPr>
      <w:r>
        <w:rPr>
          <w:rFonts w:hint="eastAsia"/>
        </w:rPr>
        <w:t>在区分不同用户时，用到了不同的浏览器指纹作为区分依据。</w:t>
      </w:r>
      <w:r w:rsidRPr="00A87A28">
        <w:rPr>
          <w:rFonts w:hint="eastAsia"/>
        </w:rPr>
        <w:t>浏览器指纹可以简单分为普通指纹和高级指纹，普通指纹可以理解为容易被发现并且容易修改的部分，例如</w:t>
      </w:r>
      <w:r w:rsidR="007E484C">
        <w:t>HTTP</w:t>
      </w:r>
      <w:r w:rsidRPr="00A87A28">
        <w:rPr>
          <w:rFonts w:hint="eastAsia"/>
        </w:rPr>
        <w:t>的</w:t>
      </w:r>
      <w:r w:rsidR="007E484C">
        <w:t>H</w:t>
      </w:r>
      <w:r w:rsidRPr="00A87A28">
        <w:rPr>
          <w:rFonts w:hint="eastAsia"/>
        </w:rPr>
        <w:t>eader</w:t>
      </w:r>
      <w:r w:rsidRPr="00A87A28">
        <w:rPr>
          <w:rFonts w:hint="eastAsia"/>
        </w:rPr>
        <w:t>。高级指纹则几乎可以直接确定一个独一无二的浏览器身份，例如</w:t>
      </w:r>
      <w:r w:rsidRPr="00A87A28">
        <w:rPr>
          <w:rFonts w:hint="eastAsia"/>
        </w:rPr>
        <w:t>Canvas</w:t>
      </w:r>
      <w:r w:rsidRPr="00A87A28">
        <w:rPr>
          <w:rFonts w:hint="eastAsia"/>
        </w:rPr>
        <w:t>指纹、</w:t>
      </w:r>
      <w:proofErr w:type="spellStart"/>
      <w:r w:rsidRPr="00A87A28">
        <w:rPr>
          <w:rFonts w:hint="eastAsia"/>
        </w:rPr>
        <w:t>AudioContex</w:t>
      </w:r>
      <w:proofErr w:type="spellEnd"/>
      <w:r w:rsidRPr="00A87A28">
        <w:rPr>
          <w:rFonts w:hint="eastAsia"/>
        </w:rPr>
        <w:t>指纹。</w:t>
      </w:r>
      <w:r w:rsidR="007E317F">
        <w:rPr>
          <w:rFonts w:hint="eastAsia"/>
        </w:rPr>
        <w:t>上述指纹</w:t>
      </w:r>
      <w:r w:rsidR="007E317F" w:rsidRPr="007E317F">
        <w:rPr>
          <w:rFonts w:hint="eastAsia"/>
        </w:rPr>
        <w:t>都是从同一个浏览器上获得，很多特征值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指纹在相同设备的不同浏览器打开会不尽相同。</w:t>
      </w:r>
    </w:p>
    <w:p w14:paraId="7C0B1618" w14:textId="7E977F49" w:rsidR="0006508B" w:rsidRDefault="007E317F" w:rsidP="0006508B">
      <w:pPr>
        <w:pStyle w:val="a3"/>
      </w:pPr>
      <w:r w:rsidRPr="007E317F">
        <w:rPr>
          <w:rFonts w:hint="eastAsia"/>
        </w:rPr>
        <w:t>跨浏览器指纹</w:t>
      </w:r>
      <w:r w:rsidRPr="007E317F">
        <w:rPr>
          <w:rFonts w:hint="eastAsia"/>
        </w:rPr>
        <w:t>Fingerprint</w:t>
      </w:r>
      <w:r w:rsidRPr="007E317F">
        <w:rPr>
          <w:rFonts w:hint="eastAsia"/>
        </w:rPr>
        <w:t>就是即便是在不同浏览器上也可以取得相同或者近似值的稳定浏览器特征。</w:t>
      </w:r>
      <w:r w:rsidR="0006508B">
        <w:rPr>
          <w:rFonts w:hint="eastAsia"/>
        </w:rPr>
        <w:t>Fingerprint</w:t>
      </w:r>
      <w:r w:rsidR="0006508B">
        <w:rPr>
          <w:rFonts w:hint="eastAsia"/>
        </w:rPr>
        <w:t>是通过获取浏览器具有辨识度的信息，进行一些计算得出的值。特征值可以是</w:t>
      </w:r>
      <w:r w:rsidR="0006508B">
        <w:rPr>
          <w:rFonts w:hint="eastAsia"/>
        </w:rPr>
        <w:t>UA</w:t>
      </w:r>
      <w:r w:rsidR="0006508B">
        <w:rPr>
          <w:rFonts w:hint="eastAsia"/>
        </w:rPr>
        <w:t>、时区、地理位置或者是使用的语言等。这些特征值具有不同的信息熵，信息熵大的特征值对于唯一确定一位用户更有作用。而将指纹信息综合起来，可以大大降低碰撞率，提高客户端</w:t>
      </w:r>
      <w:proofErr w:type="spellStart"/>
      <w:r w:rsidR="0006508B">
        <w:rPr>
          <w:rFonts w:hint="eastAsia"/>
        </w:rPr>
        <w:t>uuid</w:t>
      </w:r>
      <w:proofErr w:type="spellEnd"/>
      <w:r w:rsidR="0006508B">
        <w:rPr>
          <w:rFonts w:hint="eastAsia"/>
        </w:rPr>
        <w:t>的准确性。因此往往会在综合特征值计算</w:t>
      </w:r>
      <w:r w:rsidR="0006508B">
        <w:rPr>
          <w:rFonts w:hint="eastAsia"/>
        </w:rPr>
        <w:t>fingerprint</w:t>
      </w:r>
      <w:r w:rsidR="0006508B">
        <w:rPr>
          <w:rFonts w:hint="eastAsia"/>
        </w:rPr>
        <w:t>时，给信息熵较大的特征值更大的权重。</w:t>
      </w:r>
    </w:p>
    <w:p w14:paraId="205C66C1" w14:textId="0AA718D9" w:rsidR="00FB3DDF" w:rsidRDefault="00FB3DDF" w:rsidP="00FB3DDF">
      <w:pPr>
        <w:pStyle w:val="a3"/>
      </w:pPr>
      <w:r>
        <w:rPr>
          <w:rFonts w:hint="eastAsia"/>
        </w:rPr>
        <w:t>选择前端数据存储时考虑了</w:t>
      </w:r>
      <w:r>
        <w:rPr>
          <w:rFonts w:hint="eastAsia"/>
        </w:rPr>
        <w:t>LocalStorage</w:t>
      </w:r>
      <w:r>
        <w:rPr>
          <w:rFonts w:hint="eastAsia"/>
        </w:rPr>
        <w:t>、</w:t>
      </w:r>
      <w:r>
        <w:rPr>
          <w:rFonts w:hint="eastAsia"/>
        </w:rPr>
        <w:t>WebSQL</w:t>
      </w:r>
      <w:r>
        <w:rPr>
          <w:rFonts w:hint="eastAsia"/>
        </w:rPr>
        <w:t>与</w:t>
      </w:r>
      <w:r>
        <w:rPr>
          <w:rFonts w:hint="eastAsia"/>
        </w:rPr>
        <w:t>IndexedDB</w:t>
      </w:r>
      <w:r>
        <w:rPr>
          <w:rFonts w:hint="eastAsia"/>
        </w:rPr>
        <w:t>。虽然</w:t>
      </w:r>
      <w:r>
        <w:rPr>
          <w:rFonts w:hint="eastAsia"/>
        </w:rPr>
        <w:t>LocalStorage</w:t>
      </w:r>
      <w:r>
        <w:rPr>
          <w:rFonts w:hint="eastAsia"/>
        </w:rPr>
        <w:t>是用</w:t>
      </w:r>
      <w:r>
        <w:rPr>
          <w:rFonts w:hint="eastAsia"/>
        </w:rPr>
        <w:t>key-value</w:t>
      </w:r>
      <w:r>
        <w:rPr>
          <w:rFonts w:hint="eastAsia"/>
        </w:rPr>
        <w:t>键值的模式存储数据，但它都是通过字符串形式进行数据的存储，而且</w:t>
      </w:r>
      <w:r>
        <w:rPr>
          <w:rFonts w:hint="eastAsia"/>
        </w:rPr>
        <w:t>LocalStorage</w:t>
      </w:r>
      <w:r>
        <w:rPr>
          <w:rFonts w:hint="eastAsia"/>
        </w:rPr>
        <w:t>的容量</w:t>
      </w:r>
      <w:r>
        <w:rPr>
          <w:rFonts w:hint="eastAsia"/>
        </w:rPr>
        <w:t xml:space="preserve"> </w:t>
      </w:r>
      <w:r>
        <w:rPr>
          <w:rFonts w:hint="eastAsia"/>
        </w:rPr>
        <w:t>仅在</w:t>
      </w:r>
      <w:r>
        <w:rPr>
          <w:rFonts w:hint="eastAsia"/>
        </w:rPr>
        <w:t xml:space="preserve"> 2.5MB </w:t>
      </w:r>
      <w:r>
        <w:rPr>
          <w:rFonts w:hint="eastAsia"/>
        </w:rPr>
        <w:t>到</w:t>
      </w:r>
      <w:r>
        <w:rPr>
          <w:rFonts w:hint="eastAsia"/>
        </w:rPr>
        <w:t xml:space="preserve"> 10MB </w:t>
      </w:r>
      <w:r>
        <w:rPr>
          <w:rFonts w:hint="eastAsia"/>
        </w:rPr>
        <w:t>之间，并且不提供搜索功能，不能建立自定义的索引，因此对于数据的查找并不方便。</w:t>
      </w:r>
      <w:r w:rsidR="00D877C1">
        <w:rPr>
          <w:rFonts w:hint="eastAsia"/>
        </w:rPr>
        <w:t>而</w:t>
      </w:r>
      <w:r>
        <w:rPr>
          <w:rFonts w:hint="eastAsia"/>
        </w:rPr>
        <w:t>WebSQL</w:t>
      </w:r>
      <w:r>
        <w:rPr>
          <w:rFonts w:hint="eastAsia"/>
        </w:rPr>
        <w:t>已经停止维护，只有</w:t>
      </w:r>
      <w:r>
        <w:rPr>
          <w:rFonts w:hint="eastAsia"/>
        </w:rPr>
        <w:t>Chrome</w:t>
      </w:r>
      <w:r>
        <w:rPr>
          <w:rFonts w:hint="eastAsia"/>
        </w:rPr>
        <w:t>还支持</w:t>
      </w:r>
      <w:r>
        <w:rPr>
          <w:rFonts w:hint="eastAsia"/>
        </w:rPr>
        <w:t>WebSQL</w:t>
      </w:r>
      <w:r>
        <w:rPr>
          <w:rFonts w:hint="eastAsia"/>
        </w:rPr>
        <w:t>，因此采用了更为兼容的</w:t>
      </w:r>
      <w:r>
        <w:rPr>
          <w:rFonts w:hint="eastAsia"/>
        </w:rPr>
        <w:t>IndexedDB</w:t>
      </w:r>
      <w:r>
        <w:rPr>
          <w:rFonts w:hint="eastAsia"/>
        </w:rPr>
        <w:t>。</w:t>
      </w:r>
      <w:r>
        <w:rPr>
          <w:rFonts w:hint="eastAsia"/>
        </w:rPr>
        <w:t>IndexedDB</w:t>
      </w:r>
      <w:r>
        <w:rPr>
          <w:rFonts w:hint="eastAsia"/>
        </w:rPr>
        <w:t>为</w:t>
      </w:r>
      <w:r>
        <w:rPr>
          <w:rFonts w:hint="eastAsia"/>
        </w:rPr>
        <w:t>No</w:t>
      </w:r>
      <w:r w:rsidR="00263DED">
        <w:t>SQL</w:t>
      </w:r>
      <w:r>
        <w:rPr>
          <w:rFonts w:hint="eastAsia"/>
        </w:rPr>
        <w:t>型数据库，支持查找、建立索引等。</w:t>
      </w:r>
    </w:p>
    <w:p w14:paraId="0243B84A" w14:textId="13DEBAA1" w:rsidR="00FB3DDF" w:rsidRDefault="00FB3DDF" w:rsidP="00FB3DDF">
      <w:pPr>
        <w:pStyle w:val="a3"/>
      </w:pPr>
      <w:r>
        <w:rPr>
          <w:rFonts w:hint="eastAsia"/>
        </w:rPr>
        <w:t>NoSQL</w:t>
      </w:r>
      <w:r>
        <w:rPr>
          <w:rFonts w:hint="eastAsia"/>
        </w:rPr>
        <w:t>是非关系型的数据库，也称作</w:t>
      </w:r>
      <w:r>
        <w:rPr>
          <w:rFonts w:hint="eastAsia"/>
        </w:rPr>
        <w:t>Not Only SQL</w:t>
      </w:r>
      <w:r>
        <w:rPr>
          <w:rFonts w:hint="eastAsia"/>
        </w:rPr>
        <w:t>，是对不同于传统的关系型数据库的数据库管理系统的统称。</w:t>
      </w:r>
      <w:r>
        <w:rPr>
          <w:rFonts w:hint="eastAsia"/>
        </w:rPr>
        <w:t>NoSQL</w:t>
      </w:r>
      <w:r>
        <w:rPr>
          <w:rFonts w:hint="eastAsia"/>
        </w:rPr>
        <w:t>用于超大规模数据的存储，这些类型的数据存储不需要固定的模式，无需多余操作就可以横向扩展。</w:t>
      </w:r>
    </w:p>
    <w:p w14:paraId="79B18C31" w14:textId="6C58F96C"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并不完善，因此使用</w:t>
      </w:r>
      <w:proofErr w:type="spellStart"/>
      <w:r w:rsidR="00DF32B0">
        <w:t>D</w:t>
      </w:r>
      <w:r>
        <w:rPr>
          <w:rFonts w:hint="eastAsia"/>
        </w:rPr>
        <w:t>exie</w:t>
      </w:r>
      <w:proofErr w:type="spellEnd"/>
      <w:r>
        <w:rPr>
          <w:rFonts w:hint="eastAsia"/>
        </w:rPr>
        <w:t>封装的</w:t>
      </w:r>
      <w:r>
        <w:rPr>
          <w:rFonts w:hint="eastAsia"/>
        </w:rPr>
        <w:t>API</w:t>
      </w:r>
      <w:r>
        <w:rPr>
          <w:rFonts w:hint="eastAsia"/>
        </w:rPr>
        <w:t>来简化对</w:t>
      </w:r>
      <w:r>
        <w:rPr>
          <w:rFonts w:hint="eastAsia"/>
        </w:rPr>
        <w:t>IndexedDB</w:t>
      </w:r>
      <w:r>
        <w:rPr>
          <w:rFonts w:hint="eastAsia"/>
        </w:rPr>
        <w:t>的操作。</w:t>
      </w:r>
    </w:p>
    <w:p w14:paraId="25556800" w14:textId="7B019219" w:rsidR="007B46FC" w:rsidRDefault="00F33088" w:rsidP="00373416">
      <w:pPr>
        <w:pStyle w:val="a3"/>
      </w:pPr>
      <w:r>
        <w:rPr>
          <w:rFonts w:hint="eastAsia"/>
        </w:rPr>
        <w:lastRenderedPageBreak/>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B42A0F">
        <w:rPr>
          <w:rFonts w:hint="eastAsia"/>
        </w:rPr>
        <w:t>采用</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开发</w:t>
      </w:r>
      <w:r w:rsidR="000F7767">
        <w:rPr>
          <w:rFonts w:hint="eastAsia"/>
        </w:rPr>
        <w:t>Node</w:t>
      </w:r>
      <w:r w:rsidR="000F7767">
        <w:t>.</w:t>
      </w:r>
      <w:r w:rsidR="000F7767">
        <w:rPr>
          <w:rFonts w:hint="eastAsia"/>
        </w:rPr>
        <w:t>js</w:t>
      </w:r>
      <w:r w:rsidR="000F6835">
        <w:rPr>
          <w:rFonts w:hint="eastAsia"/>
        </w:rPr>
        <w:t>，服务器使用</w:t>
      </w:r>
      <w:r w:rsidR="000F6835">
        <w:rPr>
          <w:rFonts w:hint="eastAsia"/>
        </w:rPr>
        <w:t>Nginx</w:t>
      </w:r>
      <w:r w:rsidR="000F6835">
        <w:rPr>
          <w:rFonts w:hint="eastAsia"/>
        </w:rPr>
        <w:t>。</w:t>
      </w:r>
    </w:p>
    <w:p w14:paraId="463FCF53" w14:textId="77777777" w:rsidR="009A4A59" w:rsidRDefault="009A4A59" w:rsidP="009A4A59">
      <w:pPr>
        <w:pStyle w:val="a3"/>
      </w:pPr>
      <w:r w:rsidRPr="00D35594">
        <w:rPr>
          <w:rFonts w:hint="eastAsia"/>
        </w:rPr>
        <w:t>Nginx</w:t>
      </w:r>
      <w:r w:rsidRPr="00D35594">
        <w:rPr>
          <w:rFonts w:hint="eastAsia"/>
        </w:rPr>
        <w:t>是一款是由俄罗斯的程序设计</w:t>
      </w:r>
      <w:proofErr w:type="gramStart"/>
      <w:r w:rsidRPr="00D35594">
        <w:rPr>
          <w:rFonts w:hint="eastAsia"/>
        </w:rPr>
        <w:t>师开发</w:t>
      </w:r>
      <w:proofErr w:type="gramEnd"/>
      <w:r w:rsidRPr="00D35594">
        <w:rPr>
          <w:rFonts w:hint="eastAsia"/>
        </w:rPr>
        <w:t>的高性能轻量级</w:t>
      </w:r>
      <w:r w:rsidRPr="00D35594">
        <w:rPr>
          <w:rFonts w:hint="eastAsia"/>
        </w:rPr>
        <w:t>Web</w:t>
      </w:r>
      <w:r w:rsidRPr="00D35594">
        <w:rPr>
          <w:rFonts w:hint="eastAsia"/>
        </w:rPr>
        <w:t>和反向代理服务器，也是一个</w:t>
      </w:r>
      <w:r w:rsidRPr="00D35594">
        <w:rPr>
          <w:rFonts w:hint="eastAsia"/>
        </w:rPr>
        <w:t>IMAP/POP3/SMTP</w:t>
      </w:r>
      <w:r>
        <w:rPr>
          <w:rFonts w:hint="eastAsia"/>
        </w:rPr>
        <w:t>邮件</w:t>
      </w:r>
      <w:r w:rsidRPr="00D35594">
        <w:rPr>
          <w:rFonts w:hint="eastAsia"/>
        </w:rPr>
        <w:t>代理服务器。</w:t>
      </w:r>
      <w:r w:rsidRPr="00D35594">
        <w:rPr>
          <w:rFonts w:hint="eastAsia"/>
        </w:rPr>
        <w:t xml:space="preserve">Nginx </w:t>
      </w:r>
      <w:r w:rsidRPr="00D35594">
        <w:rPr>
          <w:rFonts w:hint="eastAsia"/>
        </w:rPr>
        <w:t>可以在大多数</w:t>
      </w:r>
      <w:r w:rsidRPr="00D35594">
        <w:rPr>
          <w:rFonts w:hint="eastAsia"/>
        </w:rPr>
        <w:t xml:space="preserve"> Unix Linux OS </w:t>
      </w:r>
      <w:r w:rsidRPr="00D35594">
        <w:rPr>
          <w:rFonts w:hint="eastAsia"/>
        </w:rPr>
        <w:t>上编译运行，特点是占有内存少</w:t>
      </w:r>
      <w:r>
        <w:rPr>
          <w:rFonts w:hint="eastAsia"/>
        </w:rPr>
        <w:t>、</w:t>
      </w:r>
      <w:r w:rsidRPr="00D35594">
        <w:rPr>
          <w:rFonts w:hint="eastAsia"/>
        </w:rPr>
        <w:t>并发能力强</w:t>
      </w:r>
      <w:r>
        <w:rPr>
          <w:rFonts w:hint="eastAsia"/>
        </w:rPr>
        <w:t>。</w:t>
      </w:r>
      <w:r w:rsidRPr="00D35594">
        <w:rPr>
          <w:rFonts w:hint="eastAsia"/>
        </w:rPr>
        <w:t>Nginx</w:t>
      </w:r>
      <w:r w:rsidRPr="00D35594">
        <w:rPr>
          <w:rFonts w:hint="eastAsia"/>
        </w:rPr>
        <w:t>的并发能力在同类型的网页服务器中表现较好，也因它的稳定性、丰富的功能集、示例配置文件和</w:t>
      </w:r>
      <w:proofErr w:type="gramStart"/>
      <w:r w:rsidRPr="00D35594">
        <w:rPr>
          <w:rFonts w:hint="eastAsia"/>
        </w:rPr>
        <w:t>低系统</w:t>
      </w:r>
      <w:proofErr w:type="gramEnd"/>
      <w:r w:rsidRPr="00D35594">
        <w:rPr>
          <w:rFonts w:hint="eastAsia"/>
        </w:rPr>
        <w:t>资源的消耗而闻名。在高连接并发的情况下，</w:t>
      </w:r>
      <w:r w:rsidRPr="00D35594">
        <w:rPr>
          <w:rFonts w:hint="eastAsia"/>
        </w:rPr>
        <w:t>Nginx</w:t>
      </w:r>
      <w:r w:rsidRPr="00D35594">
        <w:rPr>
          <w:rFonts w:hint="eastAsia"/>
        </w:rPr>
        <w:t>是</w:t>
      </w:r>
      <w:r w:rsidRPr="00D35594">
        <w:rPr>
          <w:rFonts w:hint="eastAsia"/>
        </w:rPr>
        <w:t>Apache</w:t>
      </w:r>
      <w:r w:rsidRPr="00D35594">
        <w:rPr>
          <w:rFonts w:hint="eastAsia"/>
        </w:rPr>
        <w:t>服务器不错的替代品。</w:t>
      </w:r>
    </w:p>
    <w:p w14:paraId="621E88EC" w14:textId="558B0F6A" w:rsidR="000F6835" w:rsidRDefault="000F6835" w:rsidP="00373416">
      <w:pPr>
        <w:pStyle w:val="a3"/>
      </w:pPr>
      <w:r w:rsidRPr="000F6835">
        <w:rPr>
          <w:rFonts w:hint="eastAsia"/>
        </w:rPr>
        <w:t xml:space="preserve">Node.js </w:t>
      </w:r>
      <w:r w:rsidRPr="000F6835">
        <w:rPr>
          <w:rFonts w:hint="eastAsia"/>
        </w:rPr>
        <w:t>是一个开源与跨平台的</w:t>
      </w:r>
      <w:r w:rsidRPr="000F6835">
        <w:rPr>
          <w:rFonts w:hint="eastAsia"/>
        </w:rPr>
        <w:t xml:space="preserve"> JavaScript </w:t>
      </w:r>
      <w:r w:rsidRPr="000F6835">
        <w:rPr>
          <w:rFonts w:hint="eastAsia"/>
        </w:rPr>
        <w:t>运行时环境。得益于</w:t>
      </w:r>
      <w:r w:rsidRPr="000F6835">
        <w:rPr>
          <w:rFonts w:hint="eastAsia"/>
        </w:rPr>
        <w:t>Node.js</w:t>
      </w:r>
      <w:r w:rsidRPr="000F6835">
        <w:rPr>
          <w:rFonts w:hint="eastAsia"/>
        </w:rPr>
        <w:t>，为浏览器编写</w:t>
      </w:r>
      <w:r w:rsidRPr="000F6835">
        <w:rPr>
          <w:rFonts w:hint="eastAsia"/>
        </w:rPr>
        <w:t xml:space="preserve"> JavaScript </w:t>
      </w:r>
      <w:r w:rsidRPr="000F6835">
        <w:rPr>
          <w:rFonts w:hint="eastAsia"/>
        </w:rPr>
        <w:t>的前端开发者除了客户端代码之外还</w:t>
      </w:r>
      <w:r w:rsidR="00A81008">
        <w:rPr>
          <w:rFonts w:hint="eastAsia"/>
        </w:rPr>
        <w:t>，</w:t>
      </w:r>
      <w:r w:rsidRPr="000F6835">
        <w:rPr>
          <w:rFonts w:hint="eastAsia"/>
        </w:rPr>
        <w:t>可以编写服务器端代码而无需学习完全不同的语言。</w:t>
      </w:r>
      <w:r w:rsidRPr="000F6835">
        <w:rPr>
          <w:rFonts w:hint="eastAsia"/>
        </w:rPr>
        <w:t xml:space="preserve">Node.js </w:t>
      </w:r>
      <w:r w:rsidRPr="000F6835">
        <w:rPr>
          <w:rFonts w:hint="eastAsia"/>
        </w:rPr>
        <w:t>可以在一台服务器上处理数千个并发连接而无需引入管理线程并发的负担</w:t>
      </w:r>
      <w:r w:rsidR="00545210">
        <w:rPr>
          <w:rFonts w:hint="eastAsia"/>
        </w:rPr>
        <w:t>。</w:t>
      </w:r>
      <w:r w:rsidRPr="000F6835">
        <w:rPr>
          <w:rFonts w:hint="eastAsia"/>
        </w:rPr>
        <w:t>在</w:t>
      </w:r>
      <w:r w:rsidRPr="000F6835">
        <w:rPr>
          <w:rFonts w:hint="eastAsia"/>
        </w:rPr>
        <w:t xml:space="preserve"> Node.js </w:t>
      </w:r>
      <w:r w:rsidRPr="000F6835">
        <w:rPr>
          <w:rFonts w:hint="eastAsia"/>
        </w:rPr>
        <w:t>中</w:t>
      </w:r>
      <w:r w:rsidR="00545210">
        <w:rPr>
          <w:rFonts w:hint="eastAsia"/>
        </w:rPr>
        <w:t>还</w:t>
      </w:r>
      <w:r w:rsidRPr="000F6835">
        <w:rPr>
          <w:rFonts w:hint="eastAsia"/>
        </w:rPr>
        <w:t>可以使用新的</w:t>
      </w:r>
      <w:r w:rsidRPr="000F6835">
        <w:rPr>
          <w:rFonts w:hint="eastAsia"/>
        </w:rPr>
        <w:t xml:space="preserve"> ECMAScript </w:t>
      </w:r>
      <w:r w:rsidRPr="000F6835">
        <w:rPr>
          <w:rFonts w:hint="eastAsia"/>
        </w:rPr>
        <w:t>标准。</w:t>
      </w:r>
    </w:p>
    <w:p w14:paraId="52DB3A83" w14:textId="1958A635" w:rsidR="00AC1E80" w:rsidRDefault="009F5B00" w:rsidP="00373416">
      <w:pPr>
        <w:pStyle w:val="a3"/>
      </w:pPr>
      <w:r w:rsidRPr="009F5B00">
        <w:rPr>
          <w:rFonts w:hint="eastAsia"/>
        </w:rPr>
        <w:t xml:space="preserve">Express </w:t>
      </w:r>
      <w:r w:rsidRPr="009F5B00">
        <w:rPr>
          <w:rFonts w:hint="eastAsia"/>
        </w:rPr>
        <w:t>是一个保持最小规模的灵活的</w:t>
      </w:r>
      <w:r w:rsidRPr="009F5B00">
        <w:rPr>
          <w:rFonts w:hint="eastAsia"/>
        </w:rPr>
        <w:t xml:space="preserve"> Node.js Web </w:t>
      </w:r>
      <w:r w:rsidRPr="009F5B00">
        <w:rPr>
          <w:rFonts w:hint="eastAsia"/>
        </w:rPr>
        <w:t>应用程序开发框架，是目前最流行的基于</w:t>
      </w:r>
      <w:r w:rsidRPr="009F5B00">
        <w:rPr>
          <w:rFonts w:hint="eastAsia"/>
        </w:rPr>
        <w:t>Node.js</w:t>
      </w:r>
      <w:r w:rsidRPr="009F5B00">
        <w:rPr>
          <w:rFonts w:hint="eastAsia"/>
        </w:rPr>
        <w:t>的</w:t>
      </w:r>
      <w:r w:rsidRPr="009F5B00">
        <w:rPr>
          <w:rFonts w:hint="eastAsia"/>
        </w:rPr>
        <w:t>Web</w:t>
      </w:r>
      <w:r w:rsidRPr="009F5B00">
        <w:rPr>
          <w:rFonts w:hint="eastAsia"/>
        </w:rPr>
        <w:t>开发框架，为</w:t>
      </w:r>
      <w:r w:rsidRPr="009F5B00">
        <w:rPr>
          <w:rFonts w:hint="eastAsia"/>
        </w:rPr>
        <w:t xml:space="preserve"> Web </w:t>
      </w:r>
      <w:r w:rsidRPr="009F5B00">
        <w:rPr>
          <w:rFonts w:hint="eastAsia"/>
        </w:rPr>
        <w:t>和移动应用程序提供一组强大的功能。</w:t>
      </w:r>
      <w:r w:rsidRPr="009F5B00">
        <w:rPr>
          <w:rFonts w:hint="eastAsia"/>
        </w:rPr>
        <w:t xml:space="preserve">Express </w:t>
      </w:r>
      <w:r w:rsidRPr="009F5B00">
        <w:rPr>
          <w:rFonts w:hint="eastAsia"/>
        </w:rPr>
        <w:t>提供精简的基本</w:t>
      </w:r>
      <w:r w:rsidRPr="009F5B00">
        <w:rPr>
          <w:rFonts w:hint="eastAsia"/>
        </w:rPr>
        <w:t xml:space="preserve"> Web </w:t>
      </w:r>
      <w:r w:rsidRPr="009F5B00">
        <w:rPr>
          <w:rFonts w:hint="eastAsia"/>
        </w:rPr>
        <w:t>应用程序功能，同时保留了</w:t>
      </w:r>
      <w:r w:rsidRPr="009F5B00">
        <w:rPr>
          <w:rFonts w:hint="eastAsia"/>
        </w:rPr>
        <w:t xml:space="preserve">Node.js </w:t>
      </w:r>
      <w:r w:rsidRPr="009F5B00">
        <w:rPr>
          <w:rFonts w:hint="eastAsia"/>
        </w:rPr>
        <w:t>功能。</w:t>
      </w:r>
    </w:p>
    <w:p w14:paraId="54EF3850" w14:textId="2AC71CE7" w:rsidR="00D35594" w:rsidRPr="008B13D5" w:rsidRDefault="00D97F61" w:rsidP="00373416">
      <w:pPr>
        <w:pStyle w:val="a3"/>
      </w:pPr>
      <w:r w:rsidRPr="00D97F61">
        <w:rPr>
          <w:rFonts w:hint="eastAsia"/>
        </w:rPr>
        <w:t xml:space="preserve">CommonJS </w:t>
      </w:r>
      <w:r>
        <w:rPr>
          <w:rFonts w:hint="eastAsia"/>
        </w:rPr>
        <w:t>是开发</w:t>
      </w:r>
      <w:r w:rsidRPr="00D97F61">
        <w:rPr>
          <w:rFonts w:hint="eastAsia"/>
        </w:rPr>
        <w:t>Node</w:t>
      </w:r>
      <w:r>
        <w:t>.</w:t>
      </w:r>
      <w:r>
        <w:rPr>
          <w:rFonts w:hint="eastAsia"/>
        </w:rPr>
        <w:t>js</w:t>
      </w:r>
      <w:r w:rsidRPr="00D97F61">
        <w:rPr>
          <w:rFonts w:hint="eastAsia"/>
        </w:rPr>
        <w:t>应用</w:t>
      </w:r>
      <w:r>
        <w:rPr>
          <w:rFonts w:hint="eastAsia"/>
        </w:rPr>
        <w:t>的</w:t>
      </w:r>
      <w:r w:rsidRPr="00D97F61">
        <w:rPr>
          <w:rFonts w:hint="eastAsia"/>
        </w:rPr>
        <w:t>模块规范。</w:t>
      </w:r>
      <w:r w:rsidR="00E74362" w:rsidRPr="00D97F61">
        <w:rPr>
          <w:rFonts w:hint="eastAsia"/>
        </w:rPr>
        <w:t>Node</w:t>
      </w:r>
      <w:r w:rsidR="00E74362">
        <w:t>.</w:t>
      </w:r>
      <w:r w:rsidR="00E74362">
        <w:rPr>
          <w:rFonts w:hint="eastAsia"/>
        </w:rPr>
        <w:t>js</w:t>
      </w:r>
      <w:r w:rsidR="00E74362">
        <w:rPr>
          <w:rFonts w:hint="eastAsia"/>
        </w:rPr>
        <w:t>中</w:t>
      </w:r>
      <w:r w:rsidRPr="00D97F61">
        <w:rPr>
          <w:rFonts w:hint="eastAsia"/>
        </w:rPr>
        <w:t>每个文件就是一个模块，有自己的作用域。在一个文件里面定义的变量、函数、类，都是私有的，对其他文件不可见。</w:t>
      </w:r>
      <w:r w:rsidRPr="00D97F61">
        <w:rPr>
          <w:rFonts w:hint="eastAsia"/>
        </w:rPr>
        <w:t>CommonJS</w:t>
      </w:r>
      <w:r w:rsidRPr="00D97F61">
        <w:rPr>
          <w:rFonts w:hint="eastAsia"/>
        </w:rPr>
        <w:t>规范规定，每个模块内部，</w:t>
      </w:r>
      <w:r w:rsidRPr="00D97F61">
        <w:rPr>
          <w:rFonts w:hint="eastAsia"/>
        </w:rPr>
        <w:t>module</w:t>
      </w:r>
      <w:r w:rsidRPr="00D97F61">
        <w:rPr>
          <w:rFonts w:hint="eastAsia"/>
        </w:rPr>
        <w:t>变量代表当前模块。这个变量是一个对象，它的</w:t>
      </w:r>
      <w:r w:rsidRPr="00D97F61">
        <w:rPr>
          <w:rFonts w:hint="eastAsia"/>
        </w:rPr>
        <w:t>exports</w:t>
      </w:r>
      <w:r w:rsidRPr="00D97F61">
        <w:rPr>
          <w:rFonts w:hint="eastAsia"/>
        </w:rPr>
        <w:t>属性是对外的接口。</w:t>
      </w:r>
      <w:r w:rsidR="009D1E01" w:rsidRPr="00D97F61">
        <w:rPr>
          <w:rFonts w:hint="eastAsia"/>
        </w:rPr>
        <w:t>CommonJS</w:t>
      </w:r>
      <w:r w:rsidR="009D1E01">
        <w:rPr>
          <w:rFonts w:hint="eastAsia"/>
        </w:rPr>
        <w:t>地</w:t>
      </w:r>
      <w:r w:rsidRPr="00D97F61">
        <w:rPr>
          <w:rFonts w:hint="eastAsia"/>
        </w:rPr>
        <w:t>优点是所有代码都运行在模块作用域，不会污染全局作用域。模块可以多次加载，</w:t>
      </w:r>
      <w:r w:rsidR="00BF4C0D" w:rsidRPr="00D97F61">
        <w:rPr>
          <w:rFonts w:hint="eastAsia"/>
        </w:rPr>
        <w:t>加载的顺序就是模块在代码中出现的顺序。</w:t>
      </w:r>
      <w:r w:rsidRPr="00D97F61">
        <w:rPr>
          <w:rFonts w:hint="eastAsia"/>
        </w:rPr>
        <w:t>但是</w:t>
      </w:r>
      <w:r w:rsidR="007976FE" w:rsidRPr="00D97F61">
        <w:rPr>
          <w:rFonts w:hint="eastAsia"/>
        </w:rPr>
        <w:t>模块</w:t>
      </w:r>
      <w:r w:rsidRPr="00D97F61">
        <w:rPr>
          <w:rFonts w:hint="eastAsia"/>
        </w:rPr>
        <w:t>只会在第一次加载时运行一次，然后缓存运行结果，以后直接读取。要想让模块再次运行，必须清除缓存。</w:t>
      </w:r>
    </w:p>
    <w:p w14:paraId="73794C5D" w14:textId="09BEA5FC" w:rsidR="00F31AA4"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proofErr w:type="spellStart"/>
      <w:r w:rsidRPr="008B13D5">
        <w:rPr>
          <w:rFonts w:hint="eastAsia"/>
        </w:rPr>
        <w:t>Nosql</w:t>
      </w:r>
      <w:proofErr w:type="spellEnd"/>
      <w:r w:rsidRPr="008B13D5">
        <w:rPr>
          <w:rFonts w:hint="eastAsia"/>
        </w:rPr>
        <w:t>型数据库的</w:t>
      </w:r>
      <w:r w:rsidRPr="008B13D5">
        <w:rPr>
          <w:rFonts w:hint="eastAsia"/>
        </w:rPr>
        <w:t>MongoDB</w:t>
      </w:r>
      <w:r w:rsidRPr="008B13D5">
        <w:rPr>
          <w:rFonts w:hint="eastAsia"/>
        </w:rPr>
        <w:t>。</w:t>
      </w:r>
      <w:r w:rsidR="00D54C95">
        <w:rPr>
          <w:rFonts w:hint="eastAsia"/>
        </w:rPr>
        <w:t xml:space="preserve">MongoDB </w:t>
      </w:r>
      <w:r w:rsidR="00D54C95">
        <w:rPr>
          <w:rFonts w:hint="eastAsia"/>
        </w:rPr>
        <w:t>是一个基于分布式文件存储的数据库，旨在为</w:t>
      </w:r>
      <w:r w:rsidR="00D54C95">
        <w:rPr>
          <w:rFonts w:hint="eastAsia"/>
        </w:rPr>
        <w:t xml:space="preserve"> WEB </w:t>
      </w:r>
      <w:r w:rsidR="00D54C95">
        <w:rPr>
          <w:rFonts w:hint="eastAsia"/>
        </w:rPr>
        <w:t>应用提供可扩展的高性能数据存储解决方案。</w:t>
      </w:r>
      <w:r w:rsidR="00D54C95">
        <w:rPr>
          <w:rFonts w:hint="eastAsia"/>
        </w:rPr>
        <w:t xml:space="preserve">MongoDB </w:t>
      </w:r>
      <w:r w:rsidR="00D54C95">
        <w:rPr>
          <w:rFonts w:hint="eastAsia"/>
        </w:rPr>
        <w:t>是一个介于关系数据库和非关系数据库之间的产品，是非关系数据库当中功能最丰富，最像关系数据库的。</w:t>
      </w:r>
      <w:r w:rsidR="00D54C95">
        <w:rPr>
          <w:rFonts w:hint="eastAsia"/>
        </w:rPr>
        <w:t xml:space="preserve">MongoDB </w:t>
      </w:r>
      <w:r w:rsidR="00D54C95">
        <w:rPr>
          <w:rFonts w:hint="eastAsia"/>
        </w:rPr>
        <w:t>将数据存储为一个文档，</w:t>
      </w:r>
      <w:proofErr w:type="gramStart"/>
      <w:r w:rsidR="00D54C95">
        <w:rPr>
          <w:rFonts w:hint="eastAsia"/>
        </w:rPr>
        <w:t>数据结构由键值</w:t>
      </w:r>
      <w:proofErr w:type="gramEnd"/>
      <w:r w:rsidR="00D54C95">
        <w:rPr>
          <w:rFonts w:hint="eastAsia"/>
        </w:rPr>
        <w:t>(key=&gt;value)</w:t>
      </w:r>
      <w:r w:rsidR="00D54C95">
        <w:rPr>
          <w:rFonts w:hint="eastAsia"/>
        </w:rPr>
        <w:t>对组成。</w:t>
      </w:r>
      <w:r w:rsidR="00D54C95">
        <w:rPr>
          <w:rFonts w:hint="eastAsia"/>
        </w:rPr>
        <w:t xml:space="preserve">MongoDB </w:t>
      </w:r>
      <w:r w:rsidR="00D54C95">
        <w:rPr>
          <w:rFonts w:hint="eastAsia"/>
        </w:rPr>
        <w:t>文档类似于</w:t>
      </w:r>
      <w:r w:rsidR="00D54C95">
        <w:rPr>
          <w:rFonts w:hint="eastAsia"/>
        </w:rPr>
        <w:t xml:space="preserve"> JSON </w:t>
      </w:r>
      <w:r w:rsidR="00D54C95">
        <w:rPr>
          <w:rFonts w:hint="eastAsia"/>
        </w:rPr>
        <w:t>对象。字段值可以包含其他文档，数组及文档数组。</w:t>
      </w:r>
      <w:r w:rsidR="00F31AA4" w:rsidRPr="008B13D5">
        <w:rPr>
          <w:rFonts w:hint="eastAsia"/>
        </w:rPr>
        <w:t>通过</w:t>
      </w:r>
      <w:r w:rsidR="00F31AA4" w:rsidRPr="008B13D5">
        <w:rPr>
          <w:rFonts w:hint="eastAsia"/>
        </w:rPr>
        <w:t>Node.js</w:t>
      </w:r>
      <w:r w:rsidR="00F31AA4" w:rsidRPr="008B13D5">
        <w:rPr>
          <w:rFonts w:hint="eastAsia"/>
        </w:rPr>
        <w:t>控制对</w:t>
      </w:r>
      <w:r w:rsidR="00F31AA4" w:rsidRPr="008B13D5">
        <w:rPr>
          <w:rFonts w:hint="eastAsia"/>
        </w:rPr>
        <w:t>MongoDB</w:t>
      </w:r>
      <w:r w:rsidR="00F31AA4" w:rsidRPr="008B13D5">
        <w:rPr>
          <w:rFonts w:hint="eastAsia"/>
        </w:rPr>
        <w:t>的</w:t>
      </w:r>
      <w:proofErr w:type="gramStart"/>
      <w:r w:rsidR="00F31AA4" w:rsidRPr="008B13D5">
        <w:rPr>
          <w:rFonts w:hint="eastAsia"/>
        </w:rPr>
        <w:t>增删改查等</w:t>
      </w:r>
      <w:proofErr w:type="gramEnd"/>
      <w:r w:rsidR="00F31AA4" w:rsidRPr="008B13D5">
        <w:rPr>
          <w:rFonts w:hint="eastAsia"/>
        </w:rPr>
        <w:t>操作。</w:t>
      </w:r>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66A04BFD" w14:textId="2ACC4D90" w:rsidR="00CA32D0" w:rsidRDefault="00CA32D0" w:rsidP="00CA32D0">
      <w:pPr>
        <w:pStyle w:val="2"/>
      </w:pPr>
      <w:bookmarkStart w:id="22" w:name="_Toc69416471"/>
      <w:r>
        <w:rPr>
          <w:rFonts w:hint="eastAsia"/>
        </w:rPr>
        <w:lastRenderedPageBreak/>
        <w:t>项目任务</w:t>
      </w:r>
      <w:bookmarkEnd w:id="22"/>
    </w:p>
    <w:p w14:paraId="23520158" w14:textId="022E764B" w:rsidR="005F6A17" w:rsidRDefault="005F6A17" w:rsidP="005F6A17">
      <w:pPr>
        <w:pStyle w:val="a3"/>
      </w:pPr>
      <w:r>
        <w:rPr>
          <w:rFonts w:hint="eastAsia"/>
        </w:rPr>
        <w:t>本</w:t>
      </w:r>
      <w:r w:rsidR="00A444A9">
        <w:rPr>
          <w:rFonts w:hint="eastAsia"/>
        </w:rPr>
        <w:t>项目</w:t>
      </w:r>
      <w:r>
        <w:rPr>
          <w:rFonts w:hint="eastAsia"/>
        </w:rPr>
        <w:t>主要包括如下几个任务：</w:t>
      </w:r>
    </w:p>
    <w:p w14:paraId="5823FBA0" w14:textId="0212B162" w:rsidR="005F6A17" w:rsidRDefault="00765A3B" w:rsidP="005F6A17">
      <w:pPr>
        <w:pStyle w:val="a"/>
        <w:ind w:firstLine="480"/>
      </w:pPr>
      <w:r w:rsidRPr="00765A3B">
        <w:rPr>
          <w:rFonts w:hint="eastAsia"/>
        </w:rPr>
        <w:t>分析清华大学出版社提出的网站访客识别和智能</w:t>
      </w:r>
      <w:proofErr w:type="gramStart"/>
      <w:r w:rsidRPr="00765A3B">
        <w:rPr>
          <w:rFonts w:hint="eastAsia"/>
        </w:rPr>
        <w:t>流控具体</w:t>
      </w:r>
      <w:proofErr w:type="gramEnd"/>
      <w:r w:rsidRPr="00765A3B">
        <w:rPr>
          <w:rFonts w:hint="eastAsia"/>
        </w:rPr>
        <w:t>需求。</w:t>
      </w:r>
    </w:p>
    <w:p w14:paraId="222BB8FF" w14:textId="763747CD" w:rsidR="00765A3B" w:rsidRDefault="00765A3B" w:rsidP="005F6A17">
      <w:pPr>
        <w:pStyle w:val="a"/>
        <w:ind w:firstLine="480"/>
      </w:pPr>
      <w:r>
        <w:rPr>
          <w:rFonts w:hint="eastAsia"/>
        </w:rPr>
        <w:t>进行需求建模，设计方案的架构与数据库</w:t>
      </w:r>
    </w:p>
    <w:p w14:paraId="41CA792F" w14:textId="49ACAD89" w:rsidR="00765A3B" w:rsidRDefault="00765A3B" w:rsidP="005F6A17">
      <w:pPr>
        <w:pStyle w:val="a"/>
        <w:ind w:firstLine="480"/>
      </w:pPr>
      <w:r>
        <w:rPr>
          <w:rFonts w:hint="eastAsia"/>
        </w:rPr>
        <w:t>对网站获取到的访客数据进行提取，整理系统需要的信息。</w:t>
      </w:r>
    </w:p>
    <w:p w14:paraId="008A39A4" w14:textId="0D4AAAEB" w:rsidR="00500DE2" w:rsidRDefault="00500DE2" w:rsidP="005F6A17">
      <w:pPr>
        <w:pStyle w:val="a"/>
        <w:ind w:firstLine="480"/>
      </w:pPr>
      <w:r>
        <w:rPr>
          <w:rFonts w:hint="eastAsia"/>
        </w:rPr>
        <w:t>在提取的信息中进行访客身份的识别，并在数据库中标记。</w:t>
      </w:r>
    </w:p>
    <w:p w14:paraId="048BAE80" w14:textId="3DBB6EFB" w:rsidR="00500DE2" w:rsidRDefault="00500DE2" w:rsidP="005F6A17">
      <w:pPr>
        <w:pStyle w:val="a"/>
        <w:ind w:firstLine="480"/>
      </w:pPr>
      <w:r w:rsidRPr="00500DE2">
        <w:rPr>
          <w:rFonts w:hint="eastAsia"/>
        </w:rPr>
        <w:t>设置合适的规律判断</w:t>
      </w:r>
      <w:r>
        <w:rPr>
          <w:rFonts w:hint="eastAsia"/>
        </w:rPr>
        <w:t>方法</w:t>
      </w:r>
      <w:r w:rsidRPr="00500DE2">
        <w:rPr>
          <w:rFonts w:hint="eastAsia"/>
        </w:rPr>
        <w:t>，对爬虫进行识别。</w:t>
      </w:r>
    </w:p>
    <w:p w14:paraId="5A9D70FE" w14:textId="04C4513B" w:rsidR="00326902" w:rsidRDefault="00326902" w:rsidP="005F6A17">
      <w:pPr>
        <w:pStyle w:val="a"/>
        <w:ind w:firstLine="480"/>
      </w:pPr>
      <w:r>
        <w:rPr>
          <w:rFonts w:hint="eastAsia"/>
        </w:rPr>
        <w:t>根据流量控制要求，对频繁访问的接口的请求次数与频率进行限制。</w:t>
      </w:r>
    </w:p>
    <w:p w14:paraId="1720AF08" w14:textId="3204F82E" w:rsidR="005F6A17" w:rsidRDefault="00326902" w:rsidP="00326902">
      <w:pPr>
        <w:pStyle w:val="a"/>
        <w:ind w:firstLine="480"/>
      </w:pPr>
      <w:r w:rsidRPr="00326902">
        <w:rPr>
          <w:rFonts w:hint="eastAsia"/>
        </w:rPr>
        <w:t>交付清华大学出版社运行测试。</w:t>
      </w:r>
    </w:p>
    <w:p w14:paraId="03B1C03A" w14:textId="77777777" w:rsidR="00326902" w:rsidRPr="00500DE2" w:rsidRDefault="00326902" w:rsidP="00326902">
      <w:pPr>
        <w:pStyle w:val="a3"/>
      </w:pPr>
    </w:p>
    <w:p w14:paraId="7C0325D3" w14:textId="049AAD86" w:rsidR="00D80897" w:rsidRDefault="001E2188">
      <w:pPr>
        <w:pStyle w:val="1"/>
        <w:spacing w:before="240" w:after="240"/>
      </w:pPr>
      <w:bookmarkStart w:id="23" w:name="_Toc69416472"/>
      <w:r>
        <w:rPr>
          <w:rFonts w:hint="eastAsia"/>
        </w:rPr>
        <w:lastRenderedPageBreak/>
        <w:t>项目具体实现</w:t>
      </w:r>
      <w:bookmarkEnd w:id="23"/>
    </w:p>
    <w:p w14:paraId="1FCEF8C7" w14:textId="25A679EE" w:rsidR="00D80897" w:rsidRDefault="00277B13">
      <w:pPr>
        <w:pStyle w:val="2"/>
      </w:pPr>
      <w:bookmarkStart w:id="24" w:name="_Toc69416473"/>
      <w:r>
        <w:rPr>
          <w:rFonts w:hint="eastAsia"/>
        </w:rPr>
        <w:t>用户识别部分</w:t>
      </w:r>
      <w:bookmarkEnd w:id="24"/>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4F46B1A8" w14:textId="70A4CE78" w:rsidR="007413E3" w:rsidRDefault="007413E3" w:rsidP="00C30870">
      <w:pPr>
        <w:pStyle w:val="a3"/>
      </w:pPr>
      <w:r>
        <w:rPr>
          <w:rFonts w:hint="eastAsia"/>
        </w:rPr>
        <w:t>（</w:t>
      </w:r>
      <w:r>
        <w:rPr>
          <w:rFonts w:hint="eastAsia"/>
        </w:rPr>
        <w:t>undone</w:t>
      </w:r>
      <w:r>
        <w:rPr>
          <w:rFonts w:hint="eastAsia"/>
        </w:rPr>
        <w:t>，去重）</w:t>
      </w:r>
    </w:p>
    <w:p w14:paraId="7185D061" w14:textId="77777777"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是状态化的，主要集中在用户的</w:t>
      </w:r>
      <w:r w:rsidRPr="00247969">
        <w:rPr>
          <w:rFonts w:hint="eastAsia"/>
        </w:rPr>
        <w:t>cookie</w:t>
      </w:r>
      <w:r w:rsidRPr="00247969">
        <w:rPr>
          <w:rFonts w:hint="eastAsia"/>
        </w:rPr>
        <w:t>和</w:t>
      </w:r>
      <w:proofErr w:type="spellStart"/>
      <w:r w:rsidRPr="00247969">
        <w:rPr>
          <w:rFonts w:hint="eastAsia"/>
        </w:rPr>
        <w:t>evercookie</w:t>
      </w:r>
      <w:proofErr w:type="spellEnd"/>
      <w:r w:rsidRPr="00247969">
        <w:rPr>
          <w:rFonts w:hint="eastAsia"/>
        </w:rPr>
        <w:t>上，需要用户登录才可以得到有效的信息。第二代才有了浏览器指纹的概念，通过不断增加浏览器的特征值从而让用户更具有区分度，例如（</w:t>
      </w:r>
      <w:r w:rsidRPr="00247969">
        <w:rPr>
          <w:rFonts w:hint="eastAsia"/>
        </w:rPr>
        <w:t>UA</w:t>
      </w:r>
      <w:r w:rsidRPr="00247969">
        <w:rPr>
          <w:rFonts w:hint="eastAsia"/>
        </w:rPr>
        <w:t>、浏览器插件信息）。第三代是通过收集用户的行为、习惯来为用户建立特征值或模型，实现真正的追踪技术，这部分目前实现比较复杂，依然在探索中。</w:t>
      </w:r>
    </w:p>
    <w:p w14:paraId="0B3D88A8" w14:textId="0553AFDB" w:rsidR="007F4EBE" w:rsidRDefault="00247969" w:rsidP="00C30870">
      <w:pPr>
        <w:pStyle w:val="a3"/>
      </w:pPr>
      <w:r w:rsidRPr="00247969">
        <w:rPr>
          <w:rFonts w:hint="eastAsia"/>
        </w:rPr>
        <w:t>由于第三代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7D44B8">
        <w:rPr>
          <w:rFonts w:hint="eastAsia"/>
        </w:rPr>
        <w:t>浏览器</w:t>
      </w:r>
      <w:r w:rsidR="007D44B8">
        <w:rPr>
          <w:rFonts w:hint="eastAsia"/>
        </w:rPr>
        <w:t>Fingerprint</w:t>
      </w:r>
      <w:r w:rsidRPr="00247969">
        <w:rPr>
          <w:rFonts w:hint="eastAsia"/>
        </w:rPr>
        <w:t>专注于解决跨浏览器识别的指纹。</w:t>
      </w:r>
      <w:r w:rsidR="00B24153" w:rsidRPr="00B24153">
        <w:rPr>
          <w:rFonts w:hint="eastAsia"/>
        </w:rPr>
        <w:t>将特征值与权重结合计算后可以生成一个</w:t>
      </w:r>
      <w:r w:rsidR="00B24153" w:rsidRPr="00B24153">
        <w:rPr>
          <w:rFonts w:hint="eastAsia"/>
        </w:rPr>
        <w:t>Fingerprint</w:t>
      </w:r>
      <w:r w:rsidR="00B24153" w:rsidRPr="00B24153">
        <w:rPr>
          <w:rFonts w:hint="eastAsia"/>
        </w:rPr>
        <w:t>哈希值，用于标记不同的用户，这里采用了</w:t>
      </w:r>
      <w:proofErr w:type="spellStart"/>
      <w:r w:rsidR="00B24153" w:rsidRPr="00B24153">
        <w:rPr>
          <w:rFonts w:hint="eastAsia"/>
        </w:rPr>
        <w:t>ClientJS</w:t>
      </w:r>
      <w:proofErr w:type="spellEnd"/>
      <w:r w:rsidR="00B24153" w:rsidRPr="00B24153">
        <w:rPr>
          <w:rFonts w:hint="eastAsia"/>
        </w:rPr>
        <w:t>提供的计算方法，通过</w:t>
      </w:r>
      <w:proofErr w:type="spellStart"/>
      <w:r w:rsidR="00B24153" w:rsidRPr="00B24153">
        <w:rPr>
          <w:rFonts w:hint="eastAsia"/>
        </w:rPr>
        <w:t>clientjs.getFingerprint</w:t>
      </w:r>
      <w:proofErr w:type="spellEnd"/>
      <w:r w:rsidR="00B24153" w:rsidRPr="00B24153">
        <w:rPr>
          <w:rFonts w:hint="eastAsia"/>
        </w:rPr>
        <w:t>()</w:t>
      </w:r>
      <w:r w:rsidR="00B24153" w:rsidRPr="00B24153">
        <w:rPr>
          <w:rFonts w:hint="eastAsia"/>
        </w:rPr>
        <w:t>方法获取到</w:t>
      </w:r>
      <w:r w:rsidR="00B24153" w:rsidRPr="00B24153">
        <w:rPr>
          <w:rFonts w:hint="eastAsia"/>
        </w:rPr>
        <w:t>fingerprint</w:t>
      </w:r>
      <w:r w:rsidR="00B24153" w:rsidRPr="00B24153">
        <w:rPr>
          <w:rFonts w:hint="eastAsia"/>
        </w:rPr>
        <w:t>的哈希值。采用的特征值包括：</w:t>
      </w:r>
      <w:r w:rsidR="00B24153" w:rsidRPr="00B24153">
        <w:rPr>
          <w:rFonts w:hint="eastAsia"/>
        </w:rPr>
        <w:t>user agent</w:t>
      </w:r>
      <w:r w:rsidR="00B24153" w:rsidRPr="00B24153">
        <w:rPr>
          <w:rFonts w:hint="eastAsia"/>
        </w:rPr>
        <w:t>、</w:t>
      </w:r>
      <w:r w:rsidR="00B24153" w:rsidRPr="00B24153">
        <w:rPr>
          <w:rFonts w:hint="eastAsia"/>
        </w:rPr>
        <w:t>screen print</w:t>
      </w:r>
      <w:r w:rsidR="00B24153" w:rsidRPr="00B24153">
        <w:rPr>
          <w:rFonts w:hint="eastAsia"/>
        </w:rPr>
        <w:t>、</w:t>
      </w:r>
      <w:r w:rsidR="00B24153" w:rsidRPr="00B24153">
        <w:rPr>
          <w:rFonts w:hint="eastAsia"/>
        </w:rPr>
        <w:t>color depth</w:t>
      </w:r>
      <w:r w:rsidR="00B24153" w:rsidRPr="00B24153">
        <w:rPr>
          <w:rFonts w:hint="eastAsia"/>
        </w:rPr>
        <w:t>、</w:t>
      </w:r>
      <w:r w:rsidR="00B24153" w:rsidRPr="00B24153">
        <w:rPr>
          <w:rFonts w:hint="eastAsia"/>
        </w:rPr>
        <w:t>current resolution</w:t>
      </w:r>
      <w:r w:rsidR="00B24153" w:rsidRPr="00B24153">
        <w:rPr>
          <w:rFonts w:hint="eastAsia"/>
        </w:rPr>
        <w:t>、</w:t>
      </w:r>
      <w:r w:rsidR="00B24153" w:rsidRPr="00B24153">
        <w:rPr>
          <w:rFonts w:hint="eastAsia"/>
        </w:rPr>
        <w:t>available resolution</w:t>
      </w:r>
      <w:r w:rsidR="00B24153" w:rsidRPr="00B24153">
        <w:rPr>
          <w:rFonts w:hint="eastAsia"/>
        </w:rPr>
        <w:t>、</w:t>
      </w:r>
      <w:r w:rsidR="00B24153" w:rsidRPr="00B24153">
        <w:rPr>
          <w:rFonts w:hint="eastAsia"/>
        </w:rPr>
        <w:t>device XDPI</w:t>
      </w:r>
      <w:r w:rsidR="00B24153" w:rsidRPr="00B24153">
        <w:rPr>
          <w:rFonts w:hint="eastAsia"/>
        </w:rPr>
        <w:t>、</w:t>
      </w:r>
      <w:r w:rsidR="00B24153" w:rsidRPr="00B24153">
        <w:rPr>
          <w:rFonts w:hint="eastAsia"/>
        </w:rPr>
        <w:t>device YDPI</w:t>
      </w:r>
      <w:r w:rsidR="00B24153" w:rsidRPr="00B24153">
        <w:rPr>
          <w:rFonts w:hint="eastAsia"/>
        </w:rPr>
        <w:t>、</w:t>
      </w:r>
      <w:r w:rsidR="00B24153" w:rsidRPr="00B24153">
        <w:rPr>
          <w:rFonts w:hint="eastAsia"/>
        </w:rPr>
        <w:t>plugin list</w:t>
      </w:r>
      <w:r w:rsidR="00B24153" w:rsidRPr="00B24153">
        <w:rPr>
          <w:rFonts w:hint="eastAsia"/>
        </w:rPr>
        <w:t>、</w:t>
      </w:r>
      <w:r w:rsidR="00B24153" w:rsidRPr="00B24153">
        <w:rPr>
          <w:rFonts w:hint="eastAsia"/>
        </w:rPr>
        <w:t>font list</w:t>
      </w:r>
      <w:r w:rsidR="00B24153" w:rsidRPr="00B24153">
        <w:rPr>
          <w:rFonts w:hint="eastAsia"/>
        </w:rPr>
        <w:t>、</w:t>
      </w:r>
      <w:r w:rsidR="00B24153" w:rsidRPr="00B24153">
        <w:rPr>
          <w:rFonts w:hint="eastAsia"/>
        </w:rPr>
        <w:t>local storage</w:t>
      </w:r>
      <w:r w:rsidR="00B24153" w:rsidRPr="00B24153">
        <w:rPr>
          <w:rFonts w:hint="eastAsia"/>
        </w:rPr>
        <w:t>、</w:t>
      </w:r>
      <w:r w:rsidR="00B24153" w:rsidRPr="00B24153">
        <w:rPr>
          <w:rFonts w:hint="eastAsia"/>
        </w:rPr>
        <w:t>session storage</w:t>
      </w:r>
      <w:r w:rsidR="00B24153" w:rsidRPr="00B24153">
        <w:rPr>
          <w:rFonts w:hint="eastAsia"/>
        </w:rPr>
        <w:t>、</w:t>
      </w:r>
      <w:proofErr w:type="spellStart"/>
      <w:r w:rsidR="00B24153" w:rsidRPr="00B24153">
        <w:rPr>
          <w:rFonts w:hint="eastAsia"/>
        </w:rPr>
        <w:t>timezone</w:t>
      </w:r>
      <w:proofErr w:type="spellEnd"/>
      <w:r w:rsidR="00B24153" w:rsidRPr="00B24153">
        <w:rPr>
          <w:rFonts w:hint="eastAsia"/>
        </w:rPr>
        <w:t>、</w:t>
      </w:r>
      <w:r w:rsidR="00B24153" w:rsidRPr="00B24153">
        <w:rPr>
          <w:rFonts w:hint="eastAsia"/>
        </w:rPr>
        <w:t>language</w:t>
      </w:r>
      <w:r w:rsidR="00B24153" w:rsidRPr="00B24153">
        <w:rPr>
          <w:rFonts w:hint="eastAsia"/>
        </w:rPr>
        <w:t>、</w:t>
      </w:r>
      <w:r w:rsidR="00B24153" w:rsidRPr="00B24153">
        <w:rPr>
          <w:rFonts w:hint="eastAsia"/>
        </w:rPr>
        <w:t>system language</w:t>
      </w:r>
      <w:r w:rsidR="00B24153" w:rsidRPr="00B24153">
        <w:rPr>
          <w:rFonts w:hint="eastAsia"/>
        </w:rPr>
        <w:t>、</w:t>
      </w:r>
      <w:r w:rsidR="00B24153" w:rsidRPr="00B24153">
        <w:rPr>
          <w:rFonts w:hint="eastAsia"/>
        </w:rPr>
        <w:t>cookies</w:t>
      </w:r>
      <w:r w:rsidR="00B24153" w:rsidRPr="00B24153">
        <w:rPr>
          <w:rFonts w:hint="eastAsia"/>
        </w:rPr>
        <w:t>、</w:t>
      </w:r>
      <w:r w:rsidR="00B24153" w:rsidRPr="00B24153">
        <w:rPr>
          <w:rFonts w:hint="eastAsia"/>
        </w:rPr>
        <w:t>canvas print</w:t>
      </w:r>
      <w:r w:rsidR="00B24153" w:rsidRPr="00B24153">
        <w:rPr>
          <w:rFonts w:hint="eastAsia"/>
        </w:rPr>
        <w:t>，共</w:t>
      </w:r>
      <w:r w:rsidR="00B24153" w:rsidRPr="00B24153">
        <w:rPr>
          <w:rFonts w:hint="eastAsia"/>
        </w:rPr>
        <w:t>16</w:t>
      </w:r>
      <w:r w:rsidR="00B24153" w:rsidRPr="00B24153">
        <w:rPr>
          <w:rFonts w:hint="eastAsia"/>
        </w:rPr>
        <w:t>种。</w:t>
      </w:r>
    </w:p>
    <w:p w14:paraId="768E0FCA" w14:textId="33059607" w:rsidR="00394B03" w:rsidRDefault="00E55D0A" w:rsidP="00C30870">
      <w:pPr>
        <w:pStyle w:val="a3"/>
      </w:pPr>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w:t>
      </w:r>
      <w:r w:rsidR="00394B03">
        <w:rPr>
          <w:rFonts w:hint="eastAsia"/>
        </w:rPr>
        <w:t>各个特征值在单浏览器下的信息熵和跨浏览器下的信息熵与稳定性如</w:t>
      </w:r>
      <w:r w:rsidR="00394B03">
        <w:fldChar w:fldCharType="begin"/>
      </w:r>
      <w:r w:rsidR="00394B03">
        <w:instrText xml:space="preserve"> </w:instrText>
      </w:r>
      <w:r w:rsidR="00394B03">
        <w:rPr>
          <w:rFonts w:hint="eastAsia"/>
        </w:rPr>
        <w:instrText>REF _Ref69317771 \h</w:instrText>
      </w:r>
      <w:r w:rsidR="00394B03">
        <w:instrText xml:space="preserve"> </w:instrText>
      </w:r>
      <w:r w:rsidR="00394B03">
        <w:fldChar w:fldCharType="separate"/>
      </w:r>
      <w:r w:rsidR="00394B03">
        <w:rPr>
          <w:rFonts w:hint="eastAsia"/>
        </w:rPr>
        <w:t>表</w:t>
      </w:r>
      <w:r w:rsidR="00394B03">
        <w:rPr>
          <w:noProof/>
        </w:rPr>
        <w:t>3</w:t>
      </w:r>
      <w:r w:rsidR="00394B03">
        <w:t>.</w:t>
      </w:r>
      <w:r w:rsidR="00394B03">
        <w:rPr>
          <w:noProof/>
        </w:rPr>
        <w:t>1</w:t>
      </w:r>
      <w:r w:rsidR="00394B03">
        <w:fldChar w:fldCharType="end"/>
      </w:r>
      <w:r w:rsidR="00394B03">
        <w:rPr>
          <w:rFonts w:hint="eastAsia"/>
        </w:rPr>
        <w:t>所示。</w:t>
      </w:r>
    </w:p>
    <w:p w14:paraId="6226E305" w14:textId="2CAADB25" w:rsidR="00330E28" w:rsidRDefault="00330E28" w:rsidP="00330E28">
      <w:pPr>
        <w:pStyle w:val="af2"/>
      </w:pPr>
      <w:bookmarkStart w:id="25" w:name="_Ref69317771"/>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25"/>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proofErr w:type="spellStart"/>
            <w:r w:rsidRPr="002314A2">
              <w:t>Timezone</w:t>
            </w:r>
            <w:proofErr w:type="spellEnd"/>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proofErr w:type="spellStart"/>
            <w:r w:rsidRPr="009B04FC">
              <w:t>AudioContext</w:t>
            </w:r>
            <w:proofErr w:type="spellEnd"/>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4C1DE43F" w14:textId="77777777" w:rsidR="00E207DB" w:rsidRDefault="00E207DB" w:rsidP="00E207DB">
      <w:pPr>
        <w:pStyle w:val="a3"/>
        <w:ind w:firstLineChars="0" w:firstLine="0"/>
      </w:pPr>
    </w:p>
    <w:p w14:paraId="5898B67F" w14:textId="7B950560" w:rsidR="00C30870" w:rsidRDefault="002D0525" w:rsidP="00C30870">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3C6DD1">
        <w:rPr>
          <w:rFonts w:hint="eastAsia"/>
        </w:rPr>
        <w:t>图</w:t>
      </w:r>
      <w:r w:rsidR="003C6DD1">
        <w:rPr>
          <w:noProof/>
        </w:rPr>
        <w:t>3</w:t>
      </w:r>
      <w:r w:rsidR="003C6DD1">
        <w:t>.</w:t>
      </w:r>
      <w:r w:rsidR="003C6DD1">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E6658A">
        <w:fldChar w:fldCharType="separate"/>
      </w:r>
      <w:r w:rsidR="00E6658A">
        <w:fldChar w:fldCharType="end"/>
      </w:r>
      <w:r>
        <w:rPr>
          <w:rFonts w:hint="eastAsia"/>
        </w:rPr>
        <w:t>所示。</w:t>
      </w:r>
    </w:p>
    <w:p w14:paraId="49F85CBA" w14:textId="647E33DE" w:rsidR="00AC5DCA" w:rsidRDefault="002D0525" w:rsidP="00AC5DCA">
      <w:pPr>
        <w:pStyle w:val="ab"/>
      </w:pPr>
      <w:r>
        <w:drawing>
          <wp:inline distT="0" distB="0" distL="0" distR="0" wp14:anchorId="215C3ACD" wp14:editId="30666D5C">
            <wp:extent cx="5299710" cy="2378523"/>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866" t="15409" r="809" b="1319"/>
                    <a:stretch/>
                  </pic:blipFill>
                  <pic:spPr bwMode="auto">
                    <a:xfrm>
                      <a:off x="0" y="0"/>
                      <a:ext cx="5311271" cy="2383712"/>
                    </a:xfrm>
                    <a:prstGeom prst="rect">
                      <a:avLst/>
                    </a:prstGeom>
                    <a:ln>
                      <a:noFill/>
                    </a:ln>
                    <a:extLst>
                      <a:ext uri="{53640926-AAD7-44D8-BBD7-CCE9431645EC}">
                        <a14:shadowObscured xmlns:a14="http://schemas.microsoft.com/office/drawing/2010/main"/>
                      </a:ext>
                    </a:extLst>
                  </pic:spPr>
                </pic:pic>
              </a:graphicData>
            </a:graphic>
          </wp:inline>
        </w:drawing>
      </w:r>
    </w:p>
    <w:p w14:paraId="580A1DC4" w14:textId="0F48D1B2" w:rsidR="00AC5DCA" w:rsidRDefault="00AC5DCA" w:rsidP="00AC5DCA">
      <w:pPr>
        <w:pStyle w:val="ae"/>
      </w:pPr>
      <w:bookmarkStart w:id="26" w:name="_Ref69303718"/>
      <w:r>
        <w:rPr>
          <w:rFonts w:hint="eastAsia"/>
        </w:rPr>
        <w:t>图</w:t>
      </w:r>
      <w:r w:rsidR="00124213">
        <w:fldChar w:fldCharType="begin"/>
      </w:r>
      <w:r w:rsidR="00124213">
        <w:instrText xml:space="preserve"> </w:instrText>
      </w:r>
      <w:r w:rsidR="00124213">
        <w:rPr>
          <w:rFonts w:hint="eastAsia"/>
        </w:rPr>
        <w:instrText>STYLEREF 1 \s</w:instrText>
      </w:r>
      <w:r w:rsidR="00124213">
        <w:instrText xml:space="preserve"> </w:instrText>
      </w:r>
      <w:r w:rsidR="00124213">
        <w:fldChar w:fldCharType="separate"/>
      </w:r>
      <w:r w:rsidR="00124213">
        <w:rPr>
          <w:noProof/>
        </w:rPr>
        <w:t>3</w:t>
      </w:r>
      <w:r w:rsidR="00124213">
        <w:fldChar w:fldCharType="end"/>
      </w:r>
      <w:r w:rsidR="00124213">
        <w:t>.</w:t>
      </w:r>
      <w:r w:rsidR="00124213">
        <w:fldChar w:fldCharType="begin"/>
      </w:r>
      <w:r w:rsidR="00124213">
        <w:instrText xml:space="preserve"> </w:instrText>
      </w:r>
      <w:r w:rsidR="00124213">
        <w:rPr>
          <w:rFonts w:hint="eastAsia"/>
        </w:rPr>
        <w:instrText xml:space="preserve">SEQ </w:instrText>
      </w:r>
      <w:r w:rsidR="00124213">
        <w:rPr>
          <w:rFonts w:hint="eastAsia"/>
        </w:rPr>
        <w:instrText>图</w:instrText>
      </w:r>
      <w:r w:rsidR="00124213">
        <w:rPr>
          <w:rFonts w:hint="eastAsia"/>
        </w:rPr>
        <w:instrText xml:space="preserve"> \* ARABIC \s 1</w:instrText>
      </w:r>
      <w:r w:rsidR="00124213">
        <w:instrText xml:space="preserve"> </w:instrText>
      </w:r>
      <w:r w:rsidR="00124213">
        <w:fldChar w:fldCharType="separate"/>
      </w:r>
      <w:r w:rsidR="00124213">
        <w:rPr>
          <w:noProof/>
        </w:rPr>
        <w:t>1</w:t>
      </w:r>
      <w:r w:rsidR="00124213">
        <w:fldChar w:fldCharType="end"/>
      </w:r>
      <w:bookmarkEnd w:id="26"/>
      <w:r>
        <w:t xml:space="preserve"> </w:t>
      </w:r>
      <w:r>
        <w:rPr>
          <w:rFonts w:hint="eastAsia"/>
        </w:rPr>
        <w:t>用户</w:t>
      </w:r>
      <w:r w:rsidRPr="00CC3864">
        <w:rPr>
          <w:rFonts w:hint="eastAsia"/>
        </w:rPr>
        <w:t>识别流程图</w:t>
      </w:r>
    </w:p>
    <w:p w14:paraId="36BA6E6E" w14:textId="77777777" w:rsidR="00E61850" w:rsidRPr="00E61850" w:rsidRDefault="00E61850" w:rsidP="00E61850">
      <w:pPr>
        <w:pStyle w:val="a3"/>
      </w:pPr>
    </w:p>
    <w:p w14:paraId="428D3E25" w14:textId="737024D1" w:rsidR="00AC5DCA" w:rsidRDefault="0090028F" w:rsidP="00FF765A">
      <w:pPr>
        <w:pStyle w:val="2"/>
        <w:rPr>
          <w:rFonts w:hint="eastAsia"/>
        </w:rPr>
      </w:pPr>
      <w:bookmarkStart w:id="27" w:name="_Toc69416474"/>
      <w:r>
        <w:rPr>
          <w:rFonts w:hint="eastAsia"/>
        </w:rPr>
        <w:lastRenderedPageBreak/>
        <w:t>爬虫</w:t>
      </w:r>
      <w:r w:rsidR="00FF765A" w:rsidRPr="00FF765A">
        <w:rPr>
          <w:rFonts w:hint="eastAsia"/>
        </w:rPr>
        <w:t>识别部分</w:t>
      </w:r>
      <w:bookmarkEnd w:id="27"/>
    </w:p>
    <w:p w14:paraId="36970A15" w14:textId="6D022604" w:rsidR="001F11BE" w:rsidRDefault="001F11BE" w:rsidP="001F11BE">
      <w:pPr>
        <w:pStyle w:val="a3"/>
      </w:pPr>
      <w:r>
        <w:rPr>
          <w:rFonts w:hint="eastAsia"/>
        </w:rPr>
        <w:t>本项目的爬虫识别方式主要为特征识别以及频率控制。</w:t>
      </w:r>
      <w:r>
        <w:rPr>
          <w:rFonts w:hint="eastAsia"/>
        </w:rPr>
        <w:t>特征识别反爬虫是指通过客户端的特征、属性或用户行为特点来区分正常用户和爬虫程序。</w:t>
      </w:r>
    </w:p>
    <w:p w14:paraId="067967BC" w14:textId="7A6C20B0" w:rsidR="007342C6" w:rsidRDefault="007342C6" w:rsidP="001F11BE">
      <w:pPr>
        <w:pStyle w:val="a3"/>
        <w:rPr>
          <w:rFonts w:hint="eastAsia"/>
        </w:rPr>
      </w:pPr>
      <w:r>
        <w:rPr>
          <w:rFonts w:hint="eastAsia"/>
        </w:rPr>
        <w:t>（</w:t>
      </w:r>
      <w:r>
        <w:rPr>
          <w:rFonts w:hint="eastAsia"/>
        </w:rPr>
        <w:t>undone</w:t>
      </w:r>
      <w:r>
        <w:rPr>
          <w:rFonts w:hint="eastAsia"/>
        </w:rPr>
        <w:t>，去重）</w:t>
      </w:r>
    </w:p>
    <w:p w14:paraId="762512AD" w14:textId="52E59A8E" w:rsidR="00AC5DCA" w:rsidRDefault="001F11BE" w:rsidP="001F11BE">
      <w:pPr>
        <w:pStyle w:val="a3"/>
      </w:pPr>
      <w:r>
        <w:rPr>
          <w:rFonts w:hint="eastAsia"/>
        </w:rPr>
        <w:t>Navigator</w:t>
      </w:r>
      <w:r>
        <w:rPr>
          <w:rFonts w:hint="eastAsia"/>
        </w:rPr>
        <w:t>对象的</w:t>
      </w:r>
      <w:proofErr w:type="spellStart"/>
      <w:r>
        <w:rPr>
          <w:rFonts w:hint="eastAsia"/>
        </w:rPr>
        <w:t>cookieEnable</w:t>
      </w:r>
      <w:proofErr w:type="spellEnd"/>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 xml:space="preserve"> Screen</w:t>
      </w:r>
      <w:r>
        <w:rPr>
          <w:rFonts w:hint="eastAsia"/>
        </w:rPr>
        <w:t>对象的一些属性可以作为判断依据。</w:t>
      </w:r>
      <w:r w:rsidR="004411B8">
        <w:rPr>
          <w:rFonts w:hint="eastAsia"/>
        </w:rPr>
        <w:t>通过</w:t>
      </w:r>
      <w:r>
        <w:rPr>
          <w:rFonts w:hint="eastAsia"/>
        </w:rPr>
        <w:t>将浏览器请求头中的</w:t>
      </w:r>
      <w:r>
        <w:rPr>
          <w:rFonts w:hint="eastAsia"/>
        </w:rPr>
        <w:t>User Agent</w:t>
      </w:r>
      <w:r>
        <w:rPr>
          <w:rFonts w:hint="eastAsia"/>
        </w:rPr>
        <w:t>值与</w:t>
      </w:r>
      <w:r>
        <w:rPr>
          <w:rFonts w:hint="eastAsia"/>
        </w:rPr>
        <w:t xml:space="preserve">navigator. </w:t>
      </w:r>
      <w:proofErr w:type="spellStart"/>
      <w:r>
        <w:rPr>
          <w:rFonts w:hint="eastAsia"/>
        </w:rPr>
        <w:t>userAgent</w:t>
      </w:r>
      <w:proofErr w:type="spellEnd"/>
      <w:r>
        <w:rPr>
          <w:rFonts w:hint="eastAsia"/>
        </w:rPr>
        <w:t xml:space="preserve"> </w:t>
      </w:r>
      <w:r>
        <w:rPr>
          <w:rFonts w:hint="eastAsia"/>
        </w:rPr>
        <w:t>属性值进行对比，结合</w:t>
      </w:r>
      <w:r>
        <w:rPr>
          <w:rFonts w:hint="eastAsia"/>
        </w:rPr>
        <w:t>navigator. platform</w:t>
      </w:r>
      <w:r>
        <w:rPr>
          <w:rFonts w:hint="eastAsia"/>
        </w:rPr>
        <w:t>就可以判断客户端是否使用随机切换的</w:t>
      </w:r>
      <w:r>
        <w:rPr>
          <w:rFonts w:hint="eastAsia"/>
        </w:rPr>
        <w:t>User Agent</w:t>
      </w:r>
      <w:r>
        <w:rPr>
          <w:rFonts w:hint="eastAsia"/>
        </w:rPr>
        <w:t>，如果值不同则将客户端</w:t>
      </w:r>
      <w:r w:rsidR="00CE1C4A">
        <w:rPr>
          <w:rFonts w:hint="eastAsia"/>
        </w:rPr>
        <w:t>进行标记</w:t>
      </w:r>
      <w:r>
        <w:rPr>
          <w:rFonts w:hint="eastAsia"/>
        </w:rPr>
        <w:t>。</w:t>
      </w:r>
      <w:r>
        <w:rPr>
          <w:rFonts w:hint="eastAsia"/>
        </w:rPr>
        <w:t>User Agent</w:t>
      </w:r>
      <w:r>
        <w:rPr>
          <w:rFonts w:hint="eastAsia"/>
        </w:rPr>
        <w:t>中的操作系统显示为</w:t>
      </w:r>
      <w:r>
        <w:rPr>
          <w:rFonts w:hint="eastAsia"/>
        </w:rPr>
        <w:t xml:space="preserve"> Win32 </w:t>
      </w:r>
      <w:r>
        <w:rPr>
          <w:rFonts w:hint="eastAsia"/>
        </w:rPr>
        <w:t>，如果</w:t>
      </w:r>
      <w:r>
        <w:rPr>
          <w:rFonts w:hint="eastAsia"/>
        </w:rPr>
        <w:t xml:space="preserve"> </w:t>
      </w:r>
      <w:proofErr w:type="spellStart"/>
      <w:r>
        <w:rPr>
          <w:rFonts w:hint="eastAsia"/>
        </w:rPr>
        <w:t>navigator.platfom</w:t>
      </w:r>
      <w:proofErr w:type="spellEnd"/>
      <w:r>
        <w:rPr>
          <w:rFonts w:hint="eastAsia"/>
        </w:rPr>
        <w:t>属性值与此不符，也可以将该客户端</w:t>
      </w:r>
      <w:r w:rsidR="00590F22">
        <w:rPr>
          <w:rFonts w:hint="eastAsia"/>
        </w:rPr>
        <w:t>进行标记</w:t>
      </w:r>
      <w:r>
        <w:rPr>
          <w:rFonts w:hint="eastAsia"/>
        </w:rPr>
        <w:t>。</w:t>
      </w:r>
    </w:p>
    <w:p w14:paraId="288F1F1B" w14:textId="53CE347C" w:rsidR="000D4FDB" w:rsidRDefault="00D720AA" w:rsidP="000D4FDB">
      <w:pPr>
        <w:pStyle w:val="a3"/>
        <w:rPr>
          <w:rFonts w:hint="eastAsia"/>
        </w:rPr>
      </w:pPr>
      <w:r>
        <w:rPr>
          <w:rFonts w:hint="eastAsia"/>
        </w:rPr>
        <w:t>另外，</w:t>
      </w:r>
      <w:r w:rsidR="000D4FDB">
        <w:rPr>
          <w:rFonts w:hint="eastAsia"/>
        </w:rPr>
        <w:t>User</w:t>
      </w:r>
      <w:r w:rsidR="00F2535D">
        <w:t xml:space="preserve"> </w:t>
      </w:r>
      <w:r w:rsidR="000D4FDB">
        <w:rPr>
          <w:rFonts w:hint="eastAsia"/>
        </w:rPr>
        <w:t xml:space="preserve">Agent </w:t>
      </w:r>
      <w:r w:rsidR="000D4FDB">
        <w:rPr>
          <w:rFonts w:hint="eastAsia"/>
        </w:rPr>
        <w:t>属性值可以作为客户端特征，屏幕分辨率也可以作为客户端特征。</w:t>
      </w:r>
      <w:r w:rsidR="00403305">
        <w:rPr>
          <w:rFonts w:hint="eastAsia"/>
        </w:rPr>
        <w:t>此外，</w:t>
      </w:r>
      <w:r w:rsidR="00556FD2">
        <w:rPr>
          <w:rFonts w:hint="eastAsia"/>
        </w:rPr>
        <w:t>除非客户端的计算机运行在虚拟机中或是年代久远</w:t>
      </w:r>
      <w:r w:rsidR="00556FD2">
        <w:rPr>
          <w:rFonts w:hint="eastAsia"/>
        </w:rPr>
        <w:t>，</w:t>
      </w:r>
      <w:r w:rsidR="000D4FDB">
        <w:rPr>
          <w:rFonts w:hint="eastAsia"/>
        </w:rPr>
        <w:t>个人计算机的核心数量</w:t>
      </w:r>
      <w:r w:rsidR="00556FD2">
        <w:rPr>
          <w:rFonts w:hint="eastAsia"/>
        </w:rPr>
        <w:t>一般</w:t>
      </w:r>
      <w:r w:rsidR="000D4FDB">
        <w:rPr>
          <w:rFonts w:hint="eastAsia"/>
        </w:rPr>
        <w:t>为</w:t>
      </w:r>
      <w:r w:rsidR="000D4FDB">
        <w:rPr>
          <w:rFonts w:hint="eastAsia"/>
        </w:rPr>
        <w:t xml:space="preserve"> 2 </w:t>
      </w:r>
      <w:proofErr w:type="gramStart"/>
      <w:r w:rsidR="000D4FDB">
        <w:rPr>
          <w:rFonts w:hint="eastAsia"/>
        </w:rPr>
        <w:t>个</w:t>
      </w:r>
      <w:proofErr w:type="gramEnd"/>
      <w:r w:rsidR="000D4FDB">
        <w:rPr>
          <w:rFonts w:hint="eastAsia"/>
        </w:rPr>
        <w:t>以上。因此，</w:t>
      </w:r>
      <w:r w:rsidR="000D4FDB">
        <w:rPr>
          <w:rFonts w:hint="eastAsia"/>
        </w:rPr>
        <w:t xml:space="preserve">CPU </w:t>
      </w:r>
      <w:r w:rsidR="000D4FDB">
        <w:rPr>
          <w:rFonts w:hint="eastAsia"/>
        </w:rPr>
        <w:t>核心数量同样可以作为客户端特征。不同渲染工具的浏览器插件数量也是不相同的，虽然插件数量与渲染工具关联并不大，但这个属性值可以作为客户端特征。</w:t>
      </w:r>
      <w:r w:rsidR="00AE05D9">
        <w:rPr>
          <w:rFonts w:hint="eastAsia"/>
        </w:rPr>
        <w:t>不过，</w:t>
      </w:r>
      <w:r w:rsidR="000D4FDB">
        <w:rPr>
          <w:rFonts w:hint="eastAsia"/>
        </w:rPr>
        <w:t>属性值可以作为特征并不代表服务器端通过单个属性值就能确认客户端身份，只是判断客户端身份的依据之一。</w:t>
      </w:r>
    </w:p>
    <w:p w14:paraId="4D6717D8" w14:textId="3C747E4E" w:rsidR="000D4FDB" w:rsidRDefault="008D0A85" w:rsidP="000D4FDB">
      <w:pPr>
        <w:pStyle w:val="a3"/>
      </w:pPr>
      <w:r>
        <w:rPr>
          <w:rFonts w:hint="eastAsia"/>
        </w:rPr>
        <w:t>由于</w:t>
      </w:r>
      <w:r w:rsidR="000D4FDB">
        <w:rPr>
          <w:rFonts w:hint="eastAsia"/>
        </w:rPr>
        <w:t>这些属性的值可以通过</w:t>
      </w:r>
      <w:r w:rsidR="000D4FDB">
        <w:rPr>
          <w:rFonts w:hint="eastAsia"/>
        </w:rPr>
        <w:t xml:space="preserve"> JavaScript</w:t>
      </w:r>
      <w:r w:rsidR="000D4FDB">
        <w:rPr>
          <w:rFonts w:hint="eastAsia"/>
        </w:rPr>
        <w:t>进行更改，所以这种特征识别方式得到的结果是不可靠的。因此在编码时仅做</w:t>
      </w:r>
      <w:r w:rsidR="009C60BA">
        <w:rPr>
          <w:rFonts w:hint="eastAsia"/>
        </w:rPr>
        <w:t>标记用于参考</w:t>
      </w:r>
      <w:r w:rsidR="000D4FDB">
        <w:rPr>
          <w:rFonts w:hint="eastAsia"/>
        </w:rPr>
        <w:t>。主要限制访问频率过高的爬虫程序。</w:t>
      </w:r>
    </w:p>
    <w:p w14:paraId="5A8F1C6F" w14:textId="452A97CC" w:rsidR="00DF5784" w:rsidRDefault="00DF5784" w:rsidP="00DF5784">
      <w:pPr>
        <w:pStyle w:val="a3"/>
        <w:rPr>
          <w:rFonts w:hint="eastAsia"/>
        </w:rPr>
      </w:pPr>
      <w:r>
        <w:rPr>
          <w:rFonts w:hint="eastAsia"/>
        </w:rPr>
        <w:t>访问频率指的是单位时间内客户端向服务器</w:t>
      </w:r>
      <w:proofErr w:type="gramStart"/>
      <w:r>
        <w:rPr>
          <w:rFonts w:hint="eastAsia"/>
        </w:rPr>
        <w:t>端发出</w:t>
      </w:r>
      <w:proofErr w:type="gramEnd"/>
      <w:r>
        <w:rPr>
          <w:rFonts w:hint="eastAsia"/>
        </w:rPr>
        <w:t>网络请求的次数，描述网络请求频繁程度。正常用户浏览网页的频率不会像爬虫程序那么高，可以将访问频率过高的客户端视为爬虫程序。</w:t>
      </w:r>
    </w:p>
    <w:p w14:paraId="3F42B8A6" w14:textId="77777777" w:rsidR="00DF5784" w:rsidRDefault="00DF5784" w:rsidP="00DF5784">
      <w:pPr>
        <w:pStyle w:val="a3"/>
        <w:rPr>
          <w:rFonts w:hint="eastAsia"/>
        </w:rPr>
      </w:pPr>
      <w:r>
        <w:rPr>
          <w:rFonts w:hint="eastAsia"/>
        </w:rPr>
        <w:t>要限制爬虫程序的请求频率，首先就是要找到并确定客户端的身份标识，这里可以使用</w:t>
      </w:r>
      <w:proofErr w:type="spellStart"/>
      <w:r>
        <w:rPr>
          <w:rFonts w:hint="eastAsia"/>
        </w:rPr>
        <w:t>ip</w:t>
      </w:r>
      <w:proofErr w:type="spellEnd"/>
      <w:r>
        <w:rPr>
          <w:rFonts w:hint="eastAsia"/>
        </w:rPr>
        <w:t>或者用户识别中的</w:t>
      </w:r>
      <w:r>
        <w:rPr>
          <w:rFonts w:hint="eastAsia"/>
        </w:rPr>
        <w:t>fingerprint</w:t>
      </w:r>
      <w:r>
        <w:rPr>
          <w:rFonts w:hint="eastAsia"/>
        </w:rPr>
        <w:t>。然后根据标识记录该客户端的请求次数，拒绝单位时间内请求次数过多的客户端请求。</w:t>
      </w:r>
    </w:p>
    <w:p w14:paraId="7DB28879" w14:textId="4691869A" w:rsidR="00DF5784" w:rsidRDefault="00DF5784" w:rsidP="00DF5784">
      <w:pPr>
        <w:pStyle w:val="a3"/>
      </w:pPr>
      <w:r>
        <w:rPr>
          <w:rFonts w:hint="eastAsia"/>
        </w:rPr>
        <w:t>这里通过在</w:t>
      </w:r>
      <w:r>
        <w:rPr>
          <w:rFonts w:hint="eastAsia"/>
        </w:rPr>
        <w:t>Node.js</w:t>
      </w:r>
      <w:proofErr w:type="gramStart"/>
      <w:r>
        <w:rPr>
          <w:rFonts w:hint="eastAsia"/>
        </w:rPr>
        <w:t>端记录</w:t>
      </w:r>
      <w:proofErr w:type="gramEnd"/>
      <w:r>
        <w:rPr>
          <w:rFonts w:hint="eastAsia"/>
        </w:rPr>
        <w:t>用户请求次数以及请求的接口，计算出时间段内请求的频率，对请求过多的用户进行限制。</w:t>
      </w:r>
    </w:p>
    <w:p w14:paraId="1F0C1A64" w14:textId="57A5238B" w:rsidR="00C807BB" w:rsidRDefault="00C807BB" w:rsidP="00C807BB">
      <w:pPr>
        <w:pStyle w:val="2"/>
        <w:rPr>
          <w:rFonts w:hint="eastAsia"/>
        </w:rPr>
      </w:pPr>
      <w:bookmarkStart w:id="28" w:name="_Toc69416475"/>
      <w:r>
        <w:rPr>
          <w:rFonts w:hint="eastAsia"/>
        </w:rPr>
        <w:lastRenderedPageBreak/>
        <w:t>请求限制部分</w:t>
      </w:r>
      <w:bookmarkEnd w:id="28"/>
    </w:p>
    <w:p w14:paraId="048A7B2C" w14:textId="0C797C62" w:rsidR="00C807BB" w:rsidRDefault="00C807BB" w:rsidP="00C807BB">
      <w:pPr>
        <w:pStyle w:val="a3"/>
      </w:pPr>
      <w:r>
        <w:rPr>
          <w:rFonts w:hint="eastAsia"/>
        </w:rPr>
        <w:t>根据沟通，初步采用的流量控制方案为：某一个接口</w:t>
      </w:r>
      <w:proofErr w:type="gramStart"/>
      <w:r>
        <w:rPr>
          <w:rFonts w:hint="eastAsia"/>
        </w:rPr>
        <w:t>请求太</w:t>
      </w:r>
      <w:proofErr w:type="gramEnd"/>
      <w:r>
        <w:rPr>
          <w:rFonts w:hint="eastAsia"/>
        </w:rPr>
        <w:t>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求数大于</w:t>
      </w:r>
      <w:r>
        <w:rPr>
          <w:rFonts w:hint="eastAsia"/>
        </w:rPr>
        <w:t>1000</w:t>
      </w:r>
      <w:r>
        <w:rPr>
          <w:rFonts w:hint="eastAsia"/>
        </w:rPr>
        <w:t>次则限制其访问频率为每</w:t>
      </w:r>
      <w:r>
        <w:rPr>
          <w:rFonts w:hint="eastAsia"/>
        </w:rPr>
        <w:t>10</w:t>
      </w:r>
      <w:r>
        <w:rPr>
          <w:rFonts w:hint="eastAsia"/>
        </w:rPr>
        <w:t>秒</w:t>
      </w:r>
      <w:proofErr w:type="gramStart"/>
      <w:r>
        <w:rPr>
          <w:rFonts w:hint="eastAsia"/>
        </w:rPr>
        <w:t>一</w:t>
      </w:r>
      <w:proofErr w:type="gramEnd"/>
      <w:r>
        <w:rPr>
          <w:rFonts w:hint="eastAsia"/>
        </w:rPr>
        <w:t>次等。</w:t>
      </w:r>
    </w:p>
    <w:p w14:paraId="2BA58628" w14:textId="4E1E10A2" w:rsidR="00E635E3" w:rsidRDefault="00E635E3" w:rsidP="00C807BB">
      <w:pPr>
        <w:pStyle w:val="a3"/>
        <w:rPr>
          <w:rFonts w:hint="eastAsia"/>
        </w:rPr>
      </w:pPr>
      <w:r>
        <w:rPr>
          <w:rFonts w:hint="eastAsia"/>
        </w:rPr>
        <w:t>（</w:t>
      </w:r>
      <w:r>
        <w:rPr>
          <w:rFonts w:hint="eastAsia"/>
        </w:rPr>
        <w:t>undone</w:t>
      </w:r>
      <w:r>
        <w:rPr>
          <w:rFonts w:hint="eastAsia"/>
        </w:rPr>
        <w:t>，更新最终版，去重）</w:t>
      </w:r>
    </w:p>
    <w:p w14:paraId="4FA404E0" w14:textId="1AB106C9" w:rsidR="00C807BB" w:rsidRDefault="00C807BB" w:rsidP="00C807BB">
      <w:pPr>
        <w:pStyle w:val="a3"/>
        <w:rPr>
          <w:rFonts w:hint="eastAsia"/>
        </w:rPr>
      </w:pPr>
      <w:r>
        <w:rPr>
          <w:rFonts w:hint="eastAsia"/>
        </w:rPr>
        <w:t>在</w:t>
      </w:r>
      <w:r w:rsidR="00EC7E34">
        <w:t>N</w:t>
      </w:r>
      <w:r>
        <w:rPr>
          <w:rFonts w:hint="eastAsia"/>
        </w:rPr>
        <w:t>ode.js</w:t>
      </w:r>
      <w:r>
        <w:rPr>
          <w:rFonts w:hint="eastAsia"/>
        </w:rPr>
        <w:t>端完成这部分工作，更新了数据库表的设计以及操作，便于统计每个接口的请求次数、总请求次数以及当前的限制情况。更新了一些数据库操作，便于统计接口在一分钟内的访问频率。</w:t>
      </w:r>
    </w:p>
    <w:p w14:paraId="625BEC0F" w14:textId="07DB1A24" w:rsidR="00C807BB" w:rsidRDefault="00C807BB" w:rsidP="00C807BB">
      <w:pPr>
        <w:pStyle w:val="a3"/>
      </w:pPr>
      <w:r>
        <w:rPr>
          <w:rFonts w:hint="eastAsia"/>
        </w:rPr>
        <w:t>尝试将</w:t>
      </w:r>
      <w:proofErr w:type="spellStart"/>
      <w:r>
        <w:rPr>
          <w:rFonts w:hint="eastAsia"/>
        </w:rPr>
        <w:t>ip</w:t>
      </w:r>
      <w:proofErr w:type="spellEnd"/>
      <w:r>
        <w:rPr>
          <w:rFonts w:hint="eastAsia"/>
        </w:rPr>
        <w:t>信息与此前记录的用户信息进行匹配，尝试对使用</w:t>
      </w:r>
      <w:proofErr w:type="spellStart"/>
      <w:r>
        <w:rPr>
          <w:rFonts w:hint="eastAsia"/>
        </w:rPr>
        <w:t>ip</w:t>
      </w:r>
      <w:proofErr w:type="spellEnd"/>
      <w:r>
        <w:rPr>
          <w:rFonts w:hint="eastAsia"/>
        </w:rPr>
        <w:t>池的爬虫进行标记，用于更好地区分爬虫与普通用户。</w:t>
      </w:r>
    </w:p>
    <w:p w14:paraId="7B867C9D" w14:textId="4D33FD4E" w:rsidR="00124213" w:rsidRDefault="00124213" w:rsidP="00C807BB">
      <w:pPr>
        <w:pStyle w:val="a3"/>
      </w:pPr>
      <w:r>
        <w:rPr>
          <w:rFonts w:hint="eastAsia"/>
        </w:rPr>
        <w:t>爬虫识别与请求限制</w:t>
      </w:r>
      <w:r w:rsidRPr="00124213">
        <w:rPr>
          <w:rFonts w:hint="eastAsia"/>
        </w:rPr>
        <w:t>部分的详细流程图如</w:t>
      </w:r>
      <w:r w:rsidR="008C6835">
        <w:fldChar w:fldCharType="begin"/>
      </w:r>
      <w:r w:rsidR="008C6835">
        <w:instrText xml:space="preserve"> </w:instrText>
      </w:r>
      <w:r w:rsidR="008C6835">
        <w:rPr>
          <w:rFonts w:hint="eastAsia"/>
        </w:rPr>
        <w:instrText>REF _Ref69416300 \h</w:instrText>
      </w:r>
      <w:r w:rsidR="008C6835">
        <w:instrText xml:space="preserve"> </w:instrText>
      </w:r>
      <w:r w:rsidR="008C6835">
        <w:fldChar w:fldCharType="separate"/>
      </w:r>
      <w:r w:rsidR="008C6835">
        <w:rPr>
          <w:rFonts w:hint="eastAsia"/>
        </w:rPr>
        <w:t>图</w:t>
      </w:r>
      <w:r w:rsidR="008C6835">
        <w:rPr>
          <w:noProof/>
        </w:rPr>
        <w:t>3</w:t>
      </w:r>
      <w:r w:rsidR="008C6835">
        <w:t>.</w:t>
      </w:r>
      <w:r w:rsidR="008C6835">
        <w:rPr>
          <w:noProof/>
        </w:rPr>
        <w:t>2</w:t>
      </w:r>
      <w:r w:rsidR="008C6835">
        <w:fldChar w:fldCharType="end"/>
      </w:r>
      <w:r w:rsidRPr="00124213">
        <w:rPr>
          <w:rFonts w:hint="eastAsia"/>
        </w:rPr>
        <w:t>所示</w:t>
      </w:r>
      <w:r>
        <w:rPr>
          <w:rFonts w:hint="eastAsia"/>
        </w:rPr>
        <w:t>。</w:t>
      </w:r>
    </w:p>
    <w:p w14:paraId="2D5576EA" w14:textId="77777777" w:rsidR="00124213" w:rsidRDefault="00124213" w:rsidP="00124213">
      <w:pPr>
        <w:pStyle w:val="ab"/>
      </w:pPr>
      <w:r>
        <w:drawing>
          <wp:inline distT="0" distB="0" distL="0" distR="0" wp14:anchorId="131ADBF7" wp14:editId="08753F77">
            <wp:extent cx="5278120" cy="1786255"/>
            <wp:effectExtent l="0" t="0" r="0" b="444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8120" cy="1786255"/>
                    </a:xfrm>
                    <a:prstGeom prst="rect">
                      <a:avLst/>
                    </a:prstGeom>
                  </pic:spPr>
                </pic:pic>
              </a:graphicData>
            </a:graphic>
          </wp:inline>
        </w:drawing>
      </w:r>
    </w:p>
    <w:p w14:paraId="44588267" w14:textId="0BCE420A" w:rsidR="00124213" w:rsidRDefault="00124213" w:rsidP="00124213">
      <w:pPr>
        <w:pStyle w:val="ae"/>
        <w:rPr>
          <w:rFonts w:hint="eastAsia"/>
        </w:rPr>
      </w:pPr>
      <w:bookmarkStart w:id="29" w:name="_Ref69416300"/>
      <w:r>
        <w:rPr>
          <w:rFonts w:hint="eastAsia"/>
        </w:rPr>
        <w:t>图</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bookmarkEnd w:id="29"/>
      <w:r>
        <w:t xml:space="preserve"> </w:t>
      </w:r>
      <w:r>
        <w:rPr>
          <w:rFonts w:hint="eastAsia"/>
        </w:rPr>
        <w:t>爬虫识别与请求限制流程图</w:t>
      </w:r>
    </w:p>
    <w:p w14:paraId="5C1E38A5" w14:textId="77777777" w:rsidR="00806A2B" w:rsidRPr="00DF5784" w:rsidRDefault="00806A2B" w:rsidP="000D4FDB">
      <w:pPr>
        <w:pStyle w:val="a3"/>
        <w:rPr>
          <w:rFonts w:hint="eastAsia"/>
        </w:rPr>
      </w:pPr>
    </w:p>
    <w:p w14:paraId="0D708F67" w14:textId="77777777" w:rsidR="00983C3D" w:rsidRDefault="00D81304" w:rsidP="00983C3D">
      <w:pPr>
        <w:pStyle w:val="aff6"/>
      </w:pPr>
      <w:bookmarkStart w:id="30" w:name="_Toc69416476"/>
      <w:r>
        <w:lastRenderedPageBreak/>
        <w:t>参考文献</w:t>
      </w:r>
      <w:bookmarkEnd w:id="30"/>
    </w:p>
    <w:p w14:paraId="514B7BE5" w14:textId="7F1556B0" w:rsidR="00983C3D" w:rsidRDefault="00DA495B" w:rsidP="001A0C2D">
      <w:pPr>
        <w:pStyle w:val="a1"/>
      </w:pPr>
      <w:bookmarkStart w:id="31" w:name="_Ref5008497"/>
      <w:r w:rsidRPr="00DA495B">
        <w:t>Edward Roberts</w:t>
      </w:r>
      <w:r w:rsidR="00D81304" w:rsidRPr="00F44F4A">
        <w:t xml:space="preserve">. </w:t>
      </w:r>
      <w:r w:rsidRPr="00DA495B">
        <w:t xml:space="preserve">Bad Bot Report 2020: Bad Bots Strike </w:t>
      </w:r>
      <w:proofErr w:type="gramStart"/>
      <w:r w:rsidRPr="00DA495B">
        <w:t>Back</w:t>
      </w:r>
      <w:r w:rsidR="00D81304" w:rsidRPr="00F44F4A">
        <w:t>.[</w:t>
      </w:r>
      <w:proofErr w:type="gramEnd"/>
      <w:r>
        <w:t>R</w:t>
      </w:r>
      <w:r w:rsidR="00D81304" w:rsidRPr="00F44F4A">
        <w:t xml:space="preserve">]. </w:t>
      </w:r>
      <w:r w:rsidRPr="00DA495B">
        <w:t>San Mateo: Imperva</w:t>
      </w:r>
      <w:r w:rsidR="00D81304" w:rsidRPr="00F44F4A">
        <w:t xml:space="preserve">, </w:t>
      </w:r>
      <w:r>
        <w:t>2020</w:t>
      </w:r>
      <w:r w:rsidR="00D81304" w:rsidRPr="00F44F4A">
        <w:t>.</w:t>
      </w:r>
      <w:bookmarkEnd w:id="31"/>
    </w:p>
    <w:p w14:paraId="70ABA88D" w14:textId="69FC71CC" w:rsidR="00E50A23" w:rsidRDefault="00473D09" w:rsidP="001A0C2D">
      <w:pPr>
        <w:pStyle w:val="a1"/>
      </w:pPr>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p>
    <w:p w14:paraId="03E6C7C8" w14:textId="3FEA3FEB" w:rsidR="00227FFD" w:rsidRDefault="001411F0" w:rsidP="001A0C2D">
      <w:pPr>
        <w:pStyle w:val="a1"/>
      </w:pPr>
      <w:r w:rsidRPr="001411F0">
        <w:rPr>
          <w:rFonts w:hint="eastAsia"/>
        </w:rPr>
        <w:t>伏康，杜振鹏</w:t>
      </w:r>
      <w:r w:rsidRPr="001411F0">
        <w:rPr>
          <w:rFonts w:hint="eastAsia"/>
        </w:rPr>
        <w:t>.</w:t>
      </w:r>
      <w:r>
        <w:t xml:space="preserve"> </w:t>
      </w:r>
      <w:proofErr w:type="gramStart"/>
      <w:r w:rsidRPr="001411F0">
        <w:rPr>
          <w:rFonts w:hint="eastAsia"/>
        </w:rPr>
        <w:t>网站反</w:t>
      </w:r>
      <w:proofErr w:type="gramEnd"/>
      <w:r w:rsidRPr="001411F0">
        <w:rPr>
          <w:rFonts w:hint="eastAsia"/>
        </w:rPr>
        <w:t>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p>
    <w:p w14:paraId="18A30153" w14:textId="0B74CE83" w:rsidR="00C11F1D" w:rsidRDefault="00EE2905" w:rsidP="001A0C2D">
      <w:pPr>
        <w:pStyle w:val="a1"/>
      </w:pPr>
      <w:r w:rsidRPr="00EE2905">
        <w:rPr>
          <w:rFonts w:hint="eastAsia"/>
        </w:rPr>
        <w:t>张晔，孙光光，徐洪云，庞婷，曲潇洋</w:t>
      </w:r>
      <w:r w:rsidRPr="00EE2905">
        <w:rPr>
          <w:rFonts w:hint="eastAsia"/>
        </w:rPr>
        <w:t>.</w:t>
      </w:r>
      <w:r>
        <w:t xml:space="preserve"> </w:t>
      </w:r>
      <w:r w:rsidRPr="00EE2905">
        <w:rPr>
          <w:rFonts w:hint="eastAsia"/>
        </w:rPr>
        <w:t>国外科技</w:t>
      </w:r>
      <w:proofErr w:type="gramStart"/>
      <w:r w:rsidRPr="00EE2905">
        <w:rPr>
          <w:rFonts w:hint="eastAsia"/>
        </w:rPr>
        <w:t>网站反</w:t>
      </w:r>
      <w:proofErr w:type="gramEnd"/>
      <w:r w:rsidRPr="00EE2905">
        <w:rPr>
          <w:rFonts w:hint="eastAsia"/>
        </w:rPr>
        <w:t>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p>
    <w:p w14:paraId="1B232945" w14:textId="683C9B0C" w:rsidR="00EE2905" w:rsidRDefault="00623ED1" w:rsidP="001A0C2D">
      <w:pPr>
        <w:pStyle w:val="a1"/>
      </w:pPr>
      <w:r w:rsidRPr="00623ED1">
        <w:t xml:space="preserve">Y. Liu, Z. Yang, J. </w:t>
      </w:r>
      <w:proofErr w:type="spellStart"/>
      <w:r w:rsidRPr="00623ED1">
        <w:t>Xiu</w:t>
      </w:r>
      <w:proofErr w:type="spellEnd"/>
      <w:r w:rsidRPr="00623ED1">
        <w:t>, C. Liu. Research on an anti-crawling mechanism and key algorithm based on sliding time window[A]. In: 2016 4th International Conference on Cloud Computing and Intelligence Systems (CCIS)[C].</w:t>
      </w:r>
      <w:r>
        <w:t xml:space="preserve"> </w:t>
      </w:r>
      <w:r w:rsidRPr="00623ED1">
        <w:t>Beijing: IEEE, 2016: 220-223</w:t>
      </w:r>
    </w:p>
    <w:p w14:paraId="7814F738" w14:textId="17AD0C3C" w:rsidR="007D455B" w:rsidRDefault="00644546" w:rsidP="001A0C2D">
      <w:pPr>
        <w:pStyle w:val="a1"/>
      </w:pPr>
      <w:r w:rsidRPr="00644546">
        <w:t xml:space="preserve">W. Zhu, J. Qin, R. Kong, H. Lin, Z. He. A System Framework for Efficiently Recognizing Web Crawlers[A]. In: IEEE </w:t>
      </w:r>
      <w:proofErr w:type="spellStart"/>
      <w:r w:rsidRPr="00644546">
        <w:t>SmartWorld</w:t>
      </w:r>
      <w:proofErr w:type="spellEnd"/>
      <w:r w:rsidRPr="00644546">
        <w:t xml:space="preserve"> 2018 Organizing and Program Committees. 2018 IEEE </w:t>
      </w:r>
      <w:proofErr w:type="spellStart"/>
      <w:r w:rsidRPr="00644546">
        <w:t>SmartWorld</w:t>
      </w:r>
      <w:proofErr w:type="spellEnd"/>
      <w:r w:rsidRPr="00644546">
        <w:t xml:space="preserve"> [C].</w:t>
      </w:r>
      <w:r>
        <w:t xml:space="preserve"> </w:t>
      </w:r>
      <w:r w:rsidRPr="00644546">
        <w:t>Guangzhou: IEEE, 2018: 1130-1133</w:t>
      </w:r>
    </w:p>
    <w:p w14:paraId="64BB1D75" w14:textId="1188EA0A" w:rsidR="003F6AF2" w:rsidRDefault="003F6AF2" w:rsidP="001A0C2D">
      <w:pPr>
        <w:pStyle w:val="a1"/>
      </w:pPr>
      <w:r>
        <w:t>H</w:t>
      </w:r>
      <w:r w:rsidRPr="003F6AF2">
        <w:t xml:space="preserve">. Wang, C. Li, L. Zhang, M. </w:t>
      </w:r>
      <w:proofErr w:type="spellStart"/>
      <w:r w:rsidRPr="003F6AF2">
        <w:t>Shi.Anti</w:t>
      </w:r>
      <w:proofErr w:type="spellEnd"/>
      <w:r w:rsidRPr="003F6AF2">
        <w:t xml:space="preserve">-Crawler strategy and distributed crawler based on Hadoop[A]. In: 2018 IEEE 3rd International Conference on Big Data </w:t>
      </w:r>
      <w:proofErr w:type="gramStart"/>
      <w:r w:rsidRPr="003F6AF2">
        <w:t>Analysis(</w:t>
      </w:r>
      <w:proofErr w:type="gramEnd"/>
      <w:r w:rsidRPr="003F6AF2">
        <w:t>ICBDA)[C]. Shanghai: IEEE, 2018: 227-231</w:t>
      </w:r>
    </w:p>
    <w:p w14:paraId="4C873183" w14:textId="74CBC3F0" w:rsidR="003F6AF2" w:rsidRDefault="003F6AF2" w:rsidP="001A0C2D">
      <w:pPr>
        <w:pStyle w:val="a1"/>
      </w:pPr>
      <w:r w:rsidRPr="003F6AF2">
        <w:t xml:space="preserve">P. Lewandowski, M. </w:t>
      </w:r>
      <w:proofErr w:type="spellStart"/>
      <w:r w:rsidRPr="003F6AF2">
        <w:t>Janiszewski</w:t>
      </w:r>
      <w:proofErr w:type="spellEnd"/>
      <w:r w:rsidRPr="003F6AF2">
        <w:t xml:space="preserve">, A. </w:t>
      </w:r>
      <w:proofErr w:type="spellStart"/>
      <w:r w:rsidRPr="003F6AF2">
        <w:t>Felkner</w:t>
      </w:r>
      <w:proofErr w:type="spellEnd"/>
      <w:r w:rsidRPr="003F6AF2">
        <w:t xml:space="preserve">. </w:t>
      </w:r>
      <w:proofErr w:type="spellStart"/>
      <w:r w:rsidRPr="003F6AF2">
        <w:t>SpiderTrap</w:t>
      </w:r>
      <w:proofErr w:type="spellEnd"/>
      <w:r w:rsidRPr="003F6AF2">
        <w:t>—An Innovative Approach to Analyze Activity of Internet Bots on a Website[J]. IEEE Access,</w:t>
      </w:r>
      <w:r>
        <w:t xml:space="preserve"> </w:t>
      </w:r>
      <w:r w:rsidRPr="003F6AF2">
        <w:t>2020, 8: 141292-141309</w:t>
      </w:r>
    </w:p>
    <w:p w14:paraId="4828B151" w14:textId="5979A6E3" w:rsidR="00576CC8" w:rsidRDefault="005A739E" w:rsidP="001A0C2D">
      <w:pPr>
        <w:pStyle w:val="a1"/>
      </w:pPr>
      <w:r w:rsidRPr="005A739E">
        <w:t xml:space="preserve">G. </w:t>
      </w:r>
      <w:proofErr w:type="spellStart"/>
      <w:r w:rsidRPr="005A739E">
        <w:t>Neelima</w:t>
      </w:r>
      <w:proofErr w:type="spellEnd"/>
      <w:r w:rsidRPr="005A739E">
        <w:t xml:space="preserve">, S. Rodda. Predicting user behavior through sessions using the web log mining[A]. In: 2016 International Conference on Advances in Human Machine Interaction (HMI) [C]. </w:t>
      </w:r>
      <w:proofErr w:type="spellStart"/>
      <w:r w:rsidRPr="005A739E">
        <w:t>Doddaballapur</w:t>
      </w:r>
      <w:proofErr w:type="spellEnd"/>
      <w:r w:rsidRPr="005A739E">
        <w:t>: IEEE, 2016:1-5</w:t>
      </w:r>
    </w:p>
    <w:p w14:paraId="2B043167" w14:textId="4BC57E5A" w:rsidR="005A739E" w:rsidRDefault="005A739E" w:rsidP="001A0C2D">
      <w:pPr>
        <w:pStyle w:val="a1"/>
      </w:pPr>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Pr="005A739E">
        <w:rPr>
          <w:rFonts w:hint="eastAsia"/>
        </w:rPr>
        <w:t>，</w:t>
      </w:r>
      <w:r w:rsidRPr="005A739E">
        <w:rPr>
          <w:rFonts w:hint="eastAsia"/>
        </w:rPr>
        <w:t>2019(07)</w:t>
      </w:r>
      <w:r w:rsidRPr="005A739E">
        <w:rPr>
          <w:rFonts w:hint="eastAsia"/>
        </w:rPr>
        <w:t>：</w:t>
      </w:r>
      <w:r w:rsidRPr="005A739E">
        <w:rPr>
          <w:rFonts w:hint="eastAsia"/>
        </w:rPr>
        <w:t>50-60+70.</w:t>
      </w:r>
    </w:p>
    <w:p w14:paraId="728D28E5" w14:textId="04669E37" w:rsidR="005A739E" w:rsidRDefault="00002ED4" w:rsidP="001A0C2D">
      <w:pPr>
        <w:pStyle w:val="a1"/>
      </w:pPr>
      <w:r w:rsidRPr="00002ED4">
        <w:t xml:space="preserve">Cao, Y., Li, S., &amp; </w:t>
      </w:r>
      <w:proofErr w:type="spellStart"/>
      <w:r w:rsidRPr="00002ED4">
        <w:t>Wijmans</w:t>
      </w:r>
      <w:proofErr w:type="spellEnd"/>
      <w:r w:rsidRPr="00002ED4">
        <w:t>, E. (Cross-)Browser Fingerprinting via OS and Hardware Level Features[R]. San Diego: NDSS,</w:t>
      </w:r>
      <w:r>
        <w:t xml:space="preserve"> </w:t>
      </w:r>
      <w:r w:rsidRPr="00002ED4">
        <w:t>2017.</w:t>
      </w:r>
    </w:p>
    <w:sectPr w:rsidR="005A739E" w:rsidSect="00F10C68">
      <w:headerReference w:type="default" r:id="rId16"/>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13F1B2" w14:textId="77777777" w:rsidR="005D4F52" w:rsidRDefault="005D4F52" w:rsidP="00C57CA6">
      <w:pPr>
        <w:spacing w:line="240" w:lineRule="auto"/>
      </w:pPr>
      <w:r>
        <w:separator/>
      </w:r>
    </w:p>
  </w:endnote>
  <w:endnote w:type="continuationSeparator" w:id="0">
    <w:p w14:paraId="2E546BCC" w14:textId="77777777" w:rsidR="005D4F52" w:rsidRDefault="005D4F52"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A51089" w14:textId="77777777" w:rsidR="005D4F52" w:rsidRDefault="005D4F52" w:rsidP="00C57CA6">
      <w:pPr>
        <w:spacing w:line="240" w:lineRule="auto"/>
      </w:pPr>
      <w:r>
        <w:separator/>
      </w:r>
    </w:p>
  </w:footnote>
  <w:footnote w:type="continuationSeparator" w:id="0">
    <w:p w14:paraId="308397C5" w14:textId="77777777" w:rsidR="005D4F52" w:rsidRDefault="005D4F52"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CA7372"/>
    <w:multiLevelType w:val="hybridMultilevel"/>
    <w:tmpl w:val="E3DC3448"/>
    <w:lvl w:ilvl="0" w:tplc="F77267F6">
      <w:start w:val="1"/>
      <w:numFmt w:val="decimal"/>
      <w:suff w:val="space"/>
      <w:lvlText w:val="%1、"/>
      <w:lvlJc w:val="left"/>
      <w:pPr>
        <w:ind w:left="1680" w:hanging="420"/>
      </w:pPr>
      <w:rPr>
        <w:rFonts w:hint="eastAsia"/>
      </w:rPr>
    </w:lvl>
    <w:lvl w:ilvl="1" w:tplc="04090019">
      <w:start w:val="1"/>
      <w:numFmt w:val="lowerLetter"/>
      <w:lvlText w:val="%2)"/>
      <w:lvlJc w:val="left"/>
      <w:pPr>
        <w:ind w:left="2100" w:hanging="420"/>
      </w:pPr>
    </w:lvl>
    <w:lvl w:ilvl="2" w:tplc="0409001B">
      <w:start w:val="1"/>
      <w:numFmt w:val="lowerRoman"/>
      <w:lvlText w:val="%3."/>
      <w:lvlJc w:val="right"/>
      <w:pPr>
        <w:ind w:left="2520" w:hanging="420"/>
      </w:pPr>
    </w:lvl>
    <w:lvl w:ilvl="3" w:tplc="0409000F">
      <w:start w:val="1"/>
      <w:numFmt w:val="decimal"/>
      <w:lvlText w:val="%4."/>
      <w:lvlJc w:val="left"/>
      <w:pPr>
        <w:ind w:left="2940" w:hanging="420"/>
      </w:pPr>
    </w:lvl>
    <w:lvl w:ilvl="4" w:tplc="04090019">
      <w:start w:val="1"/>
      <w:numFmt w:val="lowerLetter"/>
      <w:lvlText w:val="%5)"/>
      <w:lvlJc w:val="left"/>
      <w:pPr>
        <w:ind w:left="3360" w:hanging="420"/>
      </w:pPr>
    </w:lvl>
    <w:lvl w:ilvl="5" w:tplc="0409001B">
      <w:start w:val="1"/>
      <w:numFmt w:val="lowerRoman"/>
      <w:lvlText w:val="%6."/>
      <w:lvlJc w:val="right"/>
      <w:pPr>
        <w:ind w:left="3780" w:hanging="420"/>
      </w:pPr>
    </w:lvl>
    <w:lvl w:ilvl="6" w:tplc="0409000F">
      <w:start w:val="1"/>
      <w:numFmt w:val="decimal"/>
      <w:lvlText w:val="%7."/>
      <w:lvlJc w:val="left"/>
      <w:pPr>
        <w:ind w:left="4200" w:hanging="420"/>
      </w:pPr>
    </w:lvl>
    <w:lvl w:ilvl="7" w:tplc="04090019">
      <w:start w:val="1"/>
      <w:numFmt w:val="lowerLetter"/>
      <w:lvlText w:val="%8)"/>
      <w:lvlJc w:val="left"/>
      <w:pPr>
        <w:ind w:left="4620" w:hanging="420"/>
      </w:pPr>
    </w:lvl>
    <w:lvl w:ilvl="8" w:tplc="0409001B">
      <w:start w:val="1"/>
      <w:numFmt w:val="lowerRoman"/>
      <w:lvlText w:val="%9."/>
      <w:lvlJc w:val="right"/>
      <w:pPr>
        <w:ind w:left="5040" w:hanging="420"/>
      </w:pPr>
    </w:lvl>
  </w:abstractNum>
  <w:abstractNum w:abstractNumId="1"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3"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53D35CE"/>
    <w:multiLevelType w:val="hybridMultilevel"/>
    <w:tmpl w:val="03DC4B90"/>
    <w:lvl w:ilvl="0" w:tplc="5F50FE7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7"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5256394"/>
    <w:multiLevelType w:val="hybridMultilevel"/>
    <w:tmpl w:val="DD5CBF24"/>
    <w:lvl w:ilvl="0" w:tplc="FE64D17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20F5178"/>
    <w:multiLevelType w:val="hybridMultilevel"/>
    <w:tmpl w:val="7BF4CF0C"/>
    <w:lvl w:ilvl="0" w:tplc="A4AE5A9E">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309539B"/>
    <w:multiLevelType w:val="multilevel"/>
    <w:tmpl w:val="E3AE09DE"/>
    <w:lvl w:ilvl="0">
      <w:start w:val="1"/>
      <w:numFmt w:val="decimal"/>
      <w:lvlText w:val="%1"/>
      <w:lvlJc w:val="left"/>
      <w:pPr>
        <w:ind w:left="0" w:firstLine="0"/>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586F56AA"/>
    <w:multiLevelType w:val="hybridMultilevel"/>
    <w:tmpl w:val="009E274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B4D5798"/>
    <w:multiLevelType w:val="hybridMultilevel"/>
    <w:tmpl w:val="786C531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1C633A4"/>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4A016D3"/>
    <w:multiLevelType w:val="multilevel"/>
    <w:tmpl w:val="CA5EF5D8"/>
    <w:lvl w:ilvl="0">
      <w:start w:val="1"/>
      <w:numFmt w:val="decimal"/>
      <w:lvlText w:val="%1"/>
      <w:lvlJc w:val="left"/>
      <w:pPr>
        <w:ind w:left="0" w:firstLine="0"/>
      </w:pPr>
      <w:rPr>
        <w:rFonts w:hint="eastAsia"/>
      </w:rPr>
    </w:lvl>
    <w:lvl w:ilvl="1">
      <w:start w:val="1"/>
      <w:numFmt w:val="decimal"/>
      <w:lvlText w:val="%1.%2"/>
      <w:lvlJc w:val="left"/>
      <w:pPr>
        <w:ind w:left="0" w:firstLine="425"/>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7"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1E48E1"/>
    <w:multiLevelType w:val="hybridMultilevel"/>
    <w:tmpl w:val="8F7ACE20"/>
    <w:lvl w:ilvl="0" w:tplc="7B6E9A7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0" w15:restartNumberingAfterBreak="0">
    <w:nsid w:val="746F0DD8"/>
    <w:multiLevelType w:val="hybridMultilevel"/>
    <w:tmpl w:val="05E0E126"/>
    <w:lvl w:ilvl="0" w:tplc="C8888AD6">
      <w:start w:val="1"/>
      <w:numFmt w:val="decimal"/>
      <w:suff w:val="space"/>
      <w:lvlText w:val="(%1)"/>
      <w:lvlJc w:val="lef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2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2"/>
  </w:num>
  <w:num w:numId="2">
    <w:abstractNumId w:val="1"/>
  </w:num>
  <w:num w:numId="3">
    <w:abstractNumId w:val="16"/>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14"/>
  </w:num>
  <w:num w:numId="7">
    <w:abstractNumId w:val="11"/>
  </w:num>
  <w:num w:numId="8">
    <w:abstractNumId w:val="8"/>
  </w:num>
  <w:num w:numId="9">
    <w:abstractNumId w:val="0"/>
  </w:num>
  <w:num w:numId="10">
    <w:abstractNumId w:val="20"/>
  </w:num>
  <w:num w:numId="11">
    <w:abstractNumId w:val="19"/>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10"/>
  </w:num>
  <w:num w:numId="18">
    <w:abstractNumId w:val="13"/>
  </w:num>
  <w:num w:numId="19">
    <w:abstractNumId w:val="4"/>
  </w:num>
  <w:num w:numId="20">
    <w:abstractNumId w:val="18"/>
  </w:num>
  <w:num w:numId="21">
    <w:abstractNumId w:val="7"/>
  </w:num>
  <w:num w:numId="22">
    <w:abstractNumId w:val="15"/>
  </w:num>
  <w:num w:numId="23">
    <w:abstractNumId w:val="21"/>
  </w:num>
  <w:num w:numId="24">
    <w:abstractNumId w:val="17"/>
  </w:num>
  <w:num w:numId="25">
    <w:abstractNumId w:val="3"/>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kwqgUAwzojpS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11587"/>
    <w:rsid w:val="000126EF"/>
    <w:rsid w:val="000162F9"/>
    <w:rsid w:val="00024F55"/>
    <w:rsid w:val="00031A83"/>
    <w:rsid w:val="00034478"/>
    <w:rsid w:val="00040256"/>
    <w:rsid w:val="00041ACC"/>
    <w:rsid w:val="00044F9C"/>
    <w:rsid w:val="00047199"/>
    <w:rsid w:val="0004793D"/>
    <w:rsid w:val="00051C21"/>
    <w:rsid w:val="00051E6F"/>
    <w:rsid w:val="00051F94"/>
    <w:rsid w:val="00052CC8"/>
    <w:rsid w:val="0005319E"/>
    <w:rsid w:val="00055EA8"/>
    <w:rsid w:val="00063E2D"/>
    <w:rsid w:val="00064313"/>
    <w:rsid w:val="00064B6C"/>
    <w:rsid w:val="0006508B"/>
    <w:rsid w:val="00067708"/>
    <w:rsid w:val="00073B7E"/>
    <w:rsid w:val="00077C17"/>
    <w:rsid w:val="00080EF7"/>
    <w:rsid w:val="00082D8E"/>
    <w:rsid w:val="00083CDD"/>
    <w:rsid w:val="00084D3C"/>
    <w:rsid w:val="00084EB3"/>
    <w:rsid w:val="0008535B"/>
    <w:rsid w:val="00086CD7"/>
    <w:rsid w:val="00090C2F"/>
    <w:rsid w:val="00091411"/>
    <w:rsid w:val="000931BC"/>
    <w:rsid w:val="00093CEB"/>
    <w:rsid w:val="00094F80"/>
    <w:rsid w:val="00096A33"/>
    <w:rsid w:val="00096FD3"/>
    <w:rsid w:val="00097E5C"/>
    <w:rsid w:val="000A1E69"/>
    <w:rsid w:val="000A33C1"/>
    <w:rsid w:val="000A5B5E"/>
    <w:rsid w:val="000A65B4"/>
    <w:rsid w:val="000A6F82"/>
    <w:rsid w:val="000A7720"/>
    <w:rsid w:val="000B18D1"/>
    <w:rsid w:val="000B208E"/>
    <w:rsid w:val="000B6100"/>
    <w:rsid w:val="000B62F5"/>
    <w:rsid w:val="000C47FB"/>
    <w:rsid w:val="000C6A06"/>
    <w:rsid w:val="000D2F53"/>
    <w:rsid w:val="000D4F2B"/>
    <w:rsid w:val="000D4FDB"/>
    <w:rsid w:val="000E08C0"/>
    <w:rsid w:val="000E133D"/>
    <w:rsid w:val="000E14CE"/>
    <w:rsid w:val="000E3B15"/>
    <w:rsid w:val="000E4904"/>
    <w:rsid w:val="000E4CE9"/>
    <w:rsid w:val="000E6403"/>
    <w:rsid w:val="000E702D"/>
    <w:rsid w:val="000F1495"/>
    <w:rsid w:val="000F39D6"/>
    <w:rsid w:val="000F4058"/>
    <w:rsid w:val="000F6835"/>
    <w:rsid w:val="000F7767"/>
    <w:rsid w:val="001004B0"/>
    <w:rsid w:val="001011EF"/>
    <w:rsid w:val="00101F99"/>
    <w:rsid w:val="001051CD"/>
    <w:rsid w:val="00105460"/>
    <w:rsid w:val="00106589"/>
    <w:rsid w:val="00107124"/>
    <w:rsid w:val="00107237"/>
    <w:rsid w:val="00107A10"/>
    <w:rsid w:val="001136A7"/>
    <w:rsid w:val="0011693A"/>
    <w:rsid w:val="00116BE5"/>
    <w:rsid w:val="00122587"/>
    <w:rsid w:val="00123571"/>
    <w:rsid w:val="00123718"/>
    <w:rsid w:val="00124159"/>
    <w:rsid w:val="00124213"/>
    <w:rsid w:val="00130A0C"/>
    <w:rsid w:val="00131A63"/>
    <w:rsid w:val="00133618"/>
    <w:rsid w:val="00135CB9"/>
    <w:rsid w:val="00135E34"/>
    <w:rsid w:val="001401D5"/>
    <w:rsid w:val="001411F0"/>
    <w:rsid w:val="00143763"/>
    <w:rsid w:val="00143CCD"/>
    <w:rsid w:val="00143D4D"/>
    <w:rsid w:val="0014577C"/>
    <w:rsid w:val="001520F4"/>
    <w:rsid w:val="001521CE"/>
    <w:rsid w:val="00152C9C"/>
    <w:rsid w:val="00153087"/>
    <w:rsid w:val="00153B77"/>
    <w:rsid w:val="001565A1"/>
    <w:rsid w:val="00162005"/>
    <w:rsid w:val="001714C0"/>
    <w:rsid w:val="0017314F"/>
    <w:rsid w:val="0017330B"/>
    <w:rsid w:val="00173584"/>
    <w:rsid w:val="0017784A"/>
    <w:rsid w:val="001803AC"/>
    <w:rsid w:val="0018231D"/>
    <w:rsid w:val="0018271A"/>
    <w:rsid w:val="00182951"/>
    <w:rsid w:val="0018347F"/>
    <w:rsid w:val="001852BE"/>
    <w:rsid w:val="0019014A"/>
    <w:rsid w:val="00192900"/>
    <w:rsid w:val="00192E19"/>
    <w:rsid w:val="001952FD"/>
    <w:rsid w:val="001968BD"/>
    <w:rsid w:val="00197DE9"/>
    <w:rsid w:val="001A0C2D"/>
    <w:rsid w:val="001A22D6"/>
    <w:rsid w:val="001A2679"/>
    <w:rsid w:val="001A59FB"/>
    <w:rsid w:val="001A5D28"/>
    <w:rsid w:val="001C11ED"/>
    <w:rsid w:val="001C1EFC"/>
    <w:rsid w:val="001C21CE"/>
    <w:rsid w:val="001C4F01"/>
    <w:rsid w:val="001D2439"/>
    <w:rsid w:val="001D32B9"/>
    <w:rsid w:val="001D460A"/>
    <w:rsid w:val="001D5B0E"/>
    <w:rsid w:val="001D6B60"/>
    <w:rsid w:val="001E12F8"/>
    <w:rsid w:val="001E1DBB"/>
    <w:rsid w:val="001E2188"/>
    <w:rsid w:val="001E21CC"/>
    <w:rsid w:val="001E25E5"/>
    <w:rsid w:val="001E3B64"/>
    <w:rsid w:val="001E516E"/>
    <w:rsid w:val="001F0205"/>
    <w:rsid w:val="001F11BE"/>
    <w:rsid w:val="001F197F"/>
    <w:rsid w:val="001F259C"/>
    <w:rsid w:val="001F2641"/>
    <w:rsid w:val="001F50F7"/>
    <w:rsid w:val="002013E1"/>
    <w:rsid w:val="00201CC3"/>
    <w:rsid w:val="00202413"/>
    <w:rsid w:val="00203269"/>
    <w:rsid w:val="00203F1F"/>
    <w:rsid w:val="0020528A"/>
    <w:rsid w:val="0021455F"/>
    <w:rsid w:val="00216E58"/>
    <w:rsid w:val="002206DE"/>
    <w:rsid w:val="002207FE"/>
    <w:rsid w:val="00221A39"/>
    <w:rsid w:val="002220BD"/>
    <w:rsid w:val="00223C14"/>
    <w:rsid w:val="00224696"/>
    <w:rsid w:val="00226BC6"/>
    <w:rsid w:val="0022762E"/>
    <w:rsid w:val="00227FFD"/>
    <w:rsid w:val="0023381B"/>
    <w:rsid w:val="0023458D"/>
    <w:rsid w:val="00234F04"/>
    <w:rsid w:val="00235411"/>
    <w:rsid w:val="002358CA"/>
    <w:rsid w:val="00236840"/>
    <w:rsid w:val="00237898"/>
    <w:rsid w:val="00241FBB"/>
    <w:rsid w:val="002425B3"/>
    <w:rsid w:val="00245A83"/>
    <w:rsid w:val="00247969"/>
    <w:rsid w:val="002502B3"/>
    <w:rsid w:val="0025102D"/>
    <w:rsid w:val="00251253"/>
    <w:rsid w:val="00251813"/>
    <w:rsid w:val="00255F3A"/>
    <w:rsid w:val="0025741D"/>
    <w:rsid w:val="002629B5"/>
    <w:rsid w:val="00263765"/>
    <w:rsid w:val="00263DED"/>
    <w:rsid w:val="00265556"/>
    <w:rsid w:val="00267A28"/>
    <w:rsid w:val="00267D20"/>
    <w:rsid w:val="002724F7"/>
    <w:rsid w:val="0027280D"/>
    <w:rsid w:val="0027309A"/>
    <w:rsid w:val="00275BBF"/>
    <w:rsid w:val="00277A21"/>
    <w:rsid w:val="00277B13"/>
    <w:rsid w:val="00277C76"/>
    <w:rsid w:val="00280021"/>
    <w:rsid w:val="00280799"/>
    <w:rsid w:val="00286388"/>
    <w:rsid w:val="00286F7F"/>
    <w:rsid w:val="00290AB4"/>
    <w:rsid w:val="002927F7"/>
    <w:rsid w:val="00295BFA"/>
    <w:rsid w:val="00295D58"/>
    <w:rsid w:val="00296717"/>
    <w:rsid w:val="002A0352"/>
    <w:rsid w:val="002A07BF"/>
    <w:rsid w:val="002A705B"/>
    <w:rsid w:val="002B0537"/>
    <w:rsid w:val="002B1D77"/>
    <w:rsid w:val="002B329A"/>
    <w:rsid w:val="002C123F"/>
    <w:rsid w:val="002D005B"/>
    <w:rsid w:val="002D0525"/>
    <w:rsid w:val="002D15D9"/>
    <w:rsid w:val="002D46A0"/>
    <w:rsid w:val="002D5F9C"/>
    <w:rsid w:val="002D6F82"/>
    <w:rsid w:val="002E0693"/>
    <w:rsid w:val="002E260F"/>
    <w:rsid w:val="002E4678"/>
    <w:rsid w:val="002E49A1"/>
    <w:rsid w:val="002E4A2B"/>
    <w:rsid w:val="002E52C3"/>
    <w:rsid w:val="002E60E6"/>
    <w:rsid w:val="002E7E01"/>
    <w:rsid w:val="002F1AF9"/>
    <w:rsid w:val="002F1E72"/>
    <w:rsid w:val="002F389B"/>
    <w:rsid w:val="0030379B"/>
    <w:rsid w:val="00303849"/>
    <w:rsid w:val="00303AAD"/>
    <w:rsid w:val="0030420C"/>
    <w:rsid w:val="003050FF"/>
    <w:rsid w:val="003104BB"/>
    <w:rsid w:val="00310B81"/>
    <w:rsid w:val="0031152A"/>
    <w:rsid w:val="00312747"/>
    <w:rsid w:val="0031632D"/>
    <w:rsid w:val="00323EC5"/>
    <w:rsid w:val="003241AB"/>
    <w:rsid w:val="00324C99"/>
    <w:rsid w:val="00325B94"/>
    <w:rsid w:val="00325FF9"/>
    <w:rsid w:val="00326902"/>
    <w:rsid w:val="00327728"/>
    <w:rsid w:val="00327988"/>
    <w:rsid w:val="00330E28"/>
    <w:rsid w:val="003324D6"/>
    <w:rsid w:val="00332A8E"/>
    <w:rsid w:val="003336D8"/>
    <w:rsid w:val="00335C3B"/>
    <w:rsid w:val="003370FC"/>
    <w:rsid w:val="00341006"/>
    <w:rsid w:val="00341DCA"/>
    <w:rsid w:val="0034326C"/>
    <w:rsid w:val="003447F1"/>
    <w:rsid w:val="0035089F"/>
    <w:rsid w:val="003510A0"/>
    <w:rsid w:val="00351F7D"/>
    <w:rsid w:val="0035753C"/>
    <w:rsid w:val="003601BC"/>
    <w:rsid w:val="003607F9"/>
    <w:rsid w:val="00361D22"/>
    <w:rsid w:val="0036234C"/>
    <w:rsid w:val="003631D4"/>
    <w:rsid w:val="003636D1"/>
    <w:rsid w:val="00366EF5"/>
    <w:rsid w:val="00373416"/>
    <w:rsid w:val="00373EFF"/>
    <w:rsid w:val="0037435D"/>
    <w:rsid w:val="00381410"/>
    <w:rsid w:val="00381FC4"/>
    <w:rsid w:val="00383407"/>
    <w:rsid w:val="00392307"/>
    <w:rsid w:val="00393FE2"/>
    <w:rsid w:val="003945CF"/>
    <w:rsid w:val="00394B03"/>
    <w:rsid w:val="00394DC7"/>
    <w:rsid w:val="00397283"/>
    <w:rsid w:val="003977BC"/>
    <w:rsid w:val="00397AEF"/>
    <w:rsid w:val="003A0466"/>
    <w:rsid w:val="003A2D31"/>
    <w:rsid w:val="003A31DB"/>
    <w:rsid w:val="003A6917"/>
    <w:rsid w:val="003B0C22"/>
    <w:rsid w:val="003B5753"/>
    <w:rsid w:val="003B6070"/>
    <w:rsid w:val="003B66E1"/>
    <w:rsid w:val="003B7018"/>
    <w:rsid w:val="003B754C"/>
    <w:rsid w:val="003B7EC2"/>
    <w:rsid w:val="003C067E"/>
    <w:rsid w:val="003C37BB"/>
    <w:rsid w:val="003C3AE3"/>
    <w:rsid w:val="003C4704"/>
    <w:rsid w:val="003C6087"/>
    <w:rsid w:val="003C6DD1"/>
    <w:rsid w:val="003D341E"/>
    <w:rsid w:val="003D470A"/>
    <w:rsid w:val="003D6217"/>
    <w:rsid w:val="003D623C"/>
    <w:rsid w:val="003D6FB5"/>
    <w:rsid w:val="003D72E0"/>
    <w:rsid w:val="003E0F8F"/>
    <w:rsid w:val="003E1900"/>
    <w:rsid w:val="003E2530"/>
    <w:rsid w:val="003E31E6"/>
    <w:rsid w:val="003E34AF"/>
    <w:rsid w:val="003E6D6C"/>
    <w:rsid w:val="003E6E6C"/>
    <w:rsid w:val="003E7A89"/>
    <w:rsid w:val="003F0D43"/>
    <w:rsid w:val="003F653A"/>
    <w:rsid w:val="003F6AF2"/>
    <w:rsid w:val="0040005E"/>
    <w:rsid w:val="0040119D"/>
    <w:rsid w:val="00403305"/>
    <w:rsid w:val="00405926"/>
    <w:rsid w:val="00406433"/>
    <w:rsid w:val="00407C2A"/>
    <w:rsid w:val="004101F5"/>
    <w:rsid w:val="00412095"/>
    <w:rsid w:val="00412101"/>
    <w:rsid w:val="00413649"/>
    <w:rsid w:val="00417930"/>
    <w:rsid w:val="00417A44"/>
    <w:rsid w:val="004214D7"/>
    <w:rsid w:val="004218E1"/>
    <w:rsid w:val="00422037"/>
    <w:rsid w:val="004220A1"/>
    <w:rsid w:val="00426D15"/>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4609"/>
    <w:rsid w:val="00464B2B"/>
    <w:rsid w:val="004700C3"/>
    <w:rsid w:val="004719F4"/>
    <w:rsid w:val="00472BE3"/>
    <w:rsid w:val="00473D09"/>
    <w:rsid w:val="004740A4"/>
    <w:rsid w:val="004751A6"/>
    <w:rsid w:val="00475F74"/>
    <w:rsid w:val="00483704"/>
    <w:rsid w:val="0048384D"/>
    <w:rsid w:val="004849C9"/>
    <w:rsid w:val="00485347"/>
    <w:rsid w:val="00485C4D"/>
    <w:rsid w:val="00486A01"/>
    <w:rsid w:val="00492959"/>
    <w:rsid w:val="00493305"/>
    <w:rsid w:val="004960D9"/>
    <w:rsid w:val="004974D6"/>
    <w:rsid w:val="004A104E"/>
    <w:rsid w:val="004A1B3A"/>
    <w:rsid w:val="004A78B9"/>
    <w:rsid w:val="004A7BEE"/>
    <w:rsid w:val="004B397C"/>
    <w:rsid w:val="004B442C"/>
    <w:rsid w:val="004B6937"/>
    <w:rsid w:val="004B6F00"/>
    <w:rsid w:val="004C1346"/>
    <w:rsid w:val="004C1D5B"/>
    <w:rsid w:val="004C23D7"/>
    <w:rsid w:val="004C2F42"/>
    <w:rsid w:val="004C30DA"/>
    <w:rsid w:val="004C3FC2"/>
    <w:rsid w:val="004C6E1E"/>
    <w:rsid w:val="004D0B9C"/>
    <w:rsid w:val="004D0C82"/>
    <w:rsid w:val="004D0FD9"/>
    <w:rsid w:val="004D2D35"/>
    <w:rsid w:val="004D6305"/>
    <w:rsid w:val="004D6C82"/>
    <w:rsid w:val="004D72BD"/>
    <w:rsid w:val="004E35EA"/>
    <w:rsid w:val="004E3B14"/>
    <w:rsid w:val="004E76BE"/>
    <w:rsid w:val="004F2B2B"/>
    <w:rsid w:val="004F4356"/>
    <w:rsid w:val="004F47DC"/>
    <w:rsid w:val="00500DE2"/>
    <w:rsid w:val="00501DD2"/>
    <w:rsid w:val="005130C4"/>
    <w:rsid w:val="00517C8C"/>
    <w:rsid w:val="00520C0A"/>
    <w:rsid w:val="005224E4"/>
    <w:rsid w:val="00524393"/>
    <w:rsid w:val="00524B7D"/>
    <w:rsid w:val="00527754"/>
    <w:rsid w:val="00530831"/>
    <w:rsid w:val="00534900"/>
    <w:rsid w:val="005370BC"/>
    <w:rsid w:val="005377C4"/>
    <w:rsid w:val="0054048B"/>
    <w:rsid w:val="005411CE"/>
    <w:rsid w:val="00545210"/>
    <w:rsid w:val="005456EE"/>
    <w:rsid w:val="005469E4"/>
    <w:rsid w:val="0054715E"/>
    <w:rsid w:val="00547F25"/>
    <w:rsid w:val="005519CD"/>
    <w:rsid w:val="0055271D"/>
    <w:rsid w:val="005535FA"/>
    <w:rsid w:val="005547CA"/>
    <w:rsid w:val="005554F2"/>
    <w:rsid w:val="00556FD2"/>
    <w:rsid w:val="005571C8"/>
    <w:rsid w:val="00561BE4"/>
    <w:rsid w:val="00563584"/>
    <w:rsid w:val="00563B6F"/>
    <w:rsid w:val="0057020A"/>
    <w:rsid w:val="0057094B"/>
    <w:rsid w:val="00571315"/>
    <w:rsid w:val="00572465"/>
    <w:rsid w:val="005768C8"/>
    <w:rsid w:val="00576CC8"/>
    <w:rsid w:val="005776F4"/>
    <w:rsid w:val="0057774B"/>
    <w:rsid w:val="005820A3"/>
    <w:rsid w:val="00584CFA"/>
    <w:rsid w:val="005856C1"/>
    <w:rsid w:val="00586939"/>
    <w:rsid w:val="00590641"/>
    <w:rsid w:val="00590F22"/>
    <w:rsid w:val="005910FA"/>
    <w:rsid w:val="0059241B"/>
    <w:rsid w:val="005935CF"/>
    <w:rsid w:val="00593839"/>
    <w:rsid w:val="00595244"/>
    <w:rsid w:val="005A1430"/>
    <w:rsid w:val="005A4480"/>
    <w:rsid w:val="005A739E"/>
    <w:rsid w:val="005B0DEE"/>
    <w:rsid w:val="005B16B6"/>
    <w:rsid w:val="005B2BBB"/>
    <w:rsid w:val="005B60B6"/>
    <w:rsid w:val="005C0DE0"/>
    <w:rsid w:val="005C58D3"/>
    <w:rsid w:val="005D0AFF"/>
    <w:rsid w:val="005D1E87"/>
    <w:rsid w:val="005D4F52"/>
    <w:rsid w:val="005D5948"/>
    <w:rsid w:val="005E01E2"/>
    <w:rsid w:val="005E237D"/>
    <w:rsid w:val="005E3A48"/>
    <w:rsid w:val="005E448B"/>
    <w:rsid w:val="005E57D6"/>
    <w:rsid w:val="005E6C42"/>
    <w:rsid w:val="005E786E"/>
    <w:rsid w:val="005F0EA9"/>
    <w:rsid w:val="005F39F3"/>
    <w:rsid w:val="005F5C5C"/>
    <w:rsid w:val="005F6A17"/>
    <w:rsid w:val="00602000"/>
    <w:rsid w:val="00606959"/>
    <w:rsid w:val="006166BE"/>
    <w:rsid w:val="006229B0"/>
    <w:rsid w:val="00623ED1"/>
    <w:rsid w:val="00624D7B"/>
    <w:rsid w:val="0062619C"/>
    <w:rsid w:val="00627D28"/>
    <w:rsid w:val="0063076D"/>
    <w:rsid w:val="00643624"/>
    <w:rsid w:val="00643BDD"/>
    <w:rsid w:val="00644546"/>
    <w:rsid w:val="00645D6C"/>
    <w:rsid w:val="00650B23"/>
    <w:rsid w:val="006516A1"/>
    <w:rsid w:val="00653AF6"/>
    <w:rsid w:val="00655413"/>
    <w:rsid w:val="00655520"/>
    <w:rsid w:val="00655D98"/>
    <w:rsid w:val="006606AF"/>
    <w:rsid w:val="00662B9D"/>
    <w:rsid w:val="00664CBA"/>
    <w:rsid w:val="00664EE3"/>
    <w:rsid w:val="006652E7"/>
    <w:rsid w:val="00665AFF"/>
    <w:rsid w:val="00666794"/>
    <w:rsid w:val="00673938"/>
    <w:rsid w:val="006770D0"/>
    <w:rsid w:val="006823CB"/>
    <w:rsid w:val="00682DCF"/>
    <w:rsid w:val="006830B8"/>
    <w:rsid w:val="00684374"/>
    <w:rsid w:val="00684AD3"/>
    <w:rsid w:val="00684DE2"/>
    <w:rsid w:val="0068583A"/>
    <w:rsid w:val="006928E5"/>
    <w:rsid w:val="00693E97"/>
    <w:rsid w:val="006956F1"/>
    <w:rsid w:val="00696BC5"/>
    <w:rsid w:val="006A1AF8"/>
    <w:rsid w:val="006A25AA"/>
    <w:rsid w:val="006A3E2B"/>
    <w:rsid w:val="006A4548"/>
    <w:rsid w:val="006A61EA"/>
    <w:rsid w:val="006B0192"/>
    <w:rsid w:val="006B3C20"/>
    <w:rsid w:val="006B4325"/>
    <w:rsid w:val="006B5581"/>
    <w:rsid w:val="006B597D"/>
    <w:rsid w:val="006B5C11"/>
    <w:rsid w:val="006B61F2"/>
    <w:rsid w:val="006C0E8D"/>
    <w:rsid w:val="006C0FC2"/>
    <w:rsid w:val="006C3D42"/>
    <w:rsid w:val="006C44C4"/>
    <w:rsid w:val="006C6BB6"/>
    <w:rsid w:val="006C7955"/>
    <w:rsid w:val="006D14D2"/>
    <w:rsid w:val="006D53F8"/>
    <w:rsid w:val="006D5B30"/>
    <w:rsid w:val="006E02BD"/>
    <w:rsid w:val="006E0931"/>
    <w:rsid w:val="006E4679"/>
    <w:rsid w:val="006E4724"/>
    <w:rsid w:val="006E4E4A"/>
    <w:rsid w:val="006E51C8"/>
    <w:rsid w:val="006E5BC6"/>
    <w:rsid w:val="006E74FB"/>
    <w:rsid w:val="006E7802"/>
    <w:rsid w:val="006E7F0B"/>
    <w:rsid w:val="006F26AD"/>
    <w:rsid w:val="006F39CF"/>
    <w:rsid w:val="006F3F92"/>
    <w:rsid w:val="006F4C6D"/>
    <w:rsid w:val="006F4F01"/>
    <w:rsid w:val="006F7081"/>
    <w:rsid w:val="0070075D"/>
    <w:rsid w:val="00703A56"/>
    <w:rsid w:val="00704E80"/>
    <w:rsid w:val="00705567"/>
    <w:rsid w:val="00707029"/>
    <w:rsid w:val="007104C5"/>
    <w:rsid w:val="00716B7A"/>
    <w:rsid w:val="0071739F"/>
    <w:rsid w:val="00720836"/>
    <w:rsid w:val="007338C7"/>
    <w:rsid w:val="007342C6"/>
    <w:rsid w:val="00740112"/>
    <w:rsid w:val="007413E3"/>
    <w:rsid w:val="00742FBA"/>
    <w:rsid w:val="00743462"/>
    <w:rsid w:val="00750D8F"/>
    <w:rsid w:val="00762593"/>
    <w:rsid w:val="00765A3B"/>
    <w:rsid w:val="00765E7C"/>
    <w:rsid w:val="0077213D"/>
    <w:rsid w:val="007833AC"/>
    <w:rsid w:val="00784443"/>
    <w:rsid w:val="00784760"/>
    <w:rsid w:val="00785FDD"/>
    <w:rsid w:val="00786840"/>
    <w:rsid w:val="00787B00"/>
    <w:rsid w:val="00787D7A"/>
    <w:rsid w:val="00792958"/>
    <w:rsid w:val="00792EFA"/>
    <w:rsid w:val="007937C1"/>
    <w:rsid w:val="0079686A"/>
    <w:rsid w:val="00796E2C"/>
    <w:rsid w:val="00796E34"/>
    <w:rsid w:val="007976FE"/>
    <w:rsid w:val="007A100F"/>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6171"/>
    <w:rsid w:val="007C6FB8"/>
    <w:rsid w:val="007C771D"/>
    <w:rsid w:val="007C7FBE"/>
    <w:rsid w:val="007D1944"/>
    <w:rsid w:val="007D3280"/>
    <w:rsid w:val="007D44B8"/>
    <w:rsid w:val="007D455B"/>
    <w:rsid w:val="007D4B75"/>
    <w:rsid w:val="007E317F"/>
    <w:rsid w:val="007E38A9"/>
    <w:rsid w:val="007E484C"/>
    <w:rsid w:val="007E539D"/>
    <w:rsid w:val="007F2B06"/>
    <w:rsid w:val="007F3784"/>
    <w:rsid w:val="007F4EBE"/>
    <w:rsid w:val="00801B3C"/>
    <w:rsid w:val="00801BAC"/>
    <w:rsid w:val="00806A2B"/>
    <w:rsid w:val="00810CC4"/>
    <w:rsid w:val="0082021F"/>
    <w:rsid w:val="00821EA6"/>
    <w:rsid w:val="00821F0E"/>
    <w:rsid w:val="00822541"/>
    <w:rsid w:val="008248AA"/>
    <w:rsid w:val="00832AEE"/>
    <w:rsid w:val="00841296"/>
    <w:rsid w:val="008440EF"/>
    <w:rsid w:val="008446A9"/>
    <w:rsid w:val="00853A5B"/>
    <w:rsid w:val="00853E67"/>
    <w:rsid w:val="00855F38"/>
    <w:rsid w:val="00857C54"/>
    <w:rsid w:val="0086056E"/>
    <w:rsid w:val="00862EB0"/>
    <w:rsid w:val="0086315B"/>
    <w:rsid w:val="008677F2"/>
    <w:rsid w:val="00873BBE"/>
    <w:rsid w:val="00875499"/>
    <w:rsid w:val="00875BCF"/>
    <w:rsid w:val="00876204"/>
    <w:rsid w:val="0088040E"/>
    <w:rsid w:val="00881A65"/>
    <w:rsid w:val="008833E4"/>
    <w:rsid w:val="008876D6"/>
    <w:rsid w:val="00892283"/>
    <w:rsid w:val="0089386A"/>
    <w:rsid w:val="00893CE9"/>
    <w:rsid w:val="00895BAE"/>
    <w:rsid w:val="00896320"/>
    <w:rsid w:val="008A0BF4"/>
    <w:rsid w:val="008A0DC9"/>
    <w:rsid w:val="008A1A38"/>
    <w:rsid w:val="008A297D"/>
    <w:rsid w:val="008A310D"/>
    <w:rsid w:val="008A321F"/>
    <w:rsid w:val="008A3885"/>
    <w:rsid w:val="008A4258"/>
    <w:rsid w:val="008A4B52"/>
    <w:rsid w:val="008A5FA1"/>
    <w:rsid w:val="008A61DD"/>
    <w:rsid w:val="008A6FD2"/>
    <w:rsid w:val="008B09AF"/>
    <w:rsid w:val="008B13D5"/>
    <w:rsid w:val="008B788B"/>
    <w:rsid w:val="008B7E67"/>
    <w:rsid w:val="008C0937"/>
    <w:rsid w:val="008C0F44"/>
    <w:rsid w:val="008C0F9D"/>
    <w:rsid w:val="008C2692"/>
    <w:rsid w:val="008C2BD9"/>
    <w:rsid w:val="008C6835"/>
    <w:rsid w:val="008D02C3"/>
    <w:rsid w:val="008D0A85"/>
    <w:rsid w:val="008D3D04"/>
    <w:rsid w:val="008D50AD"/>
    <w:rsid w:val="008D67B1"/>
    <w:rsid w:val="008E177F"/>
    <w:rsid w:val="008E25BC"/>
    <w:rsid w:val="008E394B"/>
    <w:rsid w:val="008E403E"/>
    <w:rsid w:val="008E6746"/>
    <w:rsid w:val="008E6EF9"/>
    <w:rsid w:val="008E6F46"/>
    <w:rsid w:val="008E7904"/>
    <w:rsid w:val="008F24DF"/>
    <w:rsid w:val="008F685B"/>
    <w:rsid w:val="008F75CB"/>
    <w:rsid w:val="008F7B8C"/>
    <w:rsid w:val="0090028F"/>
    <w:rsid w:val="00904BF0"/>
    <w:rsid w:val="0090530F"/>
    <w:rsid w:val="00905E0F"/>
    <w:rsid w:val="00910EF3"/>
    <w:rsid w:val="0091318A"/>
    <w:rsid w:val="00913B52"/>
    <w:rsid w:val="009168CE"/>
    <w:rsid w:val="00920031"/>
    <w:rsid w:val="00920278"/>
    <w:rsid w:val="00925103"/>
    <w:rsid w:val="0092518D"/>
    <w:rsid w:val="00925936"/>
    <w:rsid w:val="009261AD"/>
    <w:rsid w:val="00926C37"/>
    <w:rsid w:val="00927F28"/>
    <w:rsid w:val="00930874"/>
    <w:rsid w:val="00931186"/>
    <w:rsid w:val="009334C1"/>
    <w:rsid w:val="00935A1F"/>
    <w:rsid w:val="00942CE5"/>
    <w:rsid w:val="009453DB"/>
    <w:rsid w:val="009458F7"/>
    <w:rsid w:val="009479BB"/>
    <w:rsid w:val="00947B91"/>
    <w:rsid w:val="00952793"/>
    <w:rsid w:val="00952F5B"/>
    <w:rsid w:val="009542A0"/>
    <w:rsid w:val="009550C0"/>
    <w:rsid w:val="00955709"/>
    <w:rsid w:val="00961B6C"/>
    <w:rsid w:val="00963F2B"/>
    <w:rsid w:val="00966D59"/>
    <w:rsid w:val="00967A2B"/>
    <w:rsid w:val="00967F81"/>
    <w:rsid w:val="009707EF"/>
    <w:rsid w:val="00970E58"/>
    <w:rsid w:val="00975BBB"/>
    <w:rsid w:val="00980F63"/>
    <w:rsid w:val="00983C3D"/>
    <w:rsid w:val="00984E24"/>
    <w:rsid w:val="009907D3"/>
    <w:rsid w:val="00990C75"/>
    <w:rsid w:val="009A1D69"/>
    <w:rsid w:val="009A2F2B"/>
    <w:rsid w:val="009A4A59"/>
    <w:rsid w:val="009A4E02"/>
    <w:rsid w:val="009A5437"/>
    <w:rsid w:val="009B230C"/>
    <w:rsid w:val="009B2979"/>
    <w:rsid w:val="009B3C9C"/>
    <w:rsid w:val="009B50E1"/>
    <w:rsid w:val="009C4843"/>
    <w:rsid w:val="009C60BA"/>
    <w:rsid w:val="009D1E01"/>
    <w:rsid w:val="009D2BAE"/>
    <w:rsid w:val="009D393E"/>
    <w:rsid w:val="009D42B5"/>
    <w:rsid w:val="009D4803"/>
    <w:rsid w:val="009D4963"/>
    <w:rsid w:val="009E0DC9"/>
    <w:rsid w:val="009E3B2A"/>
    <w:rsid w:val="009E6634"/>
    <w:rsid w:val="009F3515"/>
    <w:rsid w:val="009F5B00"/>
    <w:rsid w:val="009F727E"/>
    <w:rsid w:val="00A04299"/>
    <w:rsid w:val="00A04980"/>
    <w:rsid w:val="00A06C02"/>
    <w:rsid w:val="00A070AB"/>
    <w:rsid w:val="00A12695"/>
    <w:rsid w:val="00A144E3"/>
    <w:rsid w:val="00A1645A"/>
    <w:rsid w:val="00A210B5"/>
    <w:rsid w:val="00A21466"/>
    <w:rsid w:val="00A22AA1"/>
    <w:rsid w:val="00A230AC"/>
    <w:rsid w:val="00A25E16"/>
    <w:rsid w:val="00A26AE4"/>
    <w:rsid w:val="00A32C9C"/>
    <w:rsid w:val="00A33778"/>
    <w:rsid w:val="00A42D8A"/>
    <w:rsid w:val="00A444A9"/>
    <w:rsid w:val="00A44B48"/>
    <w:rsid w:val="00A4644D"/>
    <w:rsid w:val="00A4798B"/>
    <w:rsid w:val="00A524AA"/>
    <w:rsid w:val="00A52D7B"/>
    <w:rsid w:val="00A5318F"/>
    <w:rsid w:val="00A53AE8"/>
    <w:rsid w:val="00A55051"/>
    <w:rsid w:val="00A56D55"/>
    <w:rsid w:val="00A63316"/>
    <w:rsid w:val="00A63437"/>
    <w:rsid w:val="00A7166F"/>
    <w:rsid w:val="00A7168B"/>
    <w:rsid w:val="00A74E5F"/>
    <w:rsid w:val="00A77C40"/>
    <w:rsid w:val="00A8000D"/>
    <w:rsid w:val="00A80C89"/>
    <w:rsid w:val="00A81008"/>
    <w:rsid w:val="00A87A28"/>
    <w:rsid w:val="00A9011F"/>
    <w:rsid w:val="00A91899"/>
    <w:rsid w:val="00A9353C"/>
    <w:rsid w:val="00A94A00"/>
    <w:rsid w:val="00AA1A1F"/>
    <w:rsid w:val="00AA23DF"/>
    <w:rsid w:val="00AA23FC"/>
    <w:rsid w:val="00AA4035"/>
    <w:rsid w:val="00AA47A2"/>
    <w:rsid w:val="00AB1F43"/>
    <w:rsid w:val="00AB3ADB"/>
    <w:rsid w:val="00AB6084"/>
    <w:rsid w:val="00AC1E80"/>
    <w:rsid w:val="00AC2685"/>
    <w:rsid w:val="00AC2918"/>
    <w:rsid w:val="00AC4824"/>
    <w:rsid w:val="00AC4A6E"/>
    <w:rsid w:val="00AC5DCA"/>
    <w:rsid w:val="00AD23B6"/>
    <w:rsid w:val="00AD2B6A"/>
    <w:rsid w:val="00AD5370"/>
    <w:rsid w:val="00AD6B3D"/>
    <w:rsid w:val="00AE05D9"/>
    <w:rsid w:val="00AE22BB"/>
    <w:rsid w:val="00AE3838"/>
    <w:rsid w:val="00AE5DB0"/>
    <w:rsid w:val="00AE5EE9"/>
    <w:rsid w:val="00AE6B3A"/>
    <w:rsid w:val="00AF3E4E"/>
    <w:rsid w:val="00AF5AA0"/>
    <w:rsid w:val="00AF603F"/>
    <w:rsid w:val="00AF7EBB"/>
    <w:rsid w:val="00B044AD"/>
    <w:rsid w:val="00B10968"/>
    <w:rsid w:val="00B1269A"/>
    <w:rsid w:val="00B15256"/>
    <w:rsid w:val="00B1575D"/>
    <w:rsid w:val="00B15E98"/>
    <w:rsid w:val="00B215E3"/>
    <w:rsid w:val="00B21912"/>
    <w:rsid w:val="00B24153"/>
    <w:rsid w:val="00B300BC"/>
    <w:rsid w:val="00B30E75"/>
    <w:rsid w:val="00B33060"/>
    <w:rsid w:val="00B352E6"/>
    <w:rsid w:val="00B35BD1"/>
    <w:rsid w:val="00B42A0F"/>
    <w:rsid w:val="00B45173"/>
    <w:rsid w:val="00B453F6"/>
    <w:rsid w:val="00B47909"/>
    <w:rsid w:val="00B5195E"/>
    <w:rsid w:val="00B5345C"/>
    <w:rsid w:val="00B57D0C"/>
    <w:rsid w:val="00B60F6A"/>
    <w:rsid w:val="00B6275E"/>
    <w:rsid w:val="00B642F2"/>
    <w:rsid w:val="00B66EE9"/>
    <w:rsid w:val="00B70F9E"/>
    <w:rsid w:val="00B71E46"/>
    <w:rsid w:val="00B76C07"/>
    <w:rsid w:val="00B81898"/>
    <w:rsid w:val="00B864C5"/>
    <w:rsid w:val="00B958BB"/>
    <w:rsid w:val="00B9744A"/>
    <w:rsid w:val="00BA0A52"/>
    <w:rsid w:val="00BA332F"/>
    <w:rsid w:val="00BA3753"/>
    <w:rsid w:val="00BA5901"/>
    <w:rsid w:val="00BA6334"/>
    <w:rsid w:val="00BA7259"/>
    <w:rsid w:val="00BA7ADB"/>
    <w:rsid w:val="00BB10BD"/>
    <w:rsid w:val="00BB2581"/>
    <w:rsid w:val="00BB340D"/>
    <w:rsid w:val="00BB6396"/>
    <w:rsid w:val="00BC36FF"/>
    <w:rsid w:val="00BC3753"/>
    <w:rsid w:val="00BC6307"/>
    <w:rsid w:val="00BC70A6"/>
    <w:rsid w:val="00BD1B86"/>
    <w:rsid w:val="00BD2742"/>
    <w:rsid w:val="00BD75A5"/>
    <w:rsid w:val="00BE1948"/>
    <w:rsid w:val="00BE36F8"/>
    <w:rsid w:val="00BE416E"/>
    <w:rsid w:val="00BE4CE3"/>
    <w:rsid w:val="00BE6C4B"/>
    <w:rsid w:val="00BE6E87"/>
    <w:rsid w:val="00BE70F0"/>
    <w:rsid w:val="00BF2F49"/>
    <w:rsid w:val="00BF41BC"/>
    <w:rsid w:val="00BF42CA"/>
    <w:rsid w:val="00BF48A0"/>
    <w:rsid w:val="00BF4C0D"/>
    <w:rsid w:val="00BF4E00"/>
    <w:rsid w:val="00BF74B8"/>
    <w:rsid w:val="00C01434"/>
    <w:rsid w:val="00C01945"/>
    <w:rsid w:val="00C02807"/>
    <w:rsid w:val="00C02E29"/>
    <w:rsid w:val="00C034D6"/>
    <w:rsid w:val="00C04EFF"/>
    <w:rsid w:val="00C1016E"/>
    <w:rsid w:val="00C110E2"/>
    <w:rsid w:val="00C11F1D"/>
    <w:rsid w:val="00C12086"/>
    <w:rsid w:val="00C121F8"/>
    <w:rsid w:val="00C124A5"/>
    <w:rsid w:val="00C16BA0"/>
    <w:rsid w:val="00C16DF5"/>
    <w:rsid w:val="00C21E4B"/>
    <w:rsid w:val="00C227CF"/>
    <w:rsid w:val="00C26357"/>
    <w:rsid w:val="00C26B28"/>
    <w:rsid w:val="00C30870"/>
    <w:rsid w:val="00C30EF7"/>
    <w:rsid w:val="00C31AEC"/>
    <w:rsid w:val="00C335B6"/>
    <w:rsid w:val="00C36575"/>
    <w:rsid w:val="00C36DC2"/>
    <w:rsid w:val="00C37AFE"/>
    <w:rsid w:val="00C43830"/>
    <w:rsid w:val="00C44749"/>
    <w:rsid w:val="00C45404"/>
    <w:rsid w:val="00C45B85"/>
    <w:rsid w:val="00C54B7D"/>
    <w:rsid w:val="00C5660D"/>
    <w:rsid w:val="00C56F4E"/>
    <w:rsid w:val="00C575D1"/>
    <w:rsid w:val="00C578D6"/>
    <w:rsid w:val="00C57CA6"/>
    <w:rsid w:val="00C60220"/>
    <w:rsid w:val="00C650E5"/>
    <w:rsid w:val="00C651EE"/>
    <w:rsid w:val="00C6686D"/>
    <w:rsid w:val="00C6767B"/>
    <w:rsid w:val="00C70A72"/>
    <w:rsid w:val="00C71E67"/>
    <w:rsid w:val="00C728C6"/>
    <w:rsid w:val="00C73927"/>
    <w:rsid w:val="00C73F4E"/>
    <w:rsid w:val="00C76EE9"/>
    <w:rsid w:val="00C77AF8"/>
    <w:rsid w:val="00C807BB"/>
    <w:rsid w:val="00C81709"/>
    <w:rsid w:val="00C81D8B"/>
    <w:rsid w:val="00C84337"/>
    <w:rsid w:val="00C84ED9"/>
    <w:rsid w:val="00C9459D"/>
    <w:rsid w:val="00C94C80"/>
    <w:rsid w:val="00CA2117"/>
    <w:rsid w:val="00CA32D0"/>
    <w:rsid w:val="00CB20A4"/>
    <w:rsid w:val="00CB2ADE"/>
    <w:rsid w:val="00CB439C"/>
    <w:rsid w:val="00CB4FA0"/>
    <w:rsid w:val="00CB6500"/>
    <w:rsid w:val="00CB79C2"/>
    <w:rsid w:val="00CB7D2F"/>
    <w:rsid w:val="00CC0ECA"/>
    <w:rsid w:val="00CC1BC0"/>
    <w:rsid w:val="00CC34E3"/>
    <w:rsid w:val="00CC3C90"/>
    <w:rsid w:val="00CC5E04"/>
    <w:rsid w:val="00CC64BD"/>
    <w:rsid w:val="00CC6C27"/>
    <w:rsid w:val="00CD3211"/>
    <w:rsid w:val="00CD387B"/>
    <w:rsid w:val="00CD49A5"/>
    <w:rsid w:val="00CD5183"/>
    <w:rsid w:val="00CD5959"/>
    <w:rsid w:val="00CE1C4A"/>
    <w:rsid w:val="00CE1F60"/>
    <w:rsid w:val="00CE30EC"/>
    <w:rsid w:val="00CE47FE"/>
    <w:rsid w:val="00CE4819"/>
    <w:rsid w:val="00CF03F3"/>
    <w:rsid w:val="00D016EF"/>
    <w:rsid w:val="00D0245C"/>
    <w:rsid w:val="00D033D0"/>
    <w:rsid w:val="00D134C1"/>
    <w:rsid w:val="00D17613"/>
    <w:rsid w:val="00D17858"/>
    <w:rsid w:val="00D20FBB"/>
    <w:rsid w:val="00D21C1B"/>
    <w:rsid w:val="00D2613A"/>
    <w:rsid w:val="00D261CF"/>
    <w:rsid w:val="00D27D54"/>
    <w:rsid w:val="00D32B57"/>
    <w:rsid w:val="00D34013"/>
    <w:rsid w:val="00D35594"/>
    <w:rsid w:val="00D413DC"/>
    <w:rsid w:val="00D43A01"/>
    <w:rsid w:val="00D44EDD"/>
    <w:rsid w:val="00D466DC"/>
    <w:rsid w:val="00D47039"/>
    <w:rsid w:val="00D477A0"/>
    <w:rsid w:val="00D507D9"/>
    <w:rsid w:val="00D51B43"/>
    <w:rsid w:val="00D52EDC"/>
    <w:rsid w:val="00D54C95"/>
    <w:rsid w:val="00D63543"/>
    <w:rsid w:val="00D6366B"/>
    <w:rsid w:val="00D71F1F"/>
    <w:rsid w:val="00D720AA"/>
    <w:rsid w:val="00D72AC7"/>
    <w:rsid w:val="00D72C69"/>
    <w:rsid w:val="00D75F7F"/>
    <w:rsid w:val="00D766D1"/>
    <w:rsid w:val="00D805DB"/>
    <w:rsid w:val="00D80897"/>
    <w:rsid w:val="00D80A36"/>
    <w:rsid w:val="00D80EE4"/>
    <w:rsid w:val="00D81304"/>
    <w:rsid w:val="00D83E98"/>
    <w:rsid w:val="00D84F45"/>
    <w:rsid w:val="00D86FC1"/>
    <w:rsid w:val="00D877C1"/>
    <w:rsid w:val="00D90F22"/>
    <w:rsid w:val="00D918CC"/>
    <w:rsid w:val="00D92729"/>
    <w:rsid w:val="00D93362"/>
    <w:rsid w:val="00D93E37"/>
    <w:rsid w:val="00D95D71"/>
    <w:rsid w:val="00D97F61"/>
    <w:rsid w:val="00DA029F"/>
    <w:rsid w:val="00DA0E23"/>
    <w:rsid w:val="00DA495B"/>
    <w:rsid w:val="00DA5DB4"/>
    <w:rsid w:val="00DA6B01"/>
    <w:rsid w:val="00DB0672"/>
    <w:rsid w:val="00DB0DFB"/>
    <w:rsid w:val="00DB22FC"/>
    <w:rsid w:val="00DB3D53"/>
    <w:rsid w:val="00DB5FB4"/>
    <w:rsid w:val="00DB7CDB"/>
    <w:rsid w:val="00DC1D9E"/>
    <w:rsid w:val="00DC32C8"/>
    <w:rsid w:val="00DC34AA"/>
    <w:rsid w:val="00DC5E5A"/>
    <w:rsid w:val="00DD0CDF"/>
    <w:rsid w:val="00DD5536"/>
    <w:rsid w:val="00DD7405"/>
    <w:rsid w:val="00DD77A7"/>
    <w:rsid w:val="00DE0856"/>
    <w:rsid w:val="00DE0EA2"/>
    <w:rsid w:val="00DE3492"/>
    <w:rsid w:val="00DE365F"/>
    <w:rsid w:val="00DE4AD8"/>
    <w:rsid w:val="00DF15A8"/>
    <w:rsid w:val="00DF32B0"/>
    <w:rsid w:val="00DF3473"/>
    <w:rsid w:val="00DF5784"/>
    <w:rsid w:val="00DF6C09"/>
    <w:rsid w:val="00DF6C5E"/>
    <w:rsid w:val="00DF782D"/>
    <w:rsid w:val="00E00734"/>
    <w:rsid w:val="00E027BE"/>
    <w:rsid w:val="00E03353"/>
    <w:rsid w:val="00E04D06"/>
    <w:rsid w:val="00E05169"/>
    <w:rsid w:val="00E05C40"/>
    <w:rsid w:val="00E06275"/>
    <w:rsid w:val="00E06F59"/>
    <w:rsid w:val="00E0716E"/>
    <w:rsid w:val="00E10858"/>
    <w:rsid w:val="00E1296D"/>
    <w:rsid w:val="00E207DB"/>
    <w:rsid w:val="00E2162A"/>
    <w:rsid w:val="00E21750"/>
    <w:rsid w:val="00E23091"/>
    <w:rsid w:val="00E231C9"/>
    <w:rsid w:val="00E25A4A"/>
    <w:rsid w:val="00E260D2"/>
    <w:rsid w:val="00E377E8"/>
    <w:rsid w:val="00E40EFE"/>
    <w:rsid w:val="00E4123A"/>
    <w:rsid w:val="00E412E2"/>
    <w:rsid w:val="00E41E82"/>
    <w:rsid w:val="00E424C7"/>
    <w:rsid w:val="00E44D7B"/>
    <w:rsid w:val="00E453FC"/>
    <w:rsid w:val="00E45E11"/>
    <w:rsid w:val="00E50A23"/>
    <w:rsid w:val="00E50E8D"/>
    <w:rsid w:val="00E52847"/>
    <w:rsid w:val="00E537C4"/>
    <w:rsid w:val="00E55D0A"/>
    <w:rsid w:val="00E55EB4"/>
    <w:rsid w:val="00E56A48"/>
    <w:rsid w:val="00E606A1"/>
    <w:rsid w:val="00E61850"/>
    <w:rsid w:val="00E6215D"/>
    <w:rsid w:val="00E635E3"/>
    <w:rsid w:val="00E6658A"/>
    <w:rsid w:val="00E74362"/>
    <w:rsid w:val="00E816D7"/>
    <w:rsid w:val="00E82FA2"/>
    <w:rsid w:val="00E8407D"/>
    <w:rsid w:val="00E84426"/>
    <w:rsid w:val="00E86E76"/>
    <w:rsid w:val="00E9533E"/>
    <w:rsid w:val="00E96360"/>
    <w:rsid w:val="00EA26D1"/>
    <w:rsid w:val="00EA536A"/>
    <w:rsid w:val="00EA5A1D"/>
    <w:rsid w:val="00EA5D69"/>
    <w:rsid w:val="00EA62F4"/>
    <w:rsid w:val="00EB3EA1"/>
    <w:rsid w:val="00EB66AD"/>
    <w:rsid w:val="00EB6CC9"/>
    <w:rsid w:val="00EC0562"/>
    <w:rsid w:val="00EC5346"/>
    <w:rsid w:val="00EC6164"/>
    <w:rsid w:val="00EC653A"/>
    <w:rsid w:val="00EC79A3"/>
    <w:rsid w:val="00EC7E34"/>
    <w:rsid w:val="00ED0691"/>
    <w:rsid w:val="00ED09FB"/>
    <w:rsid w:val="00ED0CD4"/>
    <w:rsid w:val="00ED4379"/>
    <w:rsid w:val="00ED607F"/>
    <w:rsid w:val="00EE1F2A"/>
    <w:rsid w:val="00EE2905"/>
    <w:rsid w:val="00EE3AA3"/>
    <w:rsid w:val="00EE487A"/>
    <w:rsid w:val="00EE4A3D"/>
    <w:rsid w:val="00EE68B2"/>
    <w:rsid w:val="00EE7E1D"/>
    <w:rsid w:val="00EF3B1C"/>
    <w:rsid w:val="00EF4D80"/>
    <w:rsid w:val="00F00033"/>
    <w:rsid w:val="00F01AE7"/>
    <w:rsid w:val="00F0251B"/>
    <w:rsid w:val="00F03EFB"/>
    <w:rsid w:val="00F10172"/>
    <w:rsid w:val="00F10AB1"/>
    <w:rsid w:val="00F10C68"/>
    <w:rsid w:val="00F110D1"/>
    <w:rsid w:val="00F116E3"/>
    <w:rsid w:val="00F143D0"/>
    <w:rsid w:val="00F1594E"/>
    <w:rsid w:val="00F16CD0"/>
    <w:rsid w:val="00F17D9C"/>
    <w:rsid w:val="00F20816"/>
    <w:rsid w:val="00F23228"/>
    <w:rsid w:val="00F243D4"/>
    <w:rsid w:val="00F2535D"/>
    <w:rsid w:val="00F25AEB"/>
    <w:rsid w:val="00F27AA2"/>
    <w:rsid w:val="00F307D9"/>
    <w:rsid w:val="00F31AA4"/>
    <w:rsid w:val="00F33088"/>
    <w:rsid w:val="00F354A9"/>
    <w:rsid w:val="00F355A6"/>
    <w:rsid w:val="00F37519"/>
    <w:rsid w:val="00F479DC"/>
    <w:rsid w:val="00F50C64"/>
    <w:rsid w:val="00F51E28"/>
    <w:rsid w:val="00F524B9"/>
    <w:rsid w:val="00F557EC"/>
    <w:rsid w:val="00F57A67"/>
    <w:rsid w:val="00F57BF0"/>
    <w:rsid w:val="00F6017B"/>
    <w:rsid w:val="00F6366C"/>
    <w:rsid w:val="00F636C8"/>
    <w:rsid w:val="00F656E2"/>
    <w:rsid w:val="00F704C6"/>
    <w:rsid w:val="00F70EC9"/>
    <w:rsid w:val="00F73229"/>
    <w:rsid w:val="00F84276"/>
    <w:rsid w:val="00F9221C"/>
    <w:rsid w:val="00F93CFF"/>
    <w:rsid w:val="00F9602E"/>
    <w:rsid w:val="00F96FBC"/>
    <w:rsid w:val="00F971BF"/>
    <w:rsid w:val="00FA0234"/>
    <w:rsid w:val="00FA0245"/>
    <w:rsid w:val="00FA29CE"/>
    <w:rsid w:val="00FA360A"/>
    <w:rsid w:val="00FA6D87"/>
    <w:rsid w:val="00FA7E6E"/>
    <w:rsid w:val="00FB10EC"/>
    <w:rsid w:val="00FB1164"/>
    <w:rsid w:val="00FB3DDF"/>
    <w:rsid w:val="00FB44B2"/>
    <w:rsid w:val="00FB6AA2"/>
    <w:rsid w:val="00FB6D1A"/>
    <w:rsid w:val="00FC245E"/>
    <w:rsid w:val="00FC7246"/>
    <w:rsid w:val="00FE0615"/>
    <w:rsid w:val="00FE40B3"/>
    <w:rsid w:val="00FF1205"/>
    <w:rsid w:val="00FF163E"/>
    <w:rsid w:val="00FF228A"/>
    <w:rsid w:val="00FF2A44"/>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2"/>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2"/>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2"/>
      </w:numPr>
      <w:spacing w:beforeLines="50" w:before="120" w:afterLines="50" w:after="120"/>
      <w:outlineLvl w:val="2"/>
    </w:pPr>
    <w:rPr>
      <w:rFonts w:eastAsia="黑体"/>
      <w:bCs/>
      <w:szCs w:val="32"/>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5"/>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2"/>
      </w:numPr>
      <w:jc w:val="both"/>
    </w:pPr>
  </w:style>
  <w:style w:type="paragraph" w:customStyle="1" w:styleId="a0">
    <w:name w:val="项"/>
    <w:basedOn w:val="a3"/>
    <w:qFormat/>
    <w:rsid w:val="00AE5DB0"/>
    <w:pPr>
      <w:keepNext/>
      <w:numPr>
        <w:ilvl w:val="4"/>
        <w:numId w:val="2"/>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link w:val="afff2"/>
    <w:locked/>
    <w:rsid w:val="005C0DE0"/>
    <w:rPr>
      <w:rFonts w:ascii="宋体" w:eastAsia="宋体" w:hAnsi="Times New Roman"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60</TotalTime>
  <Pages>20</Pages>
  <Words>2109</Words>
  <Characters>12026</Characters>
  <Application>Microsoft Office Word</Application>
  <DocSecurity>0</DocSecurity>
  <Lines>100</Lines>
  <Paragraphs>28</Paragraphs>
  <ScaleCrop>false</ScaleCrop>
  <Company/>
  <LinksUpToDate>false</LinksUpToDate>
  <CharactersWithSpaces>1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123</cp:revision>
  <cp:lastPrinted>2019-06-03T02:51:00Z</cp:lastPrinted>
  <dcterms:created xsi:type="dcterms:W3CDTF">2019-04-07T11:33:00Z</dcterms:created>
  <dcterms:modified xsi:type="dcterms:W3CDTF">2021-04-15T14:00:00Z</dcterms:modified>
</cp:coreProperties>
</file>